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C9ED3B" w14:textId="5E352E90" w:rsidR="00353DF3" w:rsidRDefault="00180E1F" w:rsidP="00C12D82">
      <w:pPr>
        <w:rPr>
          <w:rFonts w:ascii="Calibri" w:eastAsia="Calibri" w:hAnsi="Calibri" w:cs="Calibri"/>
          <w:sz w:val="40"/>
          <w:szCs w:val="40"/>
        </w:rPr>
      </w:pPr>
      <w:r>
        <w:rPr>
          <w:noProof/>
        </w:rPr>
        <mc:AlternateContent>
          <mc:Choice Requires="wpg">
            <w:drawing>
              <wp:anchor distT="0" distB="0" distL="114300" distR="114300" simplePos="0" relativeHeight="251661312" behindDoc="0" locked="0" layoutInCell="1" allowOverlap="1" wp14:anchorId="01E8A80E" wp14:editId="0AF4E2F6">
                <wp:simplePos x="0" y="0"/>
                <wp:positionH relativeFrom="column">
                  <wp:posOffset>-899652</wp:posOffset>
                </wp:positionH>
                <wp:positionV relativeFrom="paragraph">
                  <wp:posOffset>-44245</wp:posOffset>
                </wp:positionV>
                <wp:extent cx="7776845" cy="7396316"/>
                <wp:effectExtent l="0" t="0" r="0" b="0"/>
                <wp:wrapNone/>
                <wp:docPr id="1" name="Group 1"/>
                <wp:cNvGraphicFramePr/>
                <a:graphic xmlns:a="http://schemas.openxmlformats.org/drawingml/2006/main">
                  <a:graphicData uri="http://schemas.microsoft.com/office/word/2010/wordprocessingGroup">
                    <wpg:wgp>
                      <wpg:cNvGrpSpPr/>
                      <wpg:grpSpPr>
                        <a:xfrm>
                          <a:off x="0" y="0"/>
                          <a:ext cx="7776845" cy="7396316"/>
                          <a:chOff x="-1083733" y="0"/>
                          <a:chExt cx="7776845" cy="7396316"/>
                        </a:xfrm>
                      </wpg:grpSpPr>
                      <pic:pic xmlns:pic="http://schemas.openxmlformats.org/drawingml/2006/picture">
                        <pic:nvPicPr>
                          <pic:cNvPr id="3" name="Picture 3"/>
                          <pic:cNvPicPr>
                            <a:picLocks noChangeAspect="1"/>
                          </pic:cNvPicPr>
                        </pic:nvPicPr>
                        <pic:blipFill rotWithShape="1">
                          <a:blip r:embed="rId9" cstate="print">
                            <a:extLst>
                              <a:ext uri="{28A0092B-C50C-407E-A947-70E740481C1C}">
                                <a14:useLocalDpi xmlns:a14="http://schemas.microsoft.com/office/drawing/2010/main" val="0"/>
                              </a:ext>
                            </a:extLst>
                          </a:blip>
                          <a:srcRect t="8240" b="40421"/>
                          <a:stretch/>
                        </pic:blipFill>
                        <pic:spPr bwMode="auto">
                          <a:xfrm>
                            <a:off x="-1083733" y="0"/>
                            <a:ext cx="7776845" cy="5163820"/>
                          </a:xfrm>
                          <a:prstGeom prst="rect">
                            <a:avLst/>
                          </a:prstGeom>
                          <a:ln>
                            <a:noFill/>
                          </a:ln>
                          <a:extLst>
                            <a:ext uri="{53640926-AAD7-44D8-BBD7-CCE9431645EC}">
                              <a14:shadowObscured xmlns:a14="http://schemas.microsoft.com/office/drawing/2010/main"/>
                            </a:ext>
                          </a:extLst>
                        </pic:spPr>
                      </pic:pic>
                      <wpg:grpSp>
                        <wpg:cNvPr id="4" name="Group 4"/>
                        <wpg:cNvGrpSpPr/>
                        <wpg:grpSpPr>
                          <a:xfrm>
                            <a:off x="2570659" y="3975112"/>
                            <a:ext cx="3734550" cy="3421204"/>
                            <a:chOff x="-993423" y="-472197"/>
                            <a:chExt cx="3734550" cy="3421204"/>
                          </a:xfrm>
                        </wpg:grpSpPr>
                        <wps:wsp>
                          <wps:cNvPr id="13" name="Text Box 13"/>
                          <wps:cNvSpPr txBox="1"/>
                          <wps:spPr>
                            <a:xfrm>
                              <a:off x="-993423" y="-472197"/>
                              <a:ext cx="3734550" cy="1385928"/>
                            </a:xfrm>
                            <a:prstGeom prst="rect">
                              <a:avLst/>
                            </a:prstGeom>
                            <a:solidFill>
                              <a:schemeClr val="lt1"/>
                            </a:solidFill>
                            <a:ln w="6350">
                              <a:noFill/>
                            </a:ln>
                          </wps:spPr>
                          <wps:txbx>
                            <w:txbxContent>
                              <w:p w14:paraId="4B5C551A" w14:textId="05BBE4F6" w:rsidR="00180E1F" w:rsidRPr="004A7792" w:rsidRDefault="000D6D52" w:rsidP="00E0072E">
                                <w:pPr>
                                  <w:pStyle w:val="Heading1"/>
                                </w:pPr>
                                <w:r>
                                  <w:t>TECHNICAL NARRATIVE</w:t>
                                </w:r>
                                <w:r w:rsidR="00180E1F">
                                  <w:t xml:space="preserve"> TEMPLATE</w:t>
                                </w:r>
                                <w:r w:rsidR="00180E1F" w:rsidRPr="007843EC">
                                  <w:br/>
                                </w:r>
                                <w:r w:rsidR="00834971">
                                  <w:rPr>
                                    <w:color w:val="7F7F7F" w:themeColor="text1" w:themeTint="80"/>
                                  </w:rPr>
                                  <w:t>CREATE</w:t>
                                </w:r>
                                <w:r w:rsidR="00180E1F" w:rsidRPr="00180E1F">
                                  <w:rPr>
                                    <w:color w:val="7F7F7F" w:themeColor="text1" w:themeTint="80"/>
                                  </w:rPr>
                                  <w:t xml:space="preserve"> STAGE</w:t>
                                </w:r>
                              </w:p>
                              <w:p w14:paraId="54C9780F" w14:textId="77777777" w:rsidR="00180E1F" w:rsidRPr="004A7792" w:rsidRDefault="00180E1F" w:rsidP="00C12D8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 name="Text Box 14"/>
                          <wps:cNvSpPr txBox="1"/>
                          <wps:spPr>
                            <a:xfrm>
                              <a:off x="-962252" y="1086738"/>
                              <a:ext cx="3561901" cy="1862269"/>
                            </a:xfrm>
                            <a:prstGeom prst="rect">
                              <a:avLst/>
                            </a:prstGeom>
                            <a:solidFill>
                              <a:schemeClr val="lt1"/>
                            </a:solidFill>
                            <a:ln w="6350">
                              <a:noFill/>
                            </a:ln>
                          </wps:spPr>
                          <wps:txbx>
                            <w:txbxContent>
                              <w:p w14:paraId="4A0E5DD8" w14:textId="77777777" w:rsidR="00E0072E" w:rsidRPr="007843EC" w:rsidRDefault="00E0072E" w:rsidP="00E0072E">
                                <w:pPr>
                                  <w:pStyle w:val="Heading2"/>
                                </w:pPr>
                                <w:r w:rsidRPr="007843EC">
                                  <w:t>Project Name</w:t>
                                </w:r>
                                <w:r>
                                  <w:t xml:space="preserve"> </w:t>
                                </w:r>
                                <w:r w:rsidRPr="00A54E44">
                                  <w:rPr>
                                    <w:sz w:val="28"/>
                                    <w:szCs w:val="20"/>
                                  </w:rPr>
                                  <w:t>[Your team’s name]</w:t>
                                </w:r>
                              </w:p>
                              <w:p w14:paraId="24331012" w14:textId="294FBC57" w:rsidR="00E0072E" w:rsidRDefault="00E0072E" w:rsidP="00E0072E">
                                <w:r>
                                  <w:t xml:space="preserve">Tagline: </w:t>
                                </w:r>
                                <w:r w:rsidRPr="00E2155B">
                                  <w:rPr>
                                    <w:i/>
                                    <w:iCs/>
                                  </w:rPr>
                                  <w:t>[Your mission or idea as a single catchy sentence]</w:t>
                                </w:r>
                              </w:p>
                              <w:p w14:paraId="2629C6A9" w14:textId="14D19D8E" w:rsidR="00E0072E" w:rsidRDefault="00E0072E" w:rsidP="00E0072E">
                                <w:pPr>
                                  <w:pStyle w:val="Heading3"/>
                                </w:pPr>
                                <w:r>
                                  <w:t>Team</w:t>
                                </w:r>
                              </w:p>
                              <w:p w14:paraId="4896094F" w14:textId="4C29CC9A" w:rsidR="00E0072E" w:rsidRDefault="00E0072E" w:rsidP="00E0072E">
                                <w:r>
                                  <w:t xml:space="preserve">Names, </w:t>
                                </w:r>
                                <w:r w:rsidR="008D3CEB">
                                  <w:t>g</w:t>
                                </w:r>
                                <w:r>
                                  <w:t xml:space="preserve">eographic locations, contact info, and LinkedIn </w:t>
                                </w:r>
                                <w:proofErr w:type="gramStart"/>
                                <w:r w:rsidR="008D3CEB">
                                  <w:t>p</w:t>
                                </w:r>
                                <w:r>
                                  <w:t>rofiles</w:t>
                                </w:r>
                                <w:proofErr w:type="gramEnd"/>
                              </w:p>
                              <w:p w14:paraId="683352A7" w14:textId="13F6BDEB" w:rsidR="00E0072E" w:rsidRDefault="00E0072E" w:rsidP="00E0072E"/>
                              <w:p w14:paraId="7BE08D66" w14:textId="77777777" w:rsidR="00E0072E" w:rsidRPr="004A7792" w:rsidRDefault="00E0072E" w:rsidP="00E0072E"/>
                              <w:p w14:paraId="741C5AF3" w14:textId="77777777" w:rsidR="00180E1F" w:rsidRPr="004A7792" w:rsidRDefault="00180E1F" w:rsidP="00C12D8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Straight Connector 15"/>
                          <wps:cNvCnPr/>
                          <wps:spPr>
                            <a:xfrm>
                              <a:off x="-870528" y="983450"/>
                              <a:ext cx="2639291" cy="0"/>
                            </a:xfrm>
                            <a:prstGeom prst="line">
                              <a:avLst/>
                            </a:prstGeom>
                            <a:ln>
                              <a:solidFill>
                                <a:srgbClr val="56C8DC"/>
                              </a:solidFill>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01E8A80E" id="Group 1" o:spid="_x0000_s1026" style="position:absolute;margin-left:-70.85pt;margin-top:-3.5pt;width:612.35pt;height:582.4pt;z-index:251661312;mso-width-relative:margin;mso-height-relative:margin" coordorigin="-10837" coordsize="77768,7396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sA&#10;QwABAQEBAQECAQECAgICAgIDAgICAgMEAwMDAwMEBQQEBAQEBAUFBQUFBQUFBgYGBgYGBwcHBwcI&#10;CAgICAgICAgI/9sAQwEBAQECAgIDAgIDCAUFBQgICAgICAgICAgICAgICAgICAgICAgICAgICAgI&#10;CAgICAgICAgICAgICAgICAgICAgI/90ABAB1/9oADAMBAAIRAxEAPwD+/i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P/Q&#10;/v4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D/0f7+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9L+/i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P/T/v4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D/1P7+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9X+/i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P/W/v4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D/1/7+&#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D+/i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P/R/v4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D/0v7+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9P+/i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P/U/v4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D/1f7+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9b+/i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&#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T/v4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1P7+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9X+/i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P/W/v4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1/7+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9D+/i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P/R/v4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0v7+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9P+/i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P/U/v4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D/1f7+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9b+/i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P/X/v4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D/0P7+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9H+/i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P/S/v4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D/0/7+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9T+/i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P/V/v4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D/1v7+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9f+/i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P/Q&#10;/v4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D/0f7+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9L+/i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P/T/v4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D/1P7+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9X+/i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P/W/v4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D/1/7+&#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D+/i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P/R/v4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D/0v7+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9P+/i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P/U/v4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D/1f7+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9b+/i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P/X/v4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0P7+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9H+/i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P/S/v4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D/0/7+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9T+/i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P/V/v4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D/1v7+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f+/i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P/Q/v4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D/&#10;0f7+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9L+/i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P/T/v4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D/1P7+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9X+/i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P/W/v4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D/1/7+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9D+&#10;/i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P/R/v4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D/0v7+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9P+/i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P/U/v4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1f7+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9b+/i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P/X/v4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0P7+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9H+/i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P/S/v4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0/7+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9T+/i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P/V/v4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D/1v7+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10837;width:77768;height:51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">
                  <v:imagedata r:id="rId10" o:title="" croptop="5400f" cropbottom="26490f"/>
                </v:shape>
                <v:group id="Group 4" o:spid="_x0000_s1028" style="position:absolute;left:25706;top:39751;width:37346;height:34212" coordorigin="-9934,-4721" coordsize="37345,34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type id="_x0000_t202" coordsize="21600,21600" o:spt="202" path="m,l,21600r21600,l21600,xe">
                    <v:stroke joinstyle="miter"/>
                    <v:path gradientshapeok="t" o:connecttype="rect"/>
                  </v:shapetype>
                  <v:shape id="Text Box 13" o:spid="_x0000_s1029" type="#_x0000_t202" style="position:absolute;left:-9934;top:-4721;width:37345;height:13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" fillcolor="white [3201]" stroked="f" strokeweight=".5pt">
                    <v:textbox>
                      <w:txbxContent>
                        <w:p w14:paraId="4B5C551A" w14:textId="05BBE4F6" w:rsidR="00180E1F" w:rsidRPr="004A7792" w:rsidRDefault="000D6D52" w:rsidP="00E0072E">
                          <w:pPr>
                            <w:pStyle w:val="Heading1"/>
                          </w:pPr>
                          <w:r>
                            <w:t>TECHNICAL NARRATIVE</w:t>
                          </w:r>
                          <w:r w:rsidR="00180E1F">
                            <w:t xml:space="preserve"> TEMPLATE</w:t>
                          </w:r>
                          <w:r w:rsidR="00180E1F" w:rsidRPr="007843EC">
                            <w:br/>
                          </w:r>
                          <w:r w:rsidR="00834971">
                            <w:rPr>
                              <w:color w:val="7F7F7F" w:themeColor="text1" w:themeTint="80"/>
                            </w:rPr>
                            <w:t>CREATE</w:t>
                          </w:r>
                          <w:r w:rsidR="00180E1F" w:rsidRPr="00180E1F">
                            <w:rPr>
                              <w:color w:val="7F7F7F" w:themeColor="text1" w:themeTint="80"/>
                            </w:rPr>
                            <w:t xml:space="preserve"> STAGE</w:t>
                          </w:r>
                        </w:p>
                        <w:p w14:paraId="54C9780F" w14:textId="77777777" w:rsidR="00180E1F" w:rsidRPr="004A7792" w:rsidRDefault="00180E1F" w:rsidP="00C12D82"/>
                      </w:txbxContent>
                    </v:textbox>
                  </v:shape>
                  <v:shape id="Text Box 14" o:spid="_x0000_s1030" type="#_x0000_t202" style="position:absolute;left:-9622;top:10867;width:35618;height:186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" fillcolor="white [3201]" stroked="f" strokeweight=".5pt">
                    <v:textbox>
                      <w:txbxContent>
                        <w:p w14:paraId="4A0E5DD8" w14:textId="77777777" w:rsidR="00E0072E" w:rsidRPr="007843EC" w:rsidRDefault="00E0072E" w:rsidP="00E0072E">
                          <w:pPr>
                            <w:pStyle w:val="Heading2"/>
                          </w:pPr>
                          <w:r w:rsidRPr="007843EC">
                            <w:t>Project Name</w:t>
                          </w:r>
                          <w:r>
                            <w:t xml:space="preserve"> </w:t>
                          </w:r>
                          <w:r w:rsidRPr="00A54E44">
                            <w:rPr>
                              <w:sz w:val="28"/>
                              <w:szCs w:val="20"/>
                            </w:rPr>
                            <w:t>[Your team’s name]</w:t>
                          </w:r>
                        </w:p>
                        <w:p w14:paraId="24331012" w14:textId="294FBC57" w:rsidR="00E0072E" w:rsidRDefault="00E0072E" w:rsidP="00E0072E">
                          <w:r>
                            <w:t xml:space="preserve">Tagline: </w:t>
                          </w:r>
                          <w:r w:rsidRPr="00E2155B">
                            <w:rPr>
                              <w:i/>
                              <w:iCs/>
                            </w:rPr>
                            <w:t>[Your mission or idea as a single catchy sentence]</w:t>
                          </w:r>
                        </w:p>
                        <w:p w14:paraId="2629C6A9" w14:textId="14D19D8E" w:rsidR="00E0072E" w:rsidRDefault="00E0072E" w:rsidP="00E0072E">
                          <w:pPr>
                            <w:pStyle w:val="Heading3"/>
                          </w:pPr>
                          <w:r>
                            <w:t>Team</w:t>
                          </w:r>
                        </w:p>
                        <w:p w14:paraId="4896094F" w14:textId="4C29CC9A" w:rsidR="00E0072E" w:rsidRDefault="00E0072E" w:rsidP="00E0072E">
                          <w:r>
                            <w:t xml:space="preserve">Names, </w:t>
                          </w:r>
                          <w:r w:rsidR="008D3CEB">
                            <w:t>g</w:t>
                          </w:r>
                          <w:r>
                            <w:t xml:space="preserve">eographic locations, contact info, and LinkedIn </w:t>
                          </w:r>
                          <w:proofErr w:type="gramStart"/>
                          <w:r w:rsidR="008D3CEB">
                            <w:t>p</w:t>
                          </w:r>
                          <w:r>
                            <w:t>rofiles</w:t>
                          </w:r>
                          <w:proofErr w:type="gramEnd"/>
                        </w:p>
                        <w:p w14:paraId="683352A7" w14:textId="13F6BDEB" w:rsidR="00E0072E" w:rsidRDefault="00E0072E" w:rsidP="00E0072E"/>
                        <w:p w14:paraId="7BE08D66" w14:textId="77777777" w:rsidR="00E0072E" w:rsidRPr="004A7792" w:rsidRDefault="00E0072E" w:rsidP="00E0072E"/>
                        <w:p w14:paraId="741C5AF3" w14:textId="77777777" w:rsidR="00180E1F" w:rsidRPr="004A7792" w:rsidRDefault="00180E1F" w:rsidP="00C12D82"/>
                      </w:txbxContent>
                    </v:textbox>
                  </v:shape>
                  <v:line id="Straight Connector 15" o:spid="_x0000_s1031" style="position:absolute;visibility:visible;mso-wrap-style:square" from="-8705,9834" to="17687,98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" strokecolor="#56c8dc" strokeweight=".5pt">
                    <v:stroke joinstyle="miter"/>
                  </v:line>
                </v:group>
              </v:group>
            </w:pict>
          </mc:Fallback>
        </mc:AlternateContent>
      </w:r>
    </w:p>
    <w:p w14:paraId="4E9EA51C" w14:textId="704646B7" w:rsidR="00353DF3" w:rsidRDefault="00353DF3" w:rsidP="00C12D82"/>
    <w:p w14:paraId="3730F13F" w14:textId="04A3DC78" w:rsidR="007843EC" w:rsidRDefault="007843EC" w:rsidP="00C12D82">
      <w:r>
        <w:br w:type="page"/>
      </w:r>
    </w:p>
    <w:p w14:paraId="5B8FC4D6" w14:textId="77777777" w:rsidR="00842092" w:rsidRPr="009F3F64" w:rsidRDefault="00842092" w:rsidP="00842092">
      <w:pPr>
        <w:pStyle w:val="Heading1"/>
      </w:pPr>
      <w:bookmarkStart w:id="0" w:name="_heading=h.30j0zll" w:colFirst="0" w:colLast="0"/>
      <w:bookmarkStart w:id="1" w:name="_Toc42154655"/>
      <w:bookmarkEnd w:id="0"/>
      <w:r w:rsidRPr="009F3F64">
        <w:lastRenderedPageBreak/>
        <w:t>Technical Narrative</w:t>
      </w:r>
      <w:bookmarkEnd w:id="1"/>
    </w:p>
    <w:p w14:paraId="601CEDD6" w14:textId="0F8719C2" w:rsidR="00834971" w:rsidRPr="00834971" w:rsidRDefault="00834971" w:rsidP="006134DE">
      <w:pPr>
        <w:pStyle w:val="heading10"/>
        <w:spacing w:before="0" w:after="120"/>
        <w:rPr>
          <w:rFonts w:eastAsia="Franklin Gothic" w:cs="Franklin Gothic"/>
          <w:b w:val="0"/>
          <w:sz w:val="21"/>
          <w:szCs w:val="21"/>
        </w:rPr>
      </w:pPr>
      <w:r w:rsidRPr="00834971">
        <w:rPr>
          <w:rFonts w:eastAsia="Franklin Gothic" w:cs="Franklin Gothic"/>
          <w:b w:val="0"/>
          <w:sz w:val="21"/>
          <w:szCs w:val="21"/>
        </w:rPr>
        <w:t xml:space="preserve">There are </w:t>
      </w:r>
      <w:r w:rsidR="00661C10">
        <w:rPr>
          <w:rFonts w:eastAsia="Franklin Gothic" w:cs="Franklin Gothic"/>
          <w:b w:val="0"/>
          <w:sz w:val="21"/>
          <w:szCs w:val="21"/>
        </w:rPr>
        <w:t>four</w:t>
      </w:r>
      <w:r w:rsidR="00661C10" w:rsidRPr="00834971">
        <w:rPr>
          <w:rFonts w:eastAsia="Franklin Gothic" w:cs="Franklin Gothic"/>
          <w:b w:val="0"/>
          <w:sz w:val="21"/>
          <w:szCs w:val="21"/>
        </w:rPr>
        <w:t xml:space="preserve"> </w:t>
      </w:r>
      <w:r w:rsidRPr="00834971">
        <w:rPr>
          <w:rFonts w:eastAsia="Franklin Gothic" w:cs="Franklin Gothic"/>
          <w:b w:val="0"/>
          <w:sz w:val="21"/>
          <w:szCs w:val="21"/>
        </w:rPr>
        <w:t xml:space="preserve">criteria you will be evaluated against for your Technical Narrative. You can use up to 7,500 words and up to 15 supporting images, figures, or graphs to populate the template provided on </w:t>
      </w:r>
      <w:proofErr w:type="spellStart"/>
      <w:r w:rsidRPr="00834971">
        <w:rPr>
          <w:rFonts w:eastAsia="Franklin Gothic" w:cs="Franklin Gothic"/>
          <w:b w:val="0"/>
          <w:sz w:val="21"/>
          <w:szCs w:val="21"/>
        </w:rPr>
        <w:t>HeroX</w:t>
      </w:r>
      <w:proofErr w:type="spellEnd"/>
      <w:r w:rsidRPr="00834971">
        <w:rPr>
          <w:rFonts w:eastAsia="Franklin Gothic" w:cs="Franklin Gothic"/>
          <w:b w:val="0"/>
          <w:sz w:val="21"/>
          <w:szCs w:val="21"/>
        </w:rPr>
        <w:t xml:space="preserve">. </w:t>
      </w:r>
    </w:p>
    <w:p w14:paraId="1DB43B8C" w14:textId="77777777" w:rsidR="00834971" w:rsidRPr="006134DE" w:rsidRDefault="00834971" w:rsidP="006134DE">
      <w:pPr>
        <w:pStyle w:val="ListParagraph"/>
        <w:numPr>
          <w:ilvl w:val="0"/>
          <w:numId w:val="19"/>
        </w:numPr>
        <w:spacing w:after="120" w:line="259" w:lineRule="auto"/>
        <w:outlineLvl w:val="0"/>
        <w:rPr>
          <w:rFonts w:eastAsia="Franklin Gothic" w:cs="Franklin Gothic"/>
          <w:bCs/>
          <w:color w:val="auto"/>
          <w:sz w:val="21"/>
          <w:szCs w:val="21"/>
        </w:rPr>
      </w:pPr>
      <w:r w:rsidRPr="006134DE">
        <w:rPr>
          <w:rFonts w:eastAsia="Franklin Gothic" w:cs="Franklin Gothic"/>
          <w:b/>
          <w:bCs/>
          <w:color w:val="auto"/>
          <w:sz w:val="21"/>
          <w:szCs w:val="21"/>
        </w:rPr>
        <w:t xml:space="preserve">Criteria 1: Validated Design and Analysis - </w:t>
      </w:r>
      <w:r w:rsidRPr="006134DE">
        <w:rPr>
          <w:rFonts w:eastAsia="Franklin Gothic" w:cs="Franklin Gothic"/>
          <w:bCs/>
          <w:color w:val="auto"/>
          <w:sz w:val="21"/>
          <w:szCs w:val="21"/>
        </w:rPr>
        <w:t>Are your modeled assumptions and designs feasible and validated? Is there robust evidence the prototype development and system design are guided by modeling and simulations?</w:t>
      </w:r>
    </w:p>
    <w:p w14:paraId="265D2654" w14:textId="77777777" w:rsidR="00834971" w:rsidRPr="006134DE" w:rsidRDefault="00834971" w:rsidP="006134DE">
      <w:pPr>
        <w:pStyle w:val="ListParagraph"/>
        <w:numPr>
          <w:ilvl w:val="0"/>
          <w:numId w:val="19"/>
        </w:numPr>
        <w:spacing w:after="120" w:line="259" w:lineRule="auto"/>
        <w:rPr>
          <w:rFonts w:eastAsia="Franklin Gothic" w:cs="Franklin Gothic"/>
          <w:color w:val="auto"/>
          <w:sz w:val="21"/>
          <w:szCs w:val="21"/>
        </w:rPr>
      </w:pPr>
      <w:r w:rsidRPr="006134DE">
        <w:rPr>
          <w:rFonts w:eastAsia="Franklin Gothic" w:cs="Franklin Gothic"/>
          <w:b/>
          <w:color w:val="auto"/>
          <w:sz w:val="21"/>
          <w:szCs w:val="21"/>
        </w:rPr>
        <w:t xml:space="preserve">Criteria 2: System Build and Deployment Feasibility - </w:t>
      </w:r>
      <w:r w:rsidRPr="006134DE">
        <w:rPr>
          <w:rFonts w:eastAsia="Franklin Gothic" w:cs="Franklin Gothic"/>
          <w:color w:val="auto"/>
          <w:sz w:val="21"/>
          <w:szCs w:val="21"/>
        </w:rPr>
        <w:t xml:space="preserve">Do you demonstrate that off-the-shelf components of your system have been identified and/or purchased, and for novel system components have you demonstrated adequate design and detail of your system? </w:t>
      </w:r>
    </w:p>
    <w:p w14:paraId="5E942E65" w14:textId="77777777" w:rsidR="00834971" w:rsidRPr="006134DE" w:rsidRDefault="00834971" w:rsidP="006134DE">
      <w:pPr>
        <w:pStyle w:val="ListParagraph"/>
        <w:numPr>
          <w:ilvl w:val="0"/>
          <w:numId w:val="19"/>
        </w:numPr>
        <w:spacing w:after="120" w:line="259" w:lineRule="auto"/>
        <w:outlineLvl w:val="0"/>
        <w:rPr>
          <w:rFonts w:eastAsia="Franklin Gothic" w:cs="Franklin Gothic"/>
          <w:bCs/>
          <w:color w:val="auto"/>
          <w:sz w:val="21"/>
          <w:szCs w:val="21"/>
        </w:rPr>
      </w:pPr>
      <w:bookmarkStart w:id="2" w:name="_heading=h.o39ol5xb88o1" w:colFirst="0" w:colLast="0"/>
      <w:bookmarkEnd w:id="2"/>
      <w:r w:rsidRPr="006134DE">
        <w:rPr>
          <w:rFonts w:eastAsia="Franklin Gothic" w:cs="Franklin Gothic"/>
          <w:b/>
          <w:bCs/>
          <w:color w:val="auto"/>
          <w:sz w:val="21"/>
          <w:szCs w:val="21"/>
        </w:rPr>
        <w:t>Criteria 3: Functional Demonstration -</w:t>
      </w:r>
      <w:r w:rsidRPr="006134DE">
        <w:rPr>
          <w:rFonts w:eastAsia="Franklin Gothic" w:cs="Franklin Gothic"/>
          <w:bCs/>
          <w:color w:val="auto"/>
          <w:sz w:val="21"/>
          <w:szCs w:val="21"/>
        </w:rPr>
        <w:t xml:space="preserve"> Can you provide testing results or other documentation that you have de-risked your system through lab builds and prototypes of critical components and subsystems? </w:t>
      </w:r>
    </w:p>
    <w:p w14:paraId="75C4B646" w14:textId="4CF3EDD5" w:rsidR="00834971" w:rsidRPr="006134DE" w:rsidRDefault="00834971" w:rsidP="006134DE">
      <w:pPr>
        <w:pStyle w:val="ListParagraph"/>
        <w:numPr>
          <w:ilvl w:val="0"/>
          <w:numId w:val="19"/>
        </w:numPr>
        <w:spacing w:after="120" w:line="259" w:lineRule="auto"/>
        <w:outlineLvl w:val="0"/>
        <w:rPr>
          <w:rFonts w:eastAsia="Franklin Gothic" w:cs="Franklin Gothic"/>
          <w:bCs/>
          <w:color w:val="auto"/>
          <w:sz w:val="21"/>
          <w:szCs w:val="21"/>
        </w:rPr>
      </w:pPr>
      <w:bookmarkStart w:id="3" w:name="_heading=h.ougi1h2d45by" w:colFirst="0" w:colLast="0"/>
      <w:bookmarkEnd w:id="3"/>
      <w:r w:rsidRPr="006134DE">
        <w:rPr>
          <w:rFonts w:eastAsia="Franklin Gothic" w:cs="Franklin Gothic"/>
          <w:b/>
          <w:bCs/>
          <w:color w:val="auto"/>
          <w:sz w:val="21"/>
          <w:szCs w:val="21"/>
        </w:rPr>
        <w:t>Criteria 4: Plan</w:t>
      </w:r>
      <w:r w:rsidR="00D719F2" w:rsidRPr="006134DE">
        <w:rPr>
          <w:rFonts w:eastAsia="Franklin Gothic" w:cs="Franklin Gothic"/>
          <w:b/>
          <w:bCs/>
          <w:color w:val="auto"/>
          <w:sz w:val="21"/>
          <w:szCs w:val="21"/>
        </w:rPr>
        <w:t xml:space="preserve"> – </w:t>
      </w:r>
      <w:r w:rsidRPr="006134DE">
        <w:rPr>
          <w:rFonts w:eastAsia="Franklin Gothic" w:cs="Franklin Gothic"/>
          <w:bCs/>
          <w:color w:val="auto"/>
          <w:sz w:val="21"/>
          <w:szCs w:val="21"/>
        </w:rPr>
        <w:t>What are your goals for the DRINK Stage, and what is your plan to achieve your goals?</w:t>
      </w:r>
    </w:p>
    <w:p w14:paraId="03D0BF4D" w14:textId="2ABADF62" w:rsidR="00834971" w:rsidRPr="00834971" w:rsidRDefault="00842092" w:rsidP="006134DE">
      <w:pPr>
        <w:spacing w:after="120" w:line="259" w:lineRule="auto"/>
        <w:rPr>
          <w:rFonts w:eastAsia="Franklin Gothic" w:cs="Franklin Gothic"/>
          <w:b/>
          <w:bCs/>
          <w:color w:val="auto"/>
          <w:sz w:val="48"/>
          <w:szCs w:val="48"/>
        </w:rPr>
      </w:pPr>
      <w:r w:rsidRPr="00834971">
        <w:rPr>
          <w:sz w:val="21"/>
          <w:szCs w:val="21"/>
        </w:rPr>
        <w:t>The table below suggests content for you to provide and the statements used to evaluate your Technical Narrative. The content bullets are only suggestions to guide your responses; you decide where to focus your response.</w:t>
      </w:r>
      <w:bookmarkStart w:id="4" w:name="_heading=h.mmg4t9cdq32l" w:colFirst="0" w:colLast="0"/>
      <w:bookmarkEnd w:id="4"/>
    </w:p>
    <w:tbl>
      <w:tblPr>
        <w:tblW w:w="9330" w:type="dxa"/>
        <w:tblInd w:w="2" w:type="dxa"/>
        <w:tblBorders>
          <w:top w:val="nil"/>
          <w:left w:val="nil"/>
          <w:bottom w:val="nil"/>
          <w:right w:val="nil"/>
          <w:insideH w:val="nil"/>
          <w:insideV w:val="nil"/>
        </w:tblBorders>
        <w:tblLayout w:type="fixed"/>
        <w:tblLook w:val="0600" w:firstRow="0" w:lastRow="0" w:firstColumn="0" w:lastColumn="0" w:noHBand="1" w:noVBand="1"/>
      </w:tblPr>
      <w:tblGrid>
        <w:gridCol w:w="4770"/>
        <w:gridCol w:w="4560"/>
      </w:tblGrid>
      <w:tr w:rsidR="00BD1D33" w:rsidRPr="00BD1D33" w14:paraId="37B0227F" w14:textId="77777777" w:rsidTr="00D719F2">
        <w:trPr>
          <w:trHeight w:val="288"/>
        </w:trPr>
        <w:tc>
          <w:tcPr>
            <w:tcW w:w="9330" w:type="dxa"/>
            <w:gridSpan w:val="2"/>
            <w:tcBorders>
              <w:top w:val="single" w:sz="8" w:space="0" w:color="56C8DC"/>
              <w:left w:val="single" w:sz="8" w:space="0" w:color="56C8DC"/>
              <w:bottom w:val="nil"/>
              <w:right w:val="single" w:sz="8" w:space="0" w:color="56C8DC"/>
            </w:tcBorders>
            <w:shd w:val="clear" w:color="auto" w:fill="56C8DC"/>
            <w:tcMar>
              <w:top w:w="100" w:type="dxa"/>
              <w:left w:w="120" w:type="dxa"/>
              <w:bottom w:w="100" w:type="dxa"/>
              <w:right w:w="120" w:type="dxa"/>
            </w:tcMar>
          </w:tcPr>
          <w:p w14:paraId="6300FB28" w14:textId="77777777" w:rsidR="00BD1D33" w:rsidRPr="00BD1D33" w:rsidRDefault="00BD1D33" w:rsidP="00BD1D33">
            <w:pPr>
              <w:spacing w:after="0" w:line="259" w:lineRule="auto"/>
              <w:outlineLvl w:val="0"/>
              <w:rPr>
                <w:rFonts w:eastAsia="Franklin Gothic" w:cs="Franklin Gothic"/>
                <w:b/>
                <w:bCs/>
                <w:color w:val="FFFFFF"/>
                <w:sz w:val="28"/>
                <w:szCs w:val="28"/>
              </w:rPr>
            </w:pPr>
            <w:r w:rsidRPr="00BD1D33">
              <w:rPr>
                <w:rFonts w:eastAsia="Franklin Gothic" w:cs="Franklin Gothic"/>
                <w:b/>
                <w:bCs/>
                <w:color w:val="FFFFFF"/>
                <w:sz w:val="28"/>
                <w:szCs w:val="28"/>
              </w:rPr>
              <w:t xml:space="preserve">Criteria 1: Validated Design and Analysis </w:t>
            </w:r>
          </w:p>
        </w:tc>
      </w:tr>
      <w:tr w:rsidR="00BD1D33" w:rsidRPr="00BD1D33" w14:paraId="244877D1" w14:textId="77777777" w:rsidTr="00BD1D33">
        <w:trPr>
          <w:trHeight w:val="945"/>
        </w:trPr>
        <w:tc>
          <w:tcPr>
            <w:tcW w:w="4770" w:type="dxa"/>
            <w:tcBorders>
              <w:top w:val="nil"/>
              <w:left w:val="single" w:sz="4" w:space="0" w:color="56C8DC"/>
              <w:bottom w:val="nil"/>
              <w:right w:val="single" w:sz="4" w:space="0" w:color="56C8DC"/>
            </w:tcBorders>
            <w:tcMar>
              <w:top w:w="100" w:type="dxa"/>
              <w:left w:w="120" w:type="dxa"/>
              <w:bottom w:w="100" w:type="dxa"/>
              <w:right w:w="120" w:type="dxa"/>
            </w:tcMar>
          </w:tcPr>
          <w:p w14:paraId="7B282A5D" w14:textId="33BC316C" w:rsidR="00BD1D33" w:rsidRPr="00D92CF5" w:rsidRDefault="00BD1D33" w:rsidP="006134DE">
            <w:pPr>
              <w:spacing w:after="0" w:line="240" w:lineRule="auto"/>
              <w:contextualSpacing/>
              <w:rPr>
                <w:rFonts w:eastAsia="Franklin Gothic" w:cs="Franklin Gothic"/>
                <w:color w:val="auto"/>
                <w:sz w:val="21"/>
                <w:szCs w:val="21"/>
              </w:rPr>
            </w:pPr>
            <w:r w:rsidRPr="00D92CF5">
              <w:rPr>
                <w:rFonts w:eastAsia="Franklin Gothic" w:cs="Franklin Gothic"/>
                <w:color w:val="auto"/>
                <w:sz w:val="21"/>
                <w:szCs w:val="21"/>
              </w:rPr>
              <w:t>Suggested Content You Provide</w:t>
            </w:r>
            <w:r w:rsidR="00D92CF5">
              <w:rPr>
                <w:rFonts w:eastAsia="Franklin Gothic" w:cs="Franklin Gothic"/>
                <w:color w:val="auto"/>
                <w:sz w:val="21"/>
                <w:szCs w:val="21"/>
              </w:rPr>
              <w:t>:</w:t>
            </w:r>
          </w:p>
          <w:p w14:paraId="4EEE35E2" w14:textId="77777777" w:rsidR="00BD1D33" w:rsidRPr="00BD1D33" w:rsidRDefault="00BD1D33" w:rsidP="006134DE">
            <w:pPr>
              <w:numPr>
                <w:ilvl w:val="0"/>
                <w:numId w:val="16"/>
              </w:numPr>
              <w:spacing w:after="0" w:line="240" w:lineRule="auto"/>
              <w:contextualSpacing/>
              <w:rPr>
                <w:rFonts w:eastAsia="Franklin Gothic" w:cs="Franklin Gothic"/>
                <w:color w:val="auto"/>
                <w:sz w:val="22"/>
                <w:szCs w:val="22"/>
              </w:rPr>
            </w:pPr>
            <w:r w:rsidRPr="00BD1D33">
              <w:rPr>
                <w:rFonts w:eastAsia="Franklin Gothic" w:cs="Franklin Gothic"/>
                <w:color w:val="auto"/>
                <w:sz w:val="21"/>
                <w:szCs w:val="21"/>
              </w:rPr>
              <w:t>Updated modeling documentation tables that show any major design changes made to the system since the ADAPT Stage submission</w:t>
            </w:r>
          </w:p>
          <w:p w14:paraId="239601EF" w14:textId="77777777" w:rsidR="00BD1D33" w:rsidRPr="00BD1D33" w:rsidRDefault="00BD1D33" w:rsidP="006134DE">
            <w:pPr>
              <w:numPr>
                <w:ilvl w:val="0"/>
                <w:numId w:val="16"/>
              </w:numPr>
              <w:spacing w:after="0" w:line="240" w:lineRule="auto"/>
              <w:contextualSpacing/>
              <w:rPr>
                <w:rFonts w:eastAsia="Franklin Gothic" w:cs="Franklin Gothic"/>
                <w:color w:val="auto"/>
                <w:sz w:val="22"/>
                <w:szCs w:val="22"/>
              </w:rPr>
            </w:pPr>
            <w:r w:rsidRPr="00BD1D33">
              <w:rPr>
                <w:rFonts w:eastAsia="Franklin Gothic" w:cs="Franklin Gothic"/>
                <w:color w:val="auto"/>
                <w:sz w:val="21"/>
                <w:szCs w:val="21"/>
              </w:rPr>
              <w:t xml:space="preserve">Demonstration that the system as designed can meet the minimum system </w:t>
            </w:r>
            <w:proofErr w:type="gramStart"/>
            <w:r w:rsidRPr="00BD1D33">
              <w:rPr>
                <w:rFonts w:eastAsia="Franklin Gothic" w:cs="Franklin Gothic"/>
                <w:color w:val="auto"/>
                <w:sz w:val="21"/>
                <w:szCs w:val="21"/>
              </w:rPr>
              <w:t>requirements</w:t>
            </w:r>
            <w:proofErr w:type="gramEnd"/>
          </w:p>
          <w:p w14:paraId="4CD4F7B4" w14:textId="77777777" w:rsidR="00BD1D33" w:rsidRPr="00BD1D33" w:rsidRDefault="00BD1D33" w:rsidP="006134DE">
            <w:pPr>
              <w:numPr>
                <w:ilvl w:val="0"/>
                <w:numId w:val="16"/>
              </w:numPr>
              <w:spacing w:after="0" w:line="240" w:lineRule="auto"/>
              <w:contextualSpacing/>
              <w:rPr>
                <w:rFonts w:eastAsia="Franklin Gothic" w:cs="Franklin Gothic"/>
                <w:color w:val="auto"/>
                <w:sz w:val="21"/>
                <w:szCs w:val="21"/>
              </w:rPr>
            </w:pPr>
            <w:r w:rsidRPr="00BD1D33">
              <w:rPr>
                <w:rFonts w:eastAsia="Franklin Gothic" w:cs="Franklin Gothic"/>
                <w:color w:val="auto"/>
                <w:sz w:val="21"/>
                <w:szCs w:val="21"/>
              </w:rPr>
              <w:t xml:space="preserve">Calculations required to show how the design </w:t>
            </w:r>
            <w:proofErr w:type="gramStart"/>
            <w:r w:rsidRPr="00BD1D33">
              <w:rPr>
                <w:rFonts w:eastAsia="Franklin Gothic" w:cs="Franklin Gothic"/>
                <w:color w:val="auto"/>
                <w:sz w:val="21"/>
                <w:szCs w:val="21"/>
              </w:rPr>
              <w:t>functions</w:t>
            </w:r>
            <w:proofErr w:type="gramEnd"/>
            <w:r w:rsidRPr="00BD1D33">
              <w:rPr>
                <w:rFonts w:eastAsia="Franklin Gothic" w:cs="Franklin Gothic"/>
                <w:color w:val="auto"/>
                <w:sz w:val="21"/>
                <w:szCs w:val="21"/>
              </w:rPr>
              <w:t xml:space="preserve"> </w:t>
            </w:r>
          </w:p>
          <w:p w14:paraId="212F91FA" w14:textId="77777777" w:rsidR="00BD1D33" w:rsidRPr="00BD1D33" w:rsidRDefault="00BD1D33" w:rsidP="006134DE">
            <w:pPr>
              <w:numPr>
                <w:ilvl w:val="0"/>
                <w:numId w:val="16"/>
              </w:numPr>
              <w:spacing w:after="0" w:line="240" w:lineRule="auto"/>
              <w:contextualSpacing/>
              <w:rPr>
                <w:rFonts w:eastAsia="Franklin Gothic" w:cs="Franklin Gothic"/>
                <w:color w:val="auto"/>
                <w:sz w:val="21"/>
                <w:szCs w:val="21"/>
              </w:rPr>
            </w:pPr>
            <w:r w:rsidRPr="00BD1D33">
              <w:rPr>
                <w:rFonts w:eastAsia="Franklin Gothic" w:cs="Franklin Gothic"/>
                <w:color w:val="auto"/>
                <w:sz w:val="21"/>
                <w:szCs w:val="21"/>
              </w:rPr>
              <w:t>Mechanical design analysis such as stress calculations or FEA</w:t>
            </w:r>
          </w:p>
          <w:p w14:paraId="38FFF8A4" w14:textId="77777777" w:rsidR="00BD1D33" w:rsidRPr="00BD1D33" w:rsidRDefault="00BD1D33" w:rsidP="006134DE">
            <w:pPr>
              <w:numPr>
                <w:ilvl w:val="0"/>
                <w:numId w:val="16"/>
              </w:numPr>
              <w:spacing w:after="0" w:line="240" w:lineRule="auto"/>
              <w:contextualSpacing/>
              <w:rPr>
                <w:rFonts w:eastAsia="Franklin Gothic" w:cs="Franklin Gothic"/>
                <w:color w:val="auto"/>
                <w:sz w:val="22"/>
                <w:szCs w:val="22"/>
              </w:rPr>
            </w:pPr>
            <w:r w:rsidRPr="00BD1D33">
              <w:rPr>
                <w:rFonts w:eastAsia="Franklin Gothic" w:cs="Franklin Gothic"/>
                <w:color w:val="auto"/>
                <w:sz w:val="21"/>
                <w:szCs w:val="21"/>
              </w:rPr>
              <w:t xml:space="preserve">Demonstration that adequate safety factors or load factors have been applied to critical </w:t>
            </w:r>
            <w:proofErr w:type="gramStart"/>
            <w:r w:rsidRPr="00BD1D33">
              <w:rPr>
                <w:rFonts w:eastAsia="Franklin Gothic" w:cs="Franklin Gothic"/>
                <w:color w:val="auto"/>
                <w:sz w:val="21"/>
                <w:szCs w:val="21"/>
              </w:rPr>
              <w:t>components</w:t>
            </w:r>
            <w:proofErr w:type="gramEnd"/>
          </w:p>
          <w:p w14:paraId="4EF276BB" w14:textId="77777777" w:rsidR="00BD1D33" w:rsidRPr="00BD1D33" w:rsidRDefault="00BD1D33" w:rsidP="006134DE">
            <w:pPr>
              <w:numPr>
                <w:ilvl w:val="0"/>
                <w:numId w:val="16"/>
              </w:numPr>
              <w:spacing w:after="0" w:line="240" w:lineRule="auto"/>
              <w:contextualSpacing/>
              <w:outlineLvl w:val="0"/>
              <w:rPr>
                <w:rFonts w:eastAsia="Franklin Gothic" w:cs="Franklin Gothic"/>
                <w:b/>
                <w:bCs/>
                <w:color w:val="auto"/>
                <w:sz w:val="48"/>
                <w:szCs w:val="48"/>
              </w:rPr>
            </w:pPr>
            <w:bookmarkStart w:id="5" w:name="_heading=h.ulcpby4e5yc6" w:colFirst="0" w:colLast="0"/>
            <w:bookmarkEnd w:id="5"/>
            <w:r w:rsidRPr="00BD1D33">
              <w:rPr>
                <w:rFonts w:eastAsia="Franklin Gothic" w:cs="Franklin Gothic"/>
                <w:bCs/>
                <w:color w:val="auto"/>
                <w:sz w:val="21"/>
                <w:szCs w:val="21"/>
              </w:rPr>
              <w:t>Design strategies relevant to survivability and a wide range of wave resource conditions</w:t>
            </w:r>
          </w:p>
          <w:p w14:paraId="46C1C4E4" w14:textId="77777777" w:rsidR="00BD1D33" w:rsidRPr="00BD1D33" w:rsidRDefault="00BD1D33" w:rsidP="006134DE">
            <w:pPr>
              <w:numPr>
                <w:ilvl w:val="0"/>
                <w:numId w:val="16"/>
              </w:numPr>
              <w:spacing w:after="0" w:line="240" w:lineRule="auto"/>
              <w:contextualSpacing/>
              <w:outlineLvl w:val="0"/>
              <w:rPr>
                <w:rFonts w:eastAsia="Franklin Gothic" w:cs="Franklin Gothic"/>
                <w:b/>
                <w:bCs/>
                <w:color w:val="auto"/>
                <w:sz w:val="48"/>
                <w:szCs w:val="48"/>
              </w:rPr>
            </w:pPr>
            <w:bookmarkStart w:id="6" w:name="_heading=h.4psd21hs8pfc" w:colFirst="0" w:colLast="0"/>
            <w:bookmarkEnd w:id="6"/>
            <w:r w:rsidRPr="00BD1D33">
              <w:rPr>
                <w:rFonts w:eastAsia="Franklin Gothic" w:cs="Franklin Gothic"/>
                <w:bCs/>
                <w:color w:val="auto"/>
                <w:sz w:val="21"/>
                <w:szCs w:val="21"/>
              </w:rPr>
              <w:t>The wave energy principles, desalination system, and any integration systems necessary</w:t>
            </w:r>
          </w:p>
          <w:p w14:paraId="12AB3A52" w14:textId="77777777" w:rsidR="00BD1D33" w:rsidRPr="00BD1D33" w:rsidRDefault="00BD1D33" w:rsidP="006134DE">
            <w:pPr>
              <w:numPr>
                <w:ilvl w:val="0"/>
                <w:numId w:val="16"/>
              </w:numPr>
              <w:spacing w:after="0" w:line="240" w:lineRule="auto"/>
              <w:contextualSpacing/>
              <w:rPr>
                <w:rFonts w:eastAsia="Franklin Gothic" w:cs="Franklin Gothic"/>
                <w:color w:val="auto"/>
                <w:sz w:val="21"/>
                <w:szCs w:val="21"/>
              </w:rPr>
            </w:pPr>
            <w:r w:rsidRPr="00BD1D33">
              <w:rPr>
                <w:rFonts w:eastAsia="Franklin Gothic" w:cs="Franklin Gothic"/>
                <w:color w:val="auto"/>
                <w:sz w:val="21"/>
                <w:szCs w:val="21"/>
              </w:rPr>
              <w:t xml:space="preserve">Outline of major risks and failure modes and proposed or planned mitigations. </w:t>
            </w:r>
          </w:p>
          <w:p w14:paraId="4DE906F2" w14:textId="77777777" w:rsidR="00BD1D33" w:rsidRPr="00BD1D33" w:rsidRDefault="00BD1D33" w:rsidP="006134DE">
            <w:pPr>
              <w:numPr>
                <w:ilvl w:val="0"/>
                <w:numId w:val="16"/>
              </w:numPr>
              <w:spacing w:after="0" w:line="240" w:lineRule="auto"/>
              <w:contextualSpacing/>
              <w:rPr>
                <w:rFonts w:eastAsia="Franklin Gothic" w:cs="Franklin Gothic"/>
                <w:color w:val="auto"/>
                <w:sz w:val="21"/>
                <w:szCs w:val="21"/>
              </w:rPr>
            </w:pPr>
            <w:r w:rsidRPr="00BD1D33">
              <w:rPr>
                <w:rFonts w:eastAsia="Franklin Gothic" w:cs="Franklin Gothic"/>
                <w:color w:val="auto"/>
                <w:sz w:val="21"/>
                <w:szCs w:val="21"/>
              </w:rPr>
              <w:lastRenderedPageBreak/>
              <w:t xml:space="preserve">Description of how the system will perform in conditions such as changing tides, winds, ocean currents, and imperfectly aligned </w:t>
            </w:r>
            <w:proofErr w:type="gramStart"/>
            <w:r w:rsidRPr="00BD1D33">
              <w:rPr>
                <w:rFonts w:eastAsia="Franklin Gothic" w:cs="Franklin Gothic"/>
                <w:color w:val="auto"/>
                <w:sz w:val="21"/>
                <w:szCs w:val="21"/>
              </w:rPr>
              <w:t>waves</w:t>
            </w:r>
            <w:proofErr w:type="gramEnd"/>
          </w:p>
          <w:p w14:paraId="4D0D0596" w14:textId="77777777" w:rsidR="00BD1D33" w:rsidRPr="006134DE" w:rsidRDefault="00BD1D33" w:rsidP="006134DE">
            <w:pPr>
              <w:numPr>
                <w:ilvl w:val="0"/>
                <w:numId w:val="16"/>
              </w:numPr>
              <w:spacing w:after="0" w:line="240" w:lineRule="auto"/>
              <w:contextualSpacing/>
              <w:outlineLvl w:val="0"/>
              <w:rPr>
                <w:rFonts w:eastAsia="Franklin Gothic" w:cs="Franklin Gothic"/>
                <w:b/>
                <w:bCs/>
                <w:color w:val="auto"/>
                <w:sz w:val="48"/>
                <w:szCs w:val="48"/>
              </w:rPr>
            </w:pPr>
            <w:bookmarkStart w:id="7" w:name="_heading=h.oyemb223aknu" w:colFirst="0" w:colLast="0"/>
            <w:bookmarkEnd w:id="7"/>
            <w:r w:rsidRPr="00BD1D33">
              <w:rPr>
                <w:rFonts w:eastAsia="Franklin Gothic" w:cs="Franklin Gothic"/>
                <w:bCs/>
                <w:color w:val="auto"/>
                <w:sz w:val="21"/>
                <w:szCs w:val="21"/>
              </w:rPr>
              <w:t xml:space="preserve">Wave energy systems must include mooring and/or foundation assumptions that are required. Standard </w:t>
            </w:r>
            <w:proofErr w:type="gramStart"/>
            <w:r w:rsidRPr="00BD1D33">
              <w:rPr>
                <w:rFonts w:eastAsia="Franklin Gothic" w:cs="Franklin Gothic"/>
                <w:bCs/>
                <w:color w:val="auto"/>
                <w:sz w:val="21"/>
                <w:szCs w:val="21"/>
              </w:rPr>
              <w:t>single-point</w:t>
            </w:r>
            <w:proofErr w:type="gramEnd"/>
            <w:r w:rsidRPr="00BD1D33">
              <w:rPr>
                <w:rFonts w:eastAsia="Franklin Gothic" w:cs="Franklin Gothic"/>
                <w:bCs/>
                <w:color w:val="auto"/>
                <w:sz w:val="21"/>
                <w:szCs w:val="21"/>
              </w:rPr>
              <w:t xml:space="preserve"> mooring systems (per Appendix 2 and in the Test Site Detail Requirements Table) will be provided at the test. Should a competitor choose not to use a standard connection, detail is needed on the mooring and/or foundation assumptions.</w:t>
            </w:r>
          </w:p>
          <w:p w14:paraId="7FBC63BA" w14:textId="461FCD1F" w:rsidR="00661C10" w:rsidRPr="006134DE" w:rsidRDefault="00661C10" w:rsidP="006134DE">
            <w:pPr>
              <w:spacing w:after="0" w:line="240" w:lineRule="auto"/>
              <w:contextualSpacing/>
              <w:outlineLvl w:val="0"/>
              <w:rPr>
                <w:rFonts w:eastAsia="Franklin Gothic" w:cs="Franklin Gothic"/>
                <w:color w:val="auto"/>
                <w:sz w:val="21"/>
                <w:szCs w:val="21"/>
              </w:rPr>
            </w:pPr>
          </w:p>
        </w:tc>
        <w:tc>
          <w:tcPr>
            <w:tcW w:w="4560" w:type="dxa"/>
            <w:tcBorders>
              <w:top w:val="nil"/>
              <w:left w:val="single" w:sz="4" w:space="0" w:color="56C8DC"/>
              <w:bottom w:val="nil"/>
              <w:right w:val="single" w:sz="4" w:space="0" w:color="56C8DC"/>
            </w:tcBorders>
            <w:shd w:val="clear" w:color="auto" w:fill="auto"/>
            <w:tcMar>
              <w:top w:w="100" w:type="dxa"/>
              <w:left w:w="100" w:type="dxa"/>
              <w:bottom w:w="100" w:type="dxa"/>
              <w:right w:w="100" w:type="dxa"/>
            </w:tcMar>
          </w:tcPr>
          <w:p w14:paraId="794AD366" w14:textId="687DCE10" w:rsidR="00BD1D33" w:rsidRPr="00BD1D33" w:rsidRDefault="00BD1D33" w:rsidP="006134DE">
            <w:pPr>
              <w:spacing w:after="0" w:line="240" w:lineRule="auto"/>
              <w:ind w:right="100"/>
              <w:outlineLvl w:val="0"/>
              <w:rPr>
                <w:rFonts w:eastAsia="Franklin Gothic" w:cs="Franklin Gothic"/>
                <w:b/>
                <w:bCs/>
                <w:color w:val="auto"/>
                <w:sz w:val="48"/>
                <w:szCs w:val="48"/>
              </w:rPr>
            </w:pPr>
            <w:bookmarkStart w:id="8" w:name="_heading=h.kxjzemnqo6n0" w:colFirst="0" w:colLast="0"/>
            <w:bookmarkEnd w:id="8"/>
            <w:r w:rsidRPr="00BD1D33">
              <w:rPr>
                <w:rFonts w:eastAsia="Franklin Gothic" w:cs="Franklin Gothic"/>
                <w:bCs/>
                <w:color w:val="auto"/>
                <w:sz w:val="21"/>
                <w:szCs w:val="21"/>
              </w:rPr>
              <w:lastRenderedPageBreak/>
              <w:t>Each Statement Scored on 1–6 Scale</w:t>
            </w:r>
            <w:r w:rsidR="00D92CF5">
              <w:rPr>
                <w:rFonts w:eastAsia="Franklin Gothic" w:cs="Franklin Gothic"/>
                <w:bCs/>
                <w:color w:val="auto"/>
                <w:sz w:val="21"/>
                <w:szCs w:val="21"/>
              </w:rPr>
              <w:t>:</w:t>
            </w:r>
          </w:p>
          <w:p w14:paraId="469CE192" w14:textId="77777777" w:rsidR="00BD1D33" w:rsidRPr="00BD1D33" w:rsidRDefault="00BD1D33" w:rsidP="006134DE">
            <w:pPr>
              <w:numPr>
                <w:ilvl w:val="0"/>
                <w:numId w:val="8"/>
              </w:numPr>
              <w:spacing w:after="0" w:line="240" w:lineRule="auto"/>
              <w:rPr>
                <w:rFonts w:eastAsia="Franklin Gothic" w:cs="Franklin Gothic"/>
                <w:color w:val="auto"/>
                <w:sz w:val="21"/>
                <w:szCs w:val="21"/>
              </w:rPr>
            </w:pPr>
            <w:r w:rsidRPr="00BD1D33">
              <w:rPr>
                <w:rFonts w:eastAsia="Franklin Gothic" w:cs="Franklin Gothic"/>
                <w:color w:val="auto"/>
                <w:sz w:val="21"/>
                <w:szCs w:val="21"/>
              </w:rPr>
              <w:t>There is sufficient evidence that the proposed system design is guided by the modeling and simulations.</w:t>
            </w:r>
          </w:p>
          <w:p w14:paraId="0B867F13" w14:textId="77777777" w:rsidR="00BD1D33" w:rsidRPr="00BD1D33" w:rsidRDefault="00BD1D33">
            <w:pPr>
              <w:numPr>
                <w:ilvl w:val="0"/>
                <w:numId w:val="8"/>
              </w:numPr>
              <w:spacing w:after="0" w:line="240" w:lineRule="auto"/>
              <w:rPr>
                <w:rFonts w:eastAsia="Franklin Gothic" w:cs="Franklin Gothic"/>
                <w:color w:val="auto"/>
                <w:sz w:val="21"/>
                <w:szCs w:val="21"/>
              </w:rPr>
            </w:pPr>
            <w:r w:rsidRPr="00BD1D33">
              <w:rPr>
                <w:rFonts w:eastAsia="Franklin Gothic" w:cs="Franklin Gothic"/>
                <w:color w:val="auto"/>
                <w:sz w:val="21"/>
                <w:szCs w:val="21"/>
              </w:rPr>
              <w:t xml:space="preserve">The proposed system is free of major design flaws. </w:t>
            </w:r>
          </w:p>
          <w:p w14:paraId="41C5B7FF" w14:textId="77777777" w:rsidR="00BD1D33" w:rsidRPr="00BD1D33" w:rsidRDefault="00BD1D33">
            <w:pPr>
              <w:numPr>
                <w:ilvl w:val="0"/>
                <w:numId w:val="8"/>
              </w:numPr>
              <w:spacing w:after="0" w:line="240" w:lineRule="auto"/>
              <w:rPr>
                <w:rFonts w:eastAsia="Franklin Gothic" w:cs="Franklin Gothic"/>
                <w:color w:val="auto"/>
                <w:sz w:val="21"/>
                <w:szCs w:val="21"/>
              </w:rPr>
            </w:pPr>
            <w:r w:rsidRPr="00BD1D33">
              <w:rPr>
                <w:rFonts w:eastAsia="Franklin Gothic" w:cs="Franklin Gothic"/>
                <w:color w:val="auto"/>
                <w:sz w:val="21"/>
                <w:szCs w:val="21"/>
              </w:rPr>
              <w:t xml:space="preserve">Notable or high-risk failure modes have been adequately documented and mitigation plans are in place.  </w:t>
            </w:r>
          </w:p>
          <w:p w14:paraId="59307F09" w14:textId="77777777" w:rsidR="00BD1D33" w:rsidRPr="00BD1D33" w:rsidRDefault="00BD1D33" w:rsidP="006134DE">
            <w:pPr>
              <w:numPr>
                <w:ilvl w:val="0"/>
                <w:numId w:val="8"/>
              </w:numPr>
              <w:spacing w:after="0" w:line="240" w:lineRule="auto"/>
              <w:outlineLvl w:val="0"/>
              <w:rPr>
                <w:rFonts w:eastAsia="Franklin Gothic" w:cs="Franklin Gothic"/>
                <w:b/>
                <w:bCs/>
                <w:color w:val="auto"/>
                <w:sz w:val="48"/>
                <w:szCs w:val="48"/>
              </w:rPr>
            </w:pPr>
            <w:bookmarkStart w:id="9" w:name="_heading=h.e6spusoyiy7s" w:colFirst="0" w:colLast="0"/>
            <w:bookmarkEnd w:id="9"/>
            <w:r w:rsidRPr="00BD1D33">
              <w:rPr>
                <w:rFonts w:eastAsia="Franklin Gothic" w:cs="Franklin Gothic"/>
                <w:bCs/>
                <w:color w:val="auto"/>
                <w:sz w:val="21"/>
                <w:szCs w:val="21"/>
              </w:rPr>
              <w:t xml:space="preserve">The proposed system can be expected to operate as intended at Jennette’s Pier. </w:t>
            </w:r>
          </w:p>
          <w:p w14:paraId="34866E76" w14:textId="77777777" w:rsidR="00BD1D33" w:rsidRPr="00BD1D33" w:rsidRDefault="00BD1D33" w:rsidP="006134DE">
            <w:pPr>
              <w:spacing w:after="0" w:line="240" w:lineRule="auto"/>
              <w:ind w:left="720"/>
              <w:rPr>
                <w:rFonts w:eastAsia="Franklin Gothic" w:cs="Franklin Gothic"/>
                <w:color w:val="auto"/>
                <w:sz w:val="21"/>
                <w:szCs w:val="21"/>
              </w:rPr>
            </w:pPr>
          </w:p>
        </w:tc>
      </w:tr>
      <w:tr w:rsidR="00BD1D33" w:rsidRPr="00BD1D33" w14:paraId="49089C0C" w14:textId="77777777" w:rsidTr="00D719F2">
        <w:trPr>
          <w:trHeight w:val="288"/>
        </w:trPr>
        <w:tc>
          <w:tcPr>
            <w:tcW w:w="9330" w:type="dxa"/>
            <w:gridSpan w:val="2"/>
            <w:tcBorders>
              <w:top w:val="nil"/>
              <w:left w:val="single" w:sz="8" w:space="0" w:color="56C8DC"/>
              <w:bottom w:val="nil"/>
              <w:right w:val="single" w:sz="8" w:space="0" w:color="56C8DC"/>
            </w:tcBorders>
            <w:shd w:val="clear" w:color="auto" w:fill="56C8DC"/>
            <w:tcMar>
              <w:top w:w="100" w:type="dxa"/>
              <w:left w:w="120" w:type="dxa"/>
              <w:bottom w:w="100" w:type="dxa"/>
              <w:right w:w="120" w:type="dxa"/>
            </w:tcMar>
          </w:tcPr>
          <w:p w14:paraId="0B294354" w14:textId="77777777" w:rsidR="00BD1D33" w:rsidRPr="00BD1D33" w:rsidRDefault="00BD1D33" w:rsidP="00BD1D33">
            <w:pPr>
              <w:spacing w:after="0" w:line="259" w:lineRule="auto"/>
              <w:rPr>
                <w:rFonts w:eastAsia="Franklin Gothic" w:cs="Franklin Gothic"/>
                <w:color w:val="FFFFFF"/>
                <w:sz w:val="28"/>
                <w:szCs w:val="28"/>
              </w:rPr>
            </w:pPr>
            <w:r w:rsidRPr="00BD1D33">
              <w:rPr>
                <w:rFonts w:eastAsia="Franklin Gothic" w:cs="Franklin Gothic"/>
                <w:b/>
                <w:color w:val="FFFFFF"/>
                <w:sz w:val="28"/>
                <w:szCs w:val="28"/>
              </w:rPr>
              <w:t xml:space="preserve">Criteria 2: System Build and Deployment Feasibility </w:t>
            </w:r>
          </w:p>
        </w:tc>
      </w:tr>
      <w:tr w:rsidR="00BD1D33" w:rsidRPr="00BD1D33" w14:paraId="68D007AD" w14:textId="77777777" w:rsidTr="00BD1D33">
        <w:trPr>
          <w:trHeight w:val="1007"/>
        </w:trPr>
        <w:tc>
          <w:tcPr>
            <w:tcW w:w="4770" w:type="dxa"/>
            <w:tcBorders>
              <w:top w:val="nil"/>
              <w:left w:val="single" w:sz="4" w:space="0" w:color="56C8DC"/>
              <w:bottom w:val="nil"/>
              <w:right w:val="single" w:sz="4" w:space="0" w:color="56C8DC"/>
            </w:tcBorders>
            <w:shd w:val="clear" w:color="auto" w:fill="FFFFFF"/>
            <w:tcMar>
              <w:top w:w="100" w:type="dxa"/>
              <w:left w:w="120" w:type="dxa"/>
              <w:bottom w:w="100" w:type="dxa"/>
              <w:right w:w="120" w:type="dxa"/>
            </w:tcMar>
          </w:tcPr>
          <w:p w14:paraId="6A574A7B" w14:textId="53EBB68D" w:rsidR="00BD1D33" w:rsidRPr="00BD1D33" w:rsidRDefault="00BD1D33" w:rsidP="006134DE">
            <w:pPr>
              <w:spacing w:after="0" w:line="240" w:lineRule="auto"/>
              <w:ind w:right="100"/>
              <w:outlineLvl w:val="0"/>
              <w:rPr>
                <w:rFonts w:eastAsia="Franklin Gothic" w:cs="Franklin Gothic"/>
                <w:bCs/>
                <w:color w:val="auto"/>
                <w:sz w:val="21"/>
                <w:szCs w:val="21"/>
              </w:rPr>
            </w:pPr>
            <w:r w:rsidRPr="00BD1D33">
              <w:rPr>
                <w:rFonts w:eastAsia="Franklin Gothic" w:cs="Franklin Gothic"/>
                <w:bCs/>
                <w:color w:val="auto"/>
                <w:sz w:val="21"/>
                <w:szCs w:val="21"/>
              </w:rPr>
              <w:t>Suggested Content You Provide</w:t>
            </w:r>
            <w:r w:rsidR="00D92CF5">
              <w:rPr>
                <w:rFonts w:eastAsia="Franklin Gothic" w:cs="Franklin Gothic"/>
                <w:bCs/>
                <w:color w:val="auto"/>
                <w:sz w:val="21"/>
                <w:szCs w:val="21"/>
              </w:rPr>
              <w:t>:</w:t>
            </w:r>
          </w:p>
          <w:p w14:paraId="31D12D85" w14:textId="77777777" w:rsidR="00BD1D33" w:rsidRPr="00BD1D33" w:rsidRDefault="00BD1D33" w:rsidP="006134DE">
            <w:pPr>
              <w:numPr>
                <w:ilvl w:val="0"/>
                <w:numId w:val="7"/>
              </w:numPr>
              <w:spacing w:after="0" w:line="240" w:lineRule="auto"/>
              <w:rPr>
                <w:rFonts w:eastAsia="Franklin Gothic" w:cs="Franklin Gothic"/>
                <w:color w:val="auto"/>
                <w:sz w:val="22"/>
                <w:szCs w:val="22"/>
              </w:rPr>
            </w:pPr>
            <w:r w:rsidRPr="00BD1D33">
              <w:rPr>
                <w:rFonts w:eastAsia="Franklin Gothic" w:cs="Franklin Gothic"/>
                <w:color w:val="auto"/>
                <w:sz w:val="21"/>
                <w:szCs w:val="21"/>
              </w:rPr>
              <w:t>Design drawings and bill of materials (including piping and instrumentation diagram)</w:t>
            </w:r>
          </w:p>
          <w:p w14:paraId="40CC232E" w14:textId="77777777" w:rsidR="00BD1D33" w:rsidRPr="00BD1D33" w:rsidRDefault="00BD1D33">
            <w:pPr>
              <w:numPr>
                <w:ilvl w:val="0"/>
                <w:numId w:val="7"/>
              </w:numPr>
              <w:spacing w:after="0" w:line="240" w:lineRule="auto"/>
              <w:outlineLvl w:val="0"/>
              <w:rPr>
                <w:rFonts w:eastAsia="Franklin Gothic" w:cs="Franklin Gothic"/>
                <w:b/>
                <w:bCs/>
                <w:color w:val="auto"/>
                <w:sz w:val="21"/>
                <w:szCs w:val="21"/>
              </w:rPr>
            </w:pPr>
            <w:bookmarkStart w:id="10" w:name="_heading=h.gcqjul50t3t9" w:colFirst="0" w:colLast="0"/>
            <w:bookmarkEnd w:id="10"/>
            <w:r w:rsidRPr="00BD1D33">
              <w:rPr>
                <w:rFonts w:eastAsia="Franklin Gothic" w:cs="Franklin Gothic"/>
                <w:bCs/>
                <w:color w:val="auto"/>
                <w:sz w:val="21"/>
                <w:szCs w:val="21"/>
              </w:rPr>
              <w:t>Design drawings of the following:</w:t>
            </w:r>
          </w:p>
          <w:p w14:paraId="726E69B5" w14:textId="77777777" w:rsidR="00BD1D33" w:rsidRPr="00BD1D33" w:rsidRDefault="00BD1D33">
            <w:pPr>
              <w:numPr>
                <w:ilvl w:val="1"/>
                <w:numId w:val="7"/>
              </w:numPr>
              <w:spacing w:after="0" w:line="240" w:lineRule="auto"/>
              <w:outlineLvl w:val="0"/>
              <w:rPr>
                <w:rFonts w:eastAsia="Franklin Gothic" w:cs="Franklin Gothic"/>
                <w:b/>
                <w:bCs/>
                <w:color w:val="auto"/>
                <w:sz w:val="48"/>
                <w:szCs w:val="48"/>
              </w:rPr>
            </w:pPr>
            <w:bookmarkStart w:id="11" w:name="_heading=h.p2p6uijzgkbs" w:colFirst="0" w:colLast="0"/>
            <w:bookmarkEnd w:id="11"/>
            <w:r w:rsidRPr="00BD1D33">
              <w:rPr>
                <w:rFonts w:eastAsia="Franklin Gothic" w:cs="Franklin Gothic"/>
                <w:bCs/>
                <w:color w:val="auto"/>
                <w:sz w:val="21"/>
                <w:szCs w:val="21"/>
              </w:rPr>
              <w:t xml:space="preserve">Overall system including </w:t>
            </w:r>
            <w:proofErr w:type="gramStart"/>
            <w:r w:rsidRPr="00BD1D33">
              <w:rPr>
                <w:rFonts w:eastAsia="Franklin Gothic" w:cs="Franklin Gothic"/>
                <w:bCs/>
                <w:color w:val="auto"/>
                <w:sz w:val="21"/>
                <w:szCs w:val="21"/>
              </w:rPr>
              <w:t>dimensions</w:t>
            </w:r>
            <w:proofErr w:type="gramEnd"/>
          </w:p>
          <w:p w14:paraId="10DA4855" w14:textId="77777777" w:rsidR="00BD1D33" w:rsidRPr="00BD1D33" w:rsidRDefault="00BD1D33">
            <w:pPr>
              <w:numPr>
                <w:ilvl w:val="1"/>
                <w:numId w:val="7"/>
              </w:numPr>
              <w:spacing w:after="0" w:line="240" w:lineRule="auto"/>
              <w:rPr>
                <w:rFonts w:eastAsia="Franklin Gothic" w:cs="Franklin Gothic"/>
                <w:color w:val="auto"/>
                <w:sz w:val="21"/>
                <w:szCs w:val="21"/>
              </w:rPr>
            </w:pPr>
            <w:r w:rsidRPr="00BD1D33">
              <w:rPr>
                <w:rFonts w:eastAsia="Franklin Gothic" w:cs="Franklin Gothic"/>
                <w:color w:val="auto"/>
                <w:sz w:val="21"/>
                <w:szCs w:val="21"/>
              </w:rPr>
              <w:t xml:space="preserve">Power takeoff, including mechanisms and </w:t>
            </w:r>
            <w:proofErr w:type="gramStart"/>
            <w:r w:rsidRPr="00BD1D33">
              <w:rPr>
                <w:rFonts w:eastAsia="Franklin Gothic" w:cs="Franklin Gothic"/>
                <w:color w:val="auto"/>
                <w:sz w:val="21"/>
                <w:szCs w:val="21"/>
              </w:rPr>
              <w:t>assembly</w:t>
            </w:r>
            <w:proofErr w:type="gramEnd"/>
          </w:p>
          <w:p w14:paraId="211596DC" w14:textId="77777777" w:rsidR="00BD1D33" w:rsidRPr="00BD1D33" w:rsidRDefault="00BD1D33">
            <w:pPr>
              <w:numPr>
                <w:ilvl w:val="1"/>
                <w:numId w:val="7"/>
              </w:numPr>
              <w:spacing w:after="0" w:line="240" w:lineRule="auto"/>
              <w:rPr>
                <w:rFonts w:eastAsia="Franklin Gothic" w:cs="Franklin Gothic"/>
                <w:color w:val="auto"/>
                <w:sz w:val="21"/>
                <w:szCs w:val="21"/>
              </w:rPr>
            </w:pPr>
            <w:r w:rsidRPr="00BD1D33">
              <w:rPr>
                <w:rFonts w:eastAsia="Franklin Gothic" w:cs="Franklin Gothic"/>
                <w:color w:val="auto"/>
                <w:sz w:val="21"/>
                <w:szCs w:val="21"/>
              </w:rPr>
              <w:t>Frame and structure.</w:t>
            </w:r>
          </w:p>
          <w:p w14:paraId="54492F51" w14:textId="77777777" w:rsidR="00BD1D33" w:rsidRPr="00BD1D33" w:rsidRDefault="00BD1D33" w:rsidP="006134DE">
            <w:pPr>
              <w:numPr>
                <w:ilvl w:val="0"/>
                <w:numId w:val="7"/>
              </w:numPr>
              <w:spacing w:after="0" w:line="240" w:lineRule="auto"/>
              <w:rPr>
                <w:rFonts w:eastAsia="Franklin Gothic" w:cs="Franklin Gothic"/>
                <w:color w:val="auto"/>
                <w:sz w:val="21"/>
                <w:szCs w:val="21"/>
              </w:rPr>
            </w:pPr>
            <w:r w:rsidRPr="00BD1D33">
              <w:rPr>
                <w:rFonts w:eastAsia="Franklin Gothic" w:cs="Franklin Gothic"/>
                <w:color w:val="auto"/>
                <w:sz w:val="21"/>
                <w:szCs w:val="21"/>
              </w:rPr>
              <w:t xml:space="preserve">Specifications of off-the-shelf parts (e.g., suppliers, part serial numbers, interfaces, performance, etc.) </w:t>
            </w:r>
          </w:p>
          <w:p w14:paraId="16A91583" w14:textId="77777777" w:rsidR="00BD1D33" w:rsidRPr="00BD1D33" w:rsidRDefault="00BD1D33" w:rsidP="006134DE">
            <w:pPr>
              <w:numPr>
                <w:ilvl w:val="0"/>
                <w:numId w:val="7"/>
              </w:numPr>
              <w:spacing w:after="0" w:line="240" w:lineRule="auto"/>
              <w:rPr>
                <w:rFonts w:eastAsia="Franklin Gothic" w:cs="Franklin Gothic"/>
                <w:color w:val="auto"/>
                <w:sz w:val="21"/>
                <w:szCs w:val="21"/>
              </w:rPr>
            </w:pPr>
            <w:r w:rsidRPr="00BD1D33">
              <w:rPr>
                <w:rFonts w:eastAsia="Franklin Gothic" w:cs="Franklin Gothic"/>
                <w:color w:val="auto"/>
                <w:sz w:val="21"/>
                <w:szCs w:val="21"/>
              </w:rPr>
              <w:t xml:space="preserve">Describe any specific fabrication methods required, including identification of outsourcing or external partnerships/contracts necessary for fabrication or </w:t>
            </w:r>
            <w:proofErr w:type="gramStart"/>
            <w:r w:rsidRPr="00BD1D33">
              <w:rPr>
                <w:rFonts w:eastAsia="Franklin Gothic" w:cs="Franklin Gothic"/>
                <w:color w:val="auto"/>
                <w:sz w:val="21"/>
                <w:szCs w:val="21"/>
              </w:rPr>
              <w:t>build</w:t>
            </w:r>
            <w:proofErr w:type="gramEnd"/>
          </w:p>
          <w:p w14:paraId="6FAB0952" w14:textId="77777777" w:rsidR="00BD1D33" w:rsidRPr="00BD1D33" w:rsidRDefault="00BD1D33" w:rsidP="006134DE">
            <w:pPr>
              <w:numPr>
                <w:ilvl w:val="0"/>
                <w:numId w:val="7"/>
              </w:numPr>
              <w:spacing w:after="0" w:line="240" w:lineRule="auto"/>
              <w:rPr>
                <w:rFonts w:eastAsia="Franklin Gothic" w:cs="Franklin Gothic"/>
                <w:color w:val="auto"/>
                <w:sz w:val="22"/>
                <w:szCs w:val="22"/>
              </w:rPr>
            </w:pPr>
            <w:r w:rsidRPr="00BD1D33">
              <w:rPr>
                <w:rFonts w:eastAsia="Franklin Gothic" w:cs="Franklin Gothic"/>
                <w:color w:val="auto"/>
                <w:sz w:val="21"/>
                <w:szCs w:val="21"/>
              </w:rPr>
              <w:t xml:space="preserve">Describe how the system and any additional tooling and/or equipment will be packaged within the specified shipping </w:t>
            </w:r>
            <w:proofErr w:type="gramStart"/>
            <w:r w:rsidRPr="00BD1D33">
              <w:rPr>
                <w:rFonts w:eastAsia="Franklin Gothic" w:cs="Franklin Gothic"/>
                <w:color w:val="auto"/>
                <w:sz w:val="21"/>
                <w:szCs w:val="21"/>
              </w:rPr>
              <w:t>container</w:t>
            </w:r>
            <w:proofErr w:type="gramEnd"/>
          </w:p>
          <w:p w14:paraId="0F917A9D" w14:textId="77777777" w:rsidR="00BD1D33" w:rsidRPr="00BD1D33" w:rsidRDefault="00BD1D33" w:rsidP="006134DE">
            <w:pPr>
              <w:numPr>
                <w:ilvl w:val="0"/>
                <w:numId w:val="7"/>
              </w:numPr>
              <w:spacing w:after="0" w:line="240" w:lineRule="auto"/>
              <w:outlineLvl w:val="0"/>
              <w:rPr>
                <w:rFonts w:eastAsia="Franklin Gothic" w:cs="Franklin Gothic"/>
                <w:b/>
                <w:bCs/>
                <w:color w:val="auto"/>
                <w:sz w:val="22"/>
                <w:szCs w:val="22"/>
              </w:rPr>
            </w:pPr>
            <w:bookmarkStart w:id="12" w:name="_heading=h.5gmcwuysp3r4" w:colFirst="0" w:colLast="0"/>
            <w:bookmarkEnd w:id="12"/>
            <w:r w:rsidRPr="00BD1D33">
              <w:rPr>
                <w:rFonts w:eastAsia="Franklin Gothic" w:cs="Franklin Gothic"/>
                <w:color w:val="auto"/>
                <w:sz w:val="21"/>
                <w:szCs w:val="21"/>
              </w:rPr>
              <w:t xml:space="preserve">Deployment and installation plan, including major assumptions for time to deploy the system at a test site and </w:t>
            </w:r>
            <w:r w:rsidRPr="00BD1D33">
              <w:rPr>
                <w:rFonts w:eastAsia="Franklin Gothic" w:cs="Franklin Gothic"/>
                <w:color w:val="auto"/>
                <w:sz w:val="20"/>
                <w:szCs w:val="20"/>
              </w:rPr>
              <w:t xml:space="preserve">description of realistic device standby modes for limited or shutdown </w:t>
            </w:r>
            <w:proofErr w:type="gramStart"/>
            <w:r w:rsidRPr="00BD1D33">
              <w:rPr>
                <w:rFonts w:eastAsia="Franklin Gothic" w:cs="Franklin Gothic"/>
                <w:color w:val="auto"/>
                <w:sz w:val="20"/>
                <w:szCs w:val="20"/>
              </w:rPr>
              <w:t>operations</w:t>
            </w:r>
            <w:proofErr w:type="gramEnd"/>
            <w:r w:rsidRPr="00BD1D33">
              <w:rPr>
                <w:rFonts w:eastAsia="Franklin Gothic" w:cs="Franklin Gothic"/>
                <w:color w:val="auto"/>
                <w:sz w:val="21"/>
                <w:szCs w:val="21"/>
              </w:rPr>
              <w:t xml:space="preserve"> </w:t>
            </w:r>
          </w:p>
          <w:p w14:paraId="5B199B32" w14:textId="77777777" w:rsidR="00BD1D33" w:rsidRPr="00BD1D33" w:rsidRDefault="00BD1D33" w:rsidP="006134DE">
            <w:pPr>
              <w:numPr>
                <w:ilvl w:val="0"/>
                <w:numId w:val="7"/>
              </w:numPr>
              <w:spacing w:after="0" w:line="240" w:lineRule="auto"/>
              <w:outlineLvl w:val="0"/>
              <w:rPr>
                <w:rFonts w:eastAsia="Franklin Gothic" w:cs="Franklin Gothic"/>
                <w:b/>
                <w:bCs/>
                <w:color w:val="auto"/>
                <w:sz w:val="22"/>
                <w:szCs w:val="22"/>
              </w:rPr>
            </w:pPr>
            <w:bookmarkStart w:id="13" w:name="_heading=h.nhz402erhd7f" w:colFirst="0" w:colLast="0"/>
            <w:bookmarkEnd w:id="13"/>
            <w:r w:rsidRPr="00BD1D33">
              <w:rPr>
                <w:rFonts w:eastAsia="Franklin Gothic" w:cs="Franklin Gothic"/>
                <w:bCs/>
                <w:color w:val="auto"/>
                <w:sz w:val="21"/>
                <w:szCs w:val="21"/>
              </w:rPr>
              <w:t xml:space="preserve">Describe specific installation strategies including any special equipment that is needed for installation, in a narrative of how the device will be installed in a near-shore location (less than 500 meters from shore)  </w:t>
            </w:r>
          </w:p>
          <w:p w14:paraId="0063B5EB" w14:textId="77777777" w:rsidR="00BD1D33" w:rsidRPr="00BD1D33" w:rsidRDefault="00BD1D33">
            <w:pPr>
              <w:numPr>
                <w:ilvl w:val="0"/>
                <w:numId w:val="7"/>
              </w:numPr>
              <w:spacing w:after="0" w:line="240" w:lineRule="auto"/>
              <w:rPr>
                <w:rFonts w:eastAsia="Franklin Gothic" w:cs="Franklin Gothic"/>
                <w:color w:val="auto"/>
                <w:sz w:val="21"/>
                <w:szCs w:val="21"/>
              </w:rPr>
            </w:pPr>
            <w:r w:rsidRPr="00BD1D33">
              <w:rPr>
                <w:rFonts w:eastAsia="Franklin Gothic" w:cs="Franklin Gothic"/>
                <w:color w:val="auto"/>
                <w:sz w:val="21"/>
                <w:szCs w:val="21"/>
              </w:rPr>
              <w:lastRenderedPageBreak/>
              <w:t xml:space="preserve">Strategy/Design for installing system with common </w:t>
            </w:r>
            <w:proofErr w:type="gramStart"/>
            <w:r w:rsidRPr="00BD1D33">
              <w:rPr>
                <w:rFonts w:eastAsia="Franklin Gothic" w:cs="Franklin Gothic"/>
                <w:color w:val="auto"/>
                <w:sz w:val="21"/>
                <w:szCs w:val="21"/>
              </w:rPr>
              <w:t>mooring</w:t>
            </w:r>
            <w:proofErr w:type="gramEnd"/>
          </w:p>
          <w:p w14:paraId="0C46A94E" w14:textId="77777777" w:rsidR="00BD1D33" w:rsidRPr="00BD1D33" w:rsidRDefault="00BD1D33">
            <w:pPr>
              <w:numPr>
                <w:ilvl w:val="0"/>
                <w:numId w:val="7"/>
              </w:numPr>
              <w:spacing w:after="0" w:line="240" w:lineRule="auto"/>
              <w:rPr>
                <w:rFonts w:eastAsia="Franklin Gothic" w:cs="Franklin Gothic"/>
                <w:color w:val="auto"/>
                <w:sz w:val="21"/>
                <w:szCs w:val="21"/>
              </w:rPr>
            </w:pPr>
            <w:r w:rsidRPr="00BD1D33">
              <w:rPr>
                <w:rFonts w:eastAsia="Franklin Gothic" w:cs="Franklin Gothic"/>
                <w:color w:val="auto"/>
                <w:sz w:val="20"/>
                <w:szCs w:val="20"/>
              </w:rPr>
              <w:t xml:space="preserve">Describe how the device will survive at Jennette’s, given the sandy bottom conditions and anticipated sediment movement during the five-day test period.  </w:t>
            </w:r>
          </w:p>
          <w:p w14:paraId="0DD9B9E8" w14:textId="77777777" w:rsidR="00BD1D33" w:rsidRPr="00BD1D33" w:rsidRDefault="00BD1D33">
            <w:pPr>
              <w:numPr>
                <w:ilvl w:val="0"/>
                <w:numId w:val="7"/>
              </w:numPr>
              <w:spacing w:after="0" w:line="240" w:lineRule="auto"/>
              <w:outlineLvl w:val="0"/>
              <w:rPr>
                <w:rFonts w:eastAsia="Franklin Gothic" w:cs="Franklin Gothic"/>
                <w:b/>
                <w:bCs/>
                <w:color w:val="auto"/>
                <w:sz w:val="21"/>
                <w:szCs w:val="21"/>
              </w:rPr>
            </w:pPr>
            <w:bookmarkStart w:id="14" w:name="_heading=h.ttj2etx66m0q" w:colFirst="0" w:colLast="0"/>
            <w:bookmarkEnd w:id="14"/>
            <w:r w:rsidRPr="00BD1D33">
              <w:rPr>
                <w:rFonts w:eastAsia="Franklin Gothic" w:cs="Franklin Gothic"/>
                <w:bCs/>
                <w:color w:val="auto"/>
                <w:sz w:val="21"/>
                <w:szCs w:val="21"/>
              </w:rPr>
              <w:t>How the desalinated water will be delivered at Jennette’s Pier considering site specific conditions outlined in Appendix 2. This should include any retrieval methods, and/or water delivery methods.</w:t>
            </w:r>
          </w:p>
          <w:p w14:paraId="74BDAD58" w14:textId="77777777" w:rsidR="00BD1D33" w:rsidRPr="00BD1D33" w:rsidRDefault="00BD1D33" w:rsidP="006134DE">
            <w:pPr>
              <w:numPr>
                <w:ilvl w:val="0"/>
                <w:numId w:val="7"/>
              </w:numPr>
              <w:spacing w:after="0" w:line="240" w:lineRule="auto"/>
              <w:rPr>
                <w:rFonts w:eastAsia="Franklin Gothic" w:cs="Franklin Gothic"/>
                <w:color w:val="auto"/>
                <w:sz w:val="21"/>
                <w:szCs w:val="21"/>
              </w:rPr>
            </w:pPr>
            <w:r w:rsidRPr="00BD1D33">
              <w:rPr>
                <w:rFonts w:eastAsia="Franklin Gothic" w:cs="Franklin Gothic"/>
                <w:color w:val="auto"/>
                <w:sz w:val="21"/>
                <w:szCs w:val="21"/>
              </w:rPr>
              <w:t>Describe system standby mode(s) for limited or shut-down operations in the water.</w:t>
            </w:r>
          </w:p>
          <w:p w14:paraId="71C8F9B0" w14:textId="77777777" w:rsidR="00BD1D33" w:rsidRPr="006134DE" w:rsidRDefault="00BD1D33" w:rsidP="00661C10">
            <w:pPr>
              <w:numPr>
                <w:ilvl w:val="0"/>
                <w:numId w:val="7"/>
              </w:numPr>
              <w:spacing w:after="0" w:line="240" w:lineRule="auto"/>
              <w:outlineLvl w:val="0"/>
              <w:rPr>
                <w:rFonts w:eastAsia="Franklin Gothic" w:cs="Franklin Gothic"/>
                <w:b/>
                <w:bCs/>
                <w:color w:val="auto"/>
                <w:sz w:val="21"/>
                <w:szCs w:val="21"/>
              </w:rPr>
            </w:pPr>
            <w:bookmarkStart w:id="15" w:name="_heading=h.h4kzwefng6oz" w:colFirst="0" w:colLast="0"/>
            <w:bookmarkEnd w:id="15"/>
            <w:r w:rsidRPr="00BD1D33">
              <w:rPr>
                <w:rFonts w:eastAsia="Franklin Gothic" w:cs="Franklin Gothic"/>
                <w:bCs/>
                <w:color w:val="auto"/>
                <w:sz w:val="21"/>
                <w:szCs w:val="21"/>
              </w:rPr>
              <w:t xml:space="preserve">Describe any systematic perspectives on the replacement, modification, or flexible repair of COTS components or sub-systems. </w:t>
            </w:r>
          </w:p>
          <w:p w14:paraId="2BB00324" w14:textId="5C778F80" w:rsidR="00661C10" w:rsidRPr="00BD1D33" w:rsidRDefault="00661C10" w:rsidP="006134DE">
            <w:pPr>
              <w:spacing w:after="0" w:line="240" w:lineRule="auto"/>
              <w:outlineLvl w:val="0"/>
              <w:rPr>
                <w:rFonts w:eastAsia="Franklin Gothic" w:cs="Franklin Gothic"/>
                <w:b/>
                <w:bCs/>
                <w:color w:val="auto"/>
                <w:sz w:val="21"/>
                <w:szCs w:val="21"/>
              </w:rPr>
            </w:pPr>
          </w:p>
        </w:tc>
        <w:tc>
          <w:tcPr>
            <w:tcW w:w="4560" w:type="dxa"/>
            <w:tcBorders>
              <w:top w:val="nil"/>
              <w:left w:val="single" w:sz="4" w:space="0" w:color="56C8DC"/>
              <w:bottom w:val="nil"/>
              <w:right w:val="single" w:sz="4" w:space="0" w:color="56C8DC"/>
            </w:tcBorders>
            <w:shd w:val="clear" w:color="auto" w:fill="FFFFFF"/>
            <w:tcMar>
              <w:top w:w="100" w:type="dxa"/>
              <w:left w:w="120" w:type="dxa"/>
              <w:bottom w:w="100" w:type="dxa"/>
              <w:right w:w="120" w:type="dxa"/>
            </w:tcMar>
          </w:tcPr>
          <w:p w14:paraId="1A75492F" w14:textId="3D5729CF" w:rsidR="00BD1D33" w:rsidRPr="00BD1D33" w:rsidRDefault="00BD1D33" w:rsidP="006134DE">
            <w:pPr>
              <w:spacing w:after="0" w:line="240" w:lineRule="auto"/>
              <w:ind w:right="100"/>
              <w:outlineLvl w:val="0"/>
              <w:rPr>
                <w:rFonts w:eastAsia="Franklin Gothic" w:cs="Franklin Gothic"/>
                <w:bCs/>
                <w:color w:val="auto"/>
                <w:sz w:val="21"/>
                <w:szCs w:val="21"/>
              </w:rPr>
            </w:pPr>
            <w:r w:rsidRPr="00BD1D33">
              <w:rPr>
                <w:rFonts w:eastAsia="Franklin Gothic" w:cs="Franklin Gothic"/>
                <w:bCs/>
                <w:color w:val="auto"/>
                <w:sz w:val="21"/>
                <w:szCs w:val="21"/>
              </w:rPr>
              <w:lastRenderedPageBreak/>
              <w:t>Each Statement Scored on 1–6 Scale</w:t>
            </w:r>
            <w:r w:rsidR="00D92CF5">
              <w:rPr>
                <w:rFonts w:eastAsia="Franklin Gothic" w:cs="Franklin Gothic"/>
                <w:bCs/>
                <w:color w:val="auto"/>
                <w:sz w:val="21"/>
                <w:szCs w:val="21"/>
              </w:rPr>
              <w:t>:</w:t>
            </w:r>
          </w:p>
          <w:p w14:paraId="20854008" w14:textId="77777777" w:rsidR="00BD1D33" w:rsidRPr="00BD1D33" w:rsidRDefault="00BD1D33" w:rsidP="006134DE">
            <w:pPr>
              <w:numPr>
                <w:ilvl w:val="0"/>
                <w:numId w:val="8"/>
              </w:numPr>
              <w:spacing w:after="0" w:line="240" w:lineRule="auto"/>
              <w:outlineLvl w:val="0"/>
              <w:rPr>
                <w:rFonts w:eastAsia="Franklin Gothic" w:cs="Franklin Gothic"/>
                <w:b/>
                <w:bCs/>
                <w:color w:val="auto"/>
                <w:sz w:val="48"/>
                <w:szCs w:val="48"/>
              </w:rPr>
            </w:pPr>
            <w:r w:rsidRPr="00BD1D33">
              <w:rPr>
                <w:rFonts w:eastAsia="Franklin Gothic" w:cs="Franklin Gothic"/>
                <w:bCs/>
                <w:color w:val="auto"/>
                <w:sz w:val="21"/>
                <w:szCs w:val="21"/>
              </w:rPr>
              <w:t xml:space="preserve">The submission demonstrates that all necessary equipment and materials can be obtained before the test at the DRINK Stage. </w:t>
            </w:r>
          </w:p>
          <w:p w14:paraId="32F62FF9" w14:textId="77777777" w:rsidR="00BD1D33" w:rsidRPr="00BD1D33" w:rsidRDefault="00BD1D33" w:rsidP="006134DE">
            <w:pPr>
              <w:numPr>
                <w:ilvl w:val="0"/>
                <w:numId w:val="8"/>
              </w:numPr>
              <w:spacing w:after="0" w:line="240" w:lineRule="auto"/>
              <w:outlineLvl w:val="0"/>
              <w:rPr>
                <w:rFonts w:eastAsia="Franklin Gothic" w:cs="Franklin Gothic"/>
                <w:b/>
                <w:bCs/>
                <w:color w:val="auto"/>
                <w:sz w:val="48"/>
                <w:szCs w:val="48"/>
              </w:rPr>
            </w:pPr>
            <w:bookmarkStart w:id="16" w:name="_heading=h.odh9dh94syxr" w:colFirst="0" w:colLast="0"/>
            <w:bookmarkEnd w:id="16"/>
            <w:r w:rsidRPr="00BD1D33">
              <w:rPr>
                <w:rFonts w:eastAsia="Franklin Gothic" w:cs="Franklin Gothic"/>
                <w:bCs/>
                <w:color w:val="auto"/>
                <w:sz w:val="21"/>
                <w:szCs w:val="21"/>
              </w:rPr>
              <w:t xml:space="preserve">Through design drawings, the proposed system is thoroughly described and documented. </w:t>
            </w:r>
          </w:p>
          <w:p w14:paraId="299B3EB9" w14:textId="77777777" w:rsidR="00BD1D33" w:rsidRPr="00BD1D33" w:rsidRDefault="00BD1D33" w:rsidP="006134DE">
            <w:pPr>
              <w:numPr>
                <w:ilvl w:val="0"/>
                <w:numId w:val="8"/>
              </w:numPr>
              <w:spacing w:after="0" w:line="240" w:lineRule="auto"/>
              <w:outlineLvl w:val="0"/>
              <w:rPr>
                <w:rFonts w:eastAsia="Franklin Gothic" w:cs="Franklin Gothic"/>
                <w:b/>
                <w:bCs/>
                <w:color w:val="auto"/>
                <w:sz w:val="48"/>
                <w:szCs w:val="48"/>
              </w:rPr>
            </w:pPr>
            <w:bookmarkStart w:id="17" w:name="_heading=h.51585hdfncbc" w:colFirst="0" w:colLast="0"/>
            <w:bookmarkEnd w:id="17"/>
            <w:r w:rsidRPr="00BD1D33">
              <w:rPr>
                <w:rFonts w:eastAsia="Franklin Gothic" w:cs="Franklin Gothic"/>
                <w:color w:val="auto"/>
                <w:sz w:val="21"/>
                <w:szCs w:val="21"/>
              </w:rPr>
              <w:t xml:space="preserve">The fabrication plan and methods are well described and align with the team capabilities. </w:t>
            </w:r>
          </w:p>
          <w:p w14:paraId="43C1FBD3" w14:textId="77777777" w:rsidR="00BD1D33" w:rsidRPr="00BD1D33" w:rsidRDefault="00BD1D33" w:rsidP="006134DE">
            <w:pPr>
              <w:numPr>
                <w:ilvl w:val="0"/>
                <w:numId w:val="8"/>
              </w:numPr>
              <w:spacing w:after="0" w:line="240" w:lineRule="auto"/>
              <w:outlineLvl w:val="0"/>
              <w:rPr>
                <w:rFonts w:eastAsia="Franklin Gothic" w:cs="Franklin Gothic"/>
                <w:b/>
                <w:bCs/>
                <w:color w:val="auto"/>
                <w:sz w:val="48"/>
                <w:szCs w:val="48"/>
              </w:rPr>
            </w:pPr>
            <w:r w:rsidRPr="00BD1D33">
              <w:rPr>
                <w:rFonts w:eastAsia="Franklin Gothic" w:cs="Franklin Gothic"/>
                <w:bCs/>
                <w:color w:val="auto"/>
                <w:sz w:val="21"/>
                <w:szCs w:val="21"/>
              </w:rPr>
              <w:t xml:space="preserve">The submission provides evidence that the entire system, including all necessary equipment needed to assemble and operate the system, fits in the shipping container. </w:t>
            </w:r>
          </w:p>
          <w:p w14:paraId="03E6A579" w14:textId="77777777" w:rsidR="00BD1D33" w:rsidRPr="00BD1D33" w:rsidRDefault="00BD1D33" w:rsidP="006134DE">
            <w:pPr>
              <w:numPr>
                <w:ilvl w:val="0"/>
                <w:numId w:val="8"/>
              </w:numPr>
              <w:spacing w:after="0" w:line="240" w:lineRule="auto"/>
              <w:outlineLvl w:val="0"/>
              <w:rPr>
                <w:rFonts w:eastAsia="Franklin Gothic" w:cs="Franklin Gothic"/>
                <w:b/>
                <w:bCs/>
                <w:color w:val="auto"/>
                <w:sz w:val="48"/>
                <w:szCs w:val="48"/>
              </w:rPr>
            </w:pPr>
            <w:bookmarkStart w:id="18" w:name="_heading=h.npi69sf2uoq0" w:colFirst="0" w:colLast="0"/>
            <w:bookmarkEnd w:id="18"/>
            <w:r w:rsidRPr="00BD1D33">
              <w:rPr>
                <w:rFonts w:eastAsia="Franklin Gothic" w:cs="Franklin Gothic"/>
                <w:bCs/>
                <w:color w:val="auto"/>
                <w:sz w:val="21"/>
                <w:szCs w:val="21"/>
              </w:rPr>
              <w:t xml:space="preserve">The submission demonstrates a feasible delivery, deployment, and installation approach, and can be practically unpacked, assembled, and deployed in less than 48 hours given the constraints of deploying at Jennette’s Pier, including consideration of low visibility and crane deployment.  </w:t>
            </w:r>
          </w:p>
          <w:p w14:paraId="4266C1F0" w14:textId="77777777" w:rsidR="00BD1D33" w:rsidRPr="00BD1D33" w:rsidRDefault="00BD1D33" w:rsidP="006134DE">
            <w:pPr>
              <w:numPr>
                <w:ilvl w:val="0"/>
                <w:numId w:val="8"/>
              </w:numPr>
              <w:spacing w:after="0" w:line="240" w:lineRule="auto"/>
              <w:outlineLvl w:val="0"/>
              <w:rPr>
                <w:rFonts w:eastAsia="Franklin Gothic" w:cs="Franklin Gothic"/>
                <w:b/>
                <w:bCs/>
                <w:color w:val="auto"/>
                <w:sz w:val="48"/>
                <w:szCs w:val="48"/>
              </w:rPr>
            </w:pPr>
            <w:r w:rsidRPr="00BD1D33">
              <w:rPr>
                <w:rFonts w:eastAsia="Franklin Gothic" w:cs="Franklin Gothic"/>
                <w:bCs/>
                <w:color w:val="auto"/>
                <w:sz w:val="21"/>
                <w:szCs w:val="21"/>
              </w:rPr>
              <w:t>The seawater intake, discharge (brine, seawater, etc.), and desalinated water delivery system is adequately described and able to meet the required metrics.</w:t>
            </w:r>
          </w:p>
          <w:p w14:paraId="7B2AE9C1" w14:textId="77777777" w:rsidR="00BD1D33" w:rsidRPr="00BD1D33" w:rsidRDefault="00BD1D33">
            <w:pPr>
              <w:spacing w:after="0" w:line="240" w:lineRule="auto"/>
              <w:ind w:left="720"/>
              <w:rPr>
                <w:rFonts w:eastAsia="Franklin Gothic" w:cs="Franklin Gothic"/>
                <w:color w:val="auto"/>
                <w:sz w:val="20"/>
                <w:szCs w:val="20"/>
              </w:rPr>
            </w:pPr>
          </w:p>
          <w:p w14:paraId="38567B96" w14:textId="77777777" w:rsidR="00BD1D33" w:rsidRPr="00BD1D33" w:rsidRDefault="00BD1D33">
            <w:pPr>
              <w:spacing w:after="0" w:line="240" w:lineRule="auto"/>
              <w:rPr>
                <w:rFonts w:eastAsia="Franklin Gothic" w:cs="Franklin Gothic"/>
                <w:color w:val="auto"/>
                <w:sz w:val="21"/>
                <w:szCs w:val="21"/>
              </w:rPr>
            </w:pPr>
          </w:p>
        </w:tc>
      </w:tr>
      <w:tr w:rsidR="00BD1D33" w:rsidRPr="00BD1D33" w14:paraId="54FBE945" w14:textId="77777777" w:rsidTr="002D64E1">
        <w:trPr>
          <w:trHeight w:val="990"/>
        </w:trPr>
        <w:tc>
          <w:tcPr>
            <w:tcW w:w="9330" w:type="dxa"/>
            <w:gridSpan w:val="2"/>
            <w:tcBorders>
              <w:top w:val="nil"/>
              <w:left w:val="single" w:sz="8" w:space="0" w:color="56C8DC"/>
              <w:bottom w:val="single" w:sz="8" w:space="0" w:color="56C8DC"/>
              <w:right w:val="single" w:sz="8" w:space="0" w:color="56C8DC"/>
            </w:tcBorders>
            <w:shd w:val="clear" w:color="auto" w:fill="56C8DC"/>
            <w:tcMar>
              <w:top w:w="100" w:type="dxa"/>
              <w:left w:w="120" w:type="dxa"/>
              <w:bottom w:w="100" w:type="dxa"/>
              <w:right w:w="120" w:type="dxa"/>
            </w:tcMar>
          </w:tcPr>
          <w:p w14:paraId="0FC35E0E" w14:textId="5E188F36" w:rsidR="00BD1D33" w:rsidRPr="00BD1D33" w:rsidRDefault="00BD1D33" w:rsidP="00BD1D33">
            <w:pPr>
              <w:spacing w:after="0" w:line="259" w:lineRule="auto"/>
              <w:outlineLvl w:val="0"/>
              <w:rPr>
                <w:rFonts w:eastAsia="Franklin Gothic" w:cs="Franklin Gothic"/>
                <w:b/>
                <w:bCs/>
                <w:color w:val="FFFFFF"/>
                <w:sz w:val="28"/>
                <w:szCs w:val="28"/>
              </w:rPr>
            </w:pPr>
            <w:r w:rsidRPr="00BD1D33">
              <w:rPr>
                <w:rFonts w:eastAsia="Franklin Gothic" w:cs="Franklin Gothic"/>
                <w:b/>
                <w:bCs/>
                <w:color w:val="FFFFFF"/>
                <w:sz w:val="28"/>
                <w:szCs w:val="28"/>
              </w:rPr>
              <w:lastRenderedPageBreak/>
              <w:t xml:space="preserve">Criteria 3: Functional Demonstration—Can you provide testing results or other documentation you have of lab builds or prototypes of critical components and subsystems? </w:t>
            </w:r>
          </w:p>
        </w:tc>
      </w:tr>
      <w:tr w:rsidR="00BD1D33" w:rsidRPr="00BD1D33" w14:paraId="5B7D7F1F" w14:textId="77777777" w:rsidTr="006134DE">
        <w:trPr>
          <w:trHeight w:val="5273"/>
        </w:trPr>
        <w:tc>
          <w:tcPr>
            <w:tcW w:w="4770" w:type="dxa"/>
            <w:tcBorders>
              <w:top w:val="nil"/>
              <w:left w:val="single" w:sz="8" w:space="0" w:color="56C8DC"/>
              <w:bottom w:val="single" w:sz="8" w:space="0" w:color="56C8DC"/>
              <w:right w:val="single" w:sz="8" w:space="0" w:color="56C8DC"/>
            </w:tcBorders>
            <w:shd w:val="clear" w:color="auto" w:fill="FFFFFF"/>
            <w:tcMar>
              <w:top w:w="100" w:type="dxa"/>
              <w:left w:w="120" w:type="dxa"/>
              <w:bottom w:w="100" w:type="dxa"/>
              <w:right w:w="120" w:type="dxa"/>
            </w:tcMar>
          </w:tcPr>
          <w:p w14:paraId="5F30E005" w14:textId="630419B0" w:rsidR="00BD1D33" w:rsidRPr="00BD1D33" w:rsidRDefault="00BD1D33" w:rsidP="006134DE">
            <w:pPr>
              <w:spacing w:after="0" w:line="240" w:lineRule="auto"/>
              <w:ind w:right="100"/>
              <w:outlineLvl w:val="0"/>
              <w:rPr>
                <w:rFonts w:eastAsia="Franklin Gothic" w:cs="Franklin Gothic"/>
                <w:bCs/>
                <w:color w:val="auto"/>
                <w:sz w:val="21"/>
                <w:szCs w:val="21"/>
              </w:rPr>
            </w:pPr>
            <w:r w:rsidRPr="00BD1D33">
              <w:rPr>
                <w:rFonts w:eastAsia="Franklin Gothic" w:cs="Franklin Gothic"/>
                <w:bCs/>
                <w:color w:val="auto"/>
                <w:sz w:val="21"/>
                <w:szCs w:val="21"/>
              </w:rPr>
              <w:t>Suggested Content You Provide</w:t>
            </w:r>
            <w:r w:rsidR="00D92CF5">
              <w:rPr>
                <w:rFonts w:eastAsia="Franklin Gothic" w:cs="Franklin Gothic"/>
                <w:bCs/>
                <w:color w:val="auto"/>
                <w:sz w:val="21"/>
                <w:szCs w:val="21"/>
              </w:rPr>
              <w:t>:</w:t>
            </w:r>
          </w:p>
          <w:p w14:paraId="710F057E" w14:textId="77777777" w:rsidR="00BD1D33" w:rsidRPr="00BD1D33" w:rsidRDefault="00BD1D33" w:rsidP="006134DE">
            <w:pPr>
              <w:numPr>
                <w:ilvl w:val="0"/>
                <w:numId w:val="10"/>
              </w:numPr>
              <w:spacing w:after="0" w:line="240" w:lineRule="auto"/>
              <w:rPr>
                <w:rFonts w:eastAsia="Franklin Gothic" w:cs="Franklin Gothic"/>
                <w:color w:val="auto"/>
                <w:sz w:val="22"/>
                <w:szCs w:val="22"/>
              </w:rPr>
            </w:pPr>
            <w:r w:rsidRPr="00BD1D33">
              <w:rPr>
                <w:rFonts w:eastAsia="Franklin Gothic" w:cs="Franklin Gothic"/>
                <w:color w:val="auto"/>
                <w:sz w:val="21"/>
                <w:szCs w:val="21"/>
              </w:rPr>
              <w:t>Description of prototypes and physical testing of components and subsystems that are high-risk (e.g., novel PTO or deployment techniques)</w:t>
            </w:r>
          </w:p>
          <w:p w14:paraId="68529F44" w14:textId="77777777" w:rsidR="00BD1D33" w:rsidRPr="00BD1D33" w:rsidRDefault="00BD1D33" w:rsidP="006134DE">
            <w:pPr>
              <w:numPr>
                <w:ilvl w:val="0"/>
                <w:numId w:val="10"/>
              </w:numPr>
              <w:spacing w:after="0" w:line="240" w:lineRule="auto"/>
              <w:rPr>
                <w:rFonts w:eastAsia="Franklin Gothic" w:cs="Franklin Gothic"/>
                <w:color w:val="auto"/>
                <w:sz w:val="21"/>
                <w:szCs w:val="21"/>
              </w:rPr>
            </w:pPr>
            <w:r w:rsidRPr="00BD1D33">
              <w:rPr>
                <w:rFonts w:eastAsia="Franklin Gothic" w:cs="Franklin Gothic"/>
                <w:color w:val="auto"/>
                <w:sz w:val="21"/>
                <w:szCs w:val="21"/>
              </w:rPr>
              <w:t>Any physical demonstration of the PTO system</w:t>
            </w:r>
          </w:p>
          <w:p w14:paraId="44B4F481" w14:textId="77777777" w:rsidR="00BD1D33" w:rsidRPr="00BD1D33" w:rsidRDefault="00BD1D33" w:rsidP="006134DE">
            <w:pPr>
              <w:numPr>
                <w:ilvl w:val="0"/>
                <w:numId w:val="10"/>
              </w:numPr>
              <w:spacing w:after="0" w:line="240" w:lineRule="auto"/>
              <w:rPr>
                <w:rFonts w:eastAsia="Franklin Gothic" w:cs="Franklin Gothic"/>
                <w:color w:val="auto"/>
                <w:sz w:val="22"/>
                <w:szCs w:val="22"/>
              </w:rPr>
            </w:pPr>
            <w:r w:rsidRPr="00BD1D33">
              <w:rPr>
                <w:rFonts w:eastAsia="Franklin Gothic" w:cs="Franklin Gothic"/>
                <w:color w:val="auto"/>
                <w:sz w:val="21"/>
                <w:szCs w:val="21"/>
              </w:rPr>
              <w:t xml:space="preserve">Any testing results that demonstrate the system will be able to meet the minimum </w:t>
            </w:r>
            <w:proofErr w:type="gramStart"/>
            <w:r w:rsidRPr="00BD1D33">
              <w:rPr>
                <w:rFonts w:eastAsia="Franklin Gothic" w:cs="Franklin Gothic"/>
                <w:color w:val="auto"/>
                <w:sz w:val="21"/>
                <w:szCs w:val="21"/>
              </w:rPr>
              <w:t>requirements</w:t>
            </w:r>
            <w:proofErr w:type="gramEnd"/>
          </w:p>
          <w:p w14:paraId="6D14DBEB" w14:textId="77777777" w:rsidR="00BD1D33" w:rsidRPr="00BD1D33" w:rsidRDefault="00BD1D33" w:rsidP="006134DE">
            <w:pPr>
              <w:numPr>
                <w:ilvl w:val="0"/>
                <w:numId w:val="10"/>
              </w:numPr>
              <w:spacing w:after="0" w:line="240" w:lineRule="auto"/>
              <w:rPr>
                <w:rFonts w:eastAsia="Franklin Gothic" w:cs="Franklin Gothic"/>
                <w:color w:val="auto"/>
                <w:sz w:val="22"/>
                <w:szCs w:val="22"/>
              </w:rPr>
            </w:pPr>
            <w:r w:rsidRPr="00BD1D33">
              <w:rPr>
                <w:rFonts w:eastAsia="Franklin Gothic" w:cs="Franklin Gothic"/>
                <w:color w:val="auto"/>
                <w:sz w:val="21"/>
                <w:szCs w:val="21"/>
              </w:rPr>
              <w:t xml:space="preserve">Any experimental or laboratory validation </w:t>
            </w:r>
          </w:p>
          <w:p w14:paraId="5445A528" w14:textId="77777777" w:rsidR="00BD1D33" w:rsidRPr="00BD1D33" w:rsidRDefault="00BD1D33" w:rsidP="006134DE">
            <w:pPr>
              <w:numPr>
                <w:ilvl w:val="0"/>
                <w:numId w:val="10"/>
              </w:numPr>
              <w:spacing w:after="0" w:line="240" w:lineRule="auto"/>
              <w:rPr>
                <w:rFonts w:eastAsia="Franklin Gothic" w:cs="Franklin Gothic"/>
                <w:color w:val="auto"/>
                <w:sz w:val="22"/>
                <w:szCs w:val="22"/>
              </w:rPr>
            </w:pPr>
            <w:r w:rsidRPr="00BD1D33">
              <w:rPr>
                <w:rFonts w:eastAsia="Franklin Gothic" w:cs="Franklin Gothic"/>
                <w:color w:val="auto"/>
                <w:sz w:val="21"/>
                <w:szCs w:val="21"/>
              </w:rPr>
              <w:t>Any testing results that validate your modeled claims, including water production or energy generated</w:t>
            </w:r>
          </w:p>
          <w:p w14:paraId="0EDDC0D5" w14:textId="77777777" w:rsidR="00BD1D33" w:rsidRPr="00BD1D33" w:rsidRDefault="00BD1D33" w:rsidP="006134DE">
            <w:pPr>
              <w:numPr>
                <w:ilvl w:val="0"/>
                <w:numId w:val="10"/>
              </w:numPr>
              <w:pBdr>
                <w:top w:val="nil"/>
                <w:left w:val="nil"/>
                <w:bottom w:val="nil"/>
                <w:right w:val="nil"/>
                <w:between w:val="nil"/>
              </w:pBdr>
              <w:spacing w:after="0" w:line="240" w:lineRule="auto"/>
              <w:rPr>
                <w:color w:val="auto"/>
                <w:sz w:val="22"/>
                <w:szCs w:val="22"/>
              </w:rPr>
            </w:pPr>
            <w:r w:rsidRPr="00BD1D33">
              <w:rPr>
                <w:color w:val="auto"/>
                <w:sz w:val="21"/>
                <w:szCs w:val="21"/>
              </w:rPr>
              <w:t>Has the build demonstrated the device will produce water over a 5-day test period with minimal intervention?</w:t>
            </w:r>
          </w:p>
          <w:p w14:paraId="6C3B61ED" w14:textId="77777777" w:rsidR="00BD1D33" w:rsidRPr="00BD1D33" w:rsidRDefault="00BD1D33" w:rsidP="006134DE">
            <w:pPr>
              <w:numPr>
                <w:ilvl w:val="0"/>
                <w:numId w:val="10"/>
              </w:numPr>
              <w:pBdr>
                <w:top w:val="nil"/>
                <w:left w:val="nil"/>
                <w:bottom w:val="nil"/>
                <w:right w:val="nil"/>
                <w:between w:val="nil"/>
              </w:pBdr>
              <w:spacing w:after="0" w:line="240" w:lineRule="auto"/>
              <w:rPr>
                <w:color w:val="auto"/>
                <w:sz w:val="22"/>
                <w:szCs w:val="22"/>
              </w:rPr>
            </w:pPr>
            <w:r w:rsidRPr="00BD1D33">
              <w:rPr>
                <w:color w:val="auto"/>
                <w:sz w:val="21"/>
                <w:szCs w:val="21"/>
              </w:rPr>
              <w:t>Any data on reliability, system performance data, or other useful measurements of something</w:t>
            </w:r>
          </w:p>
          <w:p w14:paraId="21BCA0F5" w14:textId="77777777" w:rsidR="00BD1D33" w:rsidRPr="006134DE" w:rsidRDefault="00BD1D33" w:rsidP="00661C10">
            <w:pPr>
              <w:numPr>
                <w:ilvl w:val="0"/>
                <w:numId w:val="10"/>
              </w:numPr>
              <w:pBdr>
                <w:top w:val="nil"/>
                <w:left w:val="nil"/>
                <w:bottom w:val="nil"/>
                <w:right w:val="nil"/>
                <w:between w:val="nil"/>
              </w:pBdr>
              <w:spacing w:after="0" w:line="240" w:lineRule="auto"/>
              <w:rPr>
                <w:color w:val="auto"/>
                <w:sz w:val="22"/>
                <w:szCs w:val="22"/>
              </w:rPr>
            </w:pPr>
            <w:r w:rsidRPr="00BD1D33">
              <w:rPr>
                <w:color w:val="auto"/>
                <w:sz w:val="21"/>
                <w:szCs w:val="21"/>
              </w:rPr>
              <w:t>Any physical demonstration of strategy for installing system with common mooring.</w:t>
            </w:r>
          </w:p>
          <w:p w14:paraId="63C58CF9" w14:textId="77777777" w:rsidR="00661C10" w:rsidRDefault="00661C10" w:rsidP="00661C10">
            <w:pPr>
              <w:pBdr>
                <w:top w:val="nil"/>
                <w:left w:val="nil"/>
                <w:bottom w:val="nil"/>
                <w:right w:val="nil"/>
                <w:between w:val="nil"/>
              </w:pBdr>
              <w:spacing w:after="0" w:line="240" w:lineRule="auto"/>
              <w:rPr>
                <w:color w:val="auto"/>
                <w:sz w:val="22"/>
                <w:szCs w:val="22"/>
              </w:rPr>
            </w:pPr>
          </w:p>
          <w:p w14:paraId="3D28A3EE" w14:textId="5C23C83C" w:rsidR="00661C10" w:rsidRPr="00BD1D33" w:rsidRDefault="00661C10" w:rsidP="006134DE">
            <w:pPr>
              <w:pBdr>
                <w:top w:val="nil"/>
                <w:left w:val="nil"/>
                <w:bottom w:val="nil"/>
                <w:right w:val="nil"/>
                <w:between w:val="nil"/>
              </w:pBdr>
              <w:spacing w:after="0" w:line="240" w:lineRule="auto"/>
              <w:rPr>
                <w:color w:val="auto"/>
                <w:sz w:val="22"/>
                <w:szCs w:val="22"/>
              </w:rPr>
            </w:pPr>
          </w:p>
        </w:tc>
        <w:tc>
          <w:tcPr>
            <w:tcW w:w="4560" w:type="dxa"/>
            <w:tcBorders>
              <w:top w:val="nil"/>
              <w:left w:val="nil"/>
              <w:bottom w:val="single" w:sz="8" w:space="0" w:color="56C8DC"/>
              <w:right w:val="single" w:sz="8" w:space="0" w:color="56C8DC"/>
            </w:tcBorders>
            <w:shd w:val="clear" w:color="auto" w:fill="FFFFFF"/>
            <w:tcMar>
              <w:top w:w="100" w:type="dxa"/>
              <w:left w:w="120" w:type="dxa"/>
              <w:bottom w:w="100" w:type="dxa"/>
              <w:right w:w="120" w:type="dxa"/>
            </w:tcMar>
          </w:tcPr>
          <w:p w14:paraId="5B25AB6A" w14:textId="2234E105" w:rsidR="00BD1D33" w:rsidRPr="00BD1D33" w:rsidRDefault="00BD1D33" w:rsidP="006134DE">
            <w:pPr>
              <w:spacing w:after="0" w:line="240" w:lineRule="auto"/>
              <w:ind w:right="100"/>
              <w:outlineLvl w:val="0"/>
              <w:rPr>
                <w:rFonts w:eastAsia="Franklin Gothic" w:cs="Franklin Gothic"/>
                <w:bCs/>
                <w:color w:val="auto"/>
                <w:sz w:val="21"/>
                <w:szCs w:val="21"/>
              </w:rPr>
            </w:pPr>
            <w:r w:rsidRPr="00BD1D33">
              <w:rPr>
                <w:rFonts w:eastAsia="Franklin Gothic" w:cs="Franklin Gothic"/>
                <w:bCs/>
                <w:color w:val="auto"/>
                <w:sz w:val="21"/>
                <w:szCs w:val="21"/>
              </w:rPr>
              <w:t>Each Statement Scored on 1–6 Scale</w:t>
            </w:r>
            <w:r w:rsidR="00D92CF5">
              <w:rPr>
                <w:rFonts w:eastAsia="Franklin Gothic" w:cs="Franklin Gothic"/>
                <w:bCs/>
                <w:color w:val="auto"/>
                <w:sz w:val="21"/>
                <w:szCs w:val="21"/>
              </w:rPr>
              <w:t>:</w:t>
            </w:r>
          </w:p>
          <w:p w14:paraId="4F2DE610" w14:textId="77777777" w:rsidR="00BD1D33" w:rsidRPr="00BD1D33" w:rsidRDefault="00BD1D33" w:rsidP="006134DE">
            <w:pPr>
              <w:numPr>
                <w:ilvl w:val="0"/>
                <w:numId w:val="13"/>
              </w:numPr>
              <w:spacing w:after="0" w:line="240" w:lineRule="auto"/>
              <w:outlineLvl w:val="0"/>
              <w:rPr>
                <w:rFonts w:eastAsia="Franklin Gothic" w:cs="Franklin Gothic"/>
                <w:b/>
                <w:bCs/>
                <w:color w:val="auto"/>
                <w:szCs w:val="24"/>
              </w:rPr>
            </w:pPr>
            <w:r w:rsidRPr="00BD1D33">
              <w:rPr>
                <w:rFonts w:eastAsia="Franklin Gothic" w:cs="Franklin Gothic"/>
                <w:bCs/>
                <w:color w:val="auto"/>
                <w:sz w:val="21"/>
                <w:szCs w:val="21"/>
              </w:rPr>
              <w:t xml:space="preserve">The prototypes and physical tests are well documented. </w:t>
            </w:r>
          </w:p>
          <w:p w14:paraId="2EDFC483" w14:textId="77777777" w:rsidR="00BD1D33" w:rsidRPr="00BD1D33" w:rsidRDefault="00BD1D33">
            <w:pPr>
              <w:numPr>
                <w:ilvl w:val="0"/>
                <w:numId w:val="13"/>
              </w:numPr>
              <w:spacing w:after="0" w:line="240" w:lineRule="auto"/>
              <w:rPr>
                <w:rFonts w:eastAsia="Franklin Gothic" w:cs="Franklin Gothic"/>
                <w:color w:val="auto"/>
                <w:sz w:val="21"/>
                <w:szCs w:val="21"/>
              </w:rPr>
            </w:pPr>
            <w:r w:rsidRPr="00BD1D33">
              <w:rPr>
                <w:rFonts w:eastAsia="Franklin Gothic" w:cs="Franklin Gothic"/>
                <w:color w:val="auto"/>
                <w:sz w:val="21"/>
                <w:szCs w:val="21"/>
              </w:rPr>
              <w:t xml:space="preserve">Tests and prototype builds demonstrate that the most high-risk elements of the system have been addressed. </w:t>
            </w:r>
          </w:p>
          <w:p w14:paraId="5982A11E" w14:textId="77777777" w:rsidR="00BD1D33" w:rsidRPr="00BD1D33" w:rsidRDefault="00BD1D33">
            <w:pPr>
              <w:numPr>
                <w:ilvl w:val="0"/>
                <w:numId w:val="13"/>
              </w:numPr>
              <w:spacing w:after="0" w:line="240" w:lineRule="auto"/>
              <w:rPr>
                <w:rFonts w:eastAsia="Franklin Gothic" w:cs="Franklin Gothic"/>
                <w:color w:val="auto"/>
                <w:sz w:val="21"/>
                <w:szCs w:val="21"/>
              </w:rPr>
            </w:pPr>
            <w:r w:rsidRPr="00BD1D33">
              <w:rPr>
                <w:rFonts w:eastAsia="Franklin Gothic" w:cs="Franklin Gothic"/>
                <w:color w:val="auto"/>
                <w:sz w:val="21"/>
                <w:szCs w:val="21"/>
              </w:rPr>
              <w:t>Tests provide validation that the</w:t>
            </w:r>
            <w:r w:rsidRPr="00BD1D33">
              <w:rPr>
                <w:color w:val="auto"/>
                <w:sz w:val="21"/>
                <w:szCs w:val="21"/>
              </w:rPr>
              <w:t xml:space="preserve"> system </w:t>
            </w:r>
            <w:proofErr w:type="gramStart"/>
            <w:r w:rsidRPr="00BD1D33">
              <w:rPr>
                <w:color w:val="auto"/>
                <w:sz w:val="21"/>
                <w:szCs w:val="21"/>
              </w:rPr>
              <w:t>is capable of meeting</w:t>
            </w:r>
            <w:proofErr w:type="gramEnd"/>
            <w:r w:rsidRPr="00BD1D33">
              <w:rPr>
                <w:color w:val="auto"/>
                <w:sz w:val="21"/>
                <w:szCs w:val="21"/>
              </w:rPr>
              <w:t xml:space="preserve"> the prize requirements.</w:t>
            </w:r>
          </w:p>
          <w:p w14:paraId="036BD957" w14:textId="77777777" w:rsidR="00BD1D33" w:rsidRPr="00BD1D33" w:rsidRDefault="00BD1D33">
            <w:pPr>
              <w:numPr>
                <w:ilvl w:val="0"/>
                <w:numId w:val="13"/>
              </w:numPr>
              <w:spacing w:after="0" w:line="240" w:lineRule="auto"/>
              <w:rPr>
                <w:color w:val="auto"/>
                <w:sz w:val="21"/>
                <w:szCs w:val="21"/>
              </w:rPr>
            </w:pPr>
            <w:r w:rsidRPr="00BD1D33">
              <w:rPr>
                <w:color w:val="auto"/>
                <w:sz w:val="21"/>
                <w:szCs w:val="21"/>
              </w:rPr>
              <w:t xml:space="preserve">The demonstration or testing adequately de-risks the final DRINK Stage prototype. </w:t>
            </w:r>
          </w:p>
        </w:tc>
      </w:tr>
      <w:tr w:rsidR="00BD1D33" w:rsidRPr="00BD1D33" w14:paraId="4B5A1A06" w14:textId="77777777" w:rsidTr="00D719F2">
        <w:trPr>
          <w:trHeight w:val="288"/>
        </w:trPr>
        <w:tc>
          <w:tcPr>
            <w:tcW w:w="9330" w:type="dxa"/>
            <w:gridSpan w:val="2"/>
            <w:tcBorders>
              <w:top w:val="nil"/>
              <w:left w:val="single" w:sz="8" w:space="0" w:color="56C8DC"/>
              <w:bottom w:val="single" w:sz="8" w:space="0" w:color="56C8DC"/>
              <w:right w:val="single" w:sz="8" w:space="0" w:color="56C8DC"/>
            </w:tcBorders>
            <w:shd w:val="clear" w:color="auto" w:fill="56C9DC"/>
            <w:tcMar>
              <w:top w:w="100" w:type="dxa"/>
              <w:left w:w="120" w:type="dxa"/>
              <w:bottom w:w="100" w:type="dxa"/>
              <w:right w:w="120" w:type="dxa"/>
            </w:tcMar>
          </w:tcPr>
          <w:p w14:paraId="7882C204" w14:textId="6F3AF7EF" w:rsidR="00BD1D33" w:rsidRPr="00BD1D33" w:rsidRDefault="00BD1D33" w:rsidP="00BD1D33">
            <w:pPr>
              <w:spacing w:after="0" w:line="259" w:lineRule="auto"/>
              <w:outlineLvl w:val="0"/>
              <w:rPr>
                <w:rFonts w:eastAsia="Franklin Gothic" w:cs="Franklin Gothic"/>
                <w:b/>
                <w:bCs/>
                <w:color w:val="FFFFFF"/>
                <w:sz w:val="28"/>
                <w:szCs w:val="28"/>
              </w:rPr>
            </w:pPr>
            <w:r w:rsidRPr="00BD1D33">
              <w:rPr>
                <w:rFonts w:eastAsia="Franklin Gothic" w:cs="Franklin Gothic"/>
                <w:b/>
                <w:bCs/>
                <w:color w:val="FFFFFF"/>
                <w:sz w:val="28"/>
                <w:szCs w:val="28"/>
              </w:rPr>
              <w:lastRenderedPageBreak/>
              <w:t>Criteria 4: Plan—What is your plan to compete in the DRINK Stage?</w:t>
            </w:r>
          </w:p>
        </w:tc>
      </w:tr>
      <w:tr w:rsidR="00BD1D33" w:rsidRPr="00BD1D33" w14:paraId="06ED32D3" w14:textId="77777777" w:rsidTr="00BD1D33">
        <w:trPr>
          <w:trHeight w:val="5915"/>
        </w:trPr>
        <w:tc>
          <w:tcPr>
            <w:tcW w:w="4770" w:type="dxa"/>
            <w:tcBorders>
              <w:top w:val="nil"/>
              <w:left w:val="single" w:sz="8" w:space="0" w:color="56C8DC"/>
              <w:bottom w:val="single" w:sz="8" w:space="0" w:color="56C8DC"/>
              <w:right w:val="single" w:sz="8" w:space="0" w:color="56C8DC"/>
            </w:tcBorders>
            <w:shd w:val="clear" w:color="auto" w:fill="FFFFFF"/>
            <w:tcMar>
              <w:top w:w="100" w:type="dxa"/>
              <w:left w:w="120" w:type="dxa"/>
              <w:bottom w:w="100" w:type="dxa"/>
              <w:right w:w="120" w:type="dxa"/>
            </w:tcMar>
          </w:tcPr>
          <w:p w14:paraId="5AA53AB6" w14:textId="35F9FD5E" w:rsidR="00BD1D33" w:rsidRPr="00BD1D33" w:rsidRDefault="00BD1D33" w:rsidP="00BD1D33">
            <w:pPr>
              <w:spacing w:after="120" w:line="259" w:lineRule="auto"/>
              <w:ind w:right="100"/>
              <w:outlineLvl w:val="0"/>
              <w:rPr>
                <w:rFonts w:eastAsia="Franklin Gothic" w:cs="Franklin Gothic"/>
                <w:bCs/>
                <w:color w:val="auto"/>
                <w:sz w:val="21"/>
                <w:szCs w:val="21"/>
              </w:rPr>
            </w:pPr>
            <w:r w:rsidRPr="00BD1D33">
              <w:rPr>
                <w:rFonts w:eastAsia="Franklin Gothic" w:cs="Franklin Gothic"/>
                <w:bCs/>
                <w:color w:val="auto"/>
                <w:sz w:val="21"/>
                <w:szCs w:val="21"/>
              </w:rPr>
              <w:t>Suggested Content You Provide</w:t>
            </w:r>
            <w:r w:rsidR="00D92CF5">
              <w:rPr>
                <w:rFonts w:eastAsia="Franklin Gothic" w:cs="Franklin Gothic"/>
                <w:bCs/>
                <w:color w:val="auto"/>
                <w:sz w:val="21"/>
                <w:szCs w:val="21"/>
              </w:rPr>
              <w:t>:</w:t>
            </w:r>
          </w:p>
          <w:p w14:paraId="0FCA2C7D" w14:textId="77777777" w:rsidR="00BD1D33" w:rsidRPr="00BD1D33" w:rsidRDefault="00BD1D33" w:rsidP="00D92CF5">
            <w:pPr>
              <w:numPr>
                <w:ilvl w:val="0"/>
                <w:numId w:val="17"/>
              </w:numPr>
              <w:spacing w:after="0" w:line="259" w:lineRule="auto"/>
              <w:outlineLvl w:val="0"/>
              <w:rPr>
                <w:rFonts w:eastAsia="Franklin Gothic" w:cs="Franklin Gothic"/>
                <w:b/>
                <w:bCs/>
                <w:color w:val="auto"/>
                <w:szCs w:val="24"/>
              </w:rPr>
            </w:pPr>
            <w:r w:rsidRPr="00BD1D33">
              <w:rPr>
                <w:rFonts w:eastAsia="Franklin Gothic" w:cs="Franklin Gothic"/>
                <w:bCs/>
                <w:color w:val="auto"/>
                <w:sz w:val="21"/>
                <w:szCs w:val="21"/>
              </w:rPr>
              <w:t>Describe your SMART goals for the DRINK Stage, which should include the delivery of your prototype for the open-water test.</w:t>
            </w:r>
          </w:p>
          <w:p w14:paraId="5A197F1E" w14:textId="77777777" w:rsidR="00BD1D33" w:rsidRPr="00BD1D33" w:rsidRDefault="00BD1D33" w:rsidP="00D92CF5">
            <w:pPr>
              <w:numPr>
                <w:ilvl w:val="0"/>
                <w:numId w:val="17"/>
              </w:numPr>
              <w:spacing w:after="0" w:line="259" w:lineRule="auto"/>
              <w:outlineLvl w:val="0"/>
              <w:rPr>
                <w:rFonts w:eastAsia="Franklin Gothic" w:cs="Franklin Gothic"/>
                <w:b/>
                <w:bCs/>
                <w:color w:val="auto"/>
                <w:szCs w:val="24"/>
              </w:rPr>
            </w:pPr>
            <w:r w:rsidRPr="00BD1D33">
              <w:rPr>
                <w:rFonts w:eastAsia="Franklin Gothic" w:cs="Franklin Gothic"/>
                <w:bCs/>
                <w:color w:val="auto"/>
                <w:sz w:val="21"/>
                <w:szCs w:val="21"/>
              </w:rPr>
              <w:t xml:space="preserve">In defining your SMART goals, include quantified, risk-reducing, meaningful, practical, and testable interim milestones. </w:t>
            </w:r>
          </w:p>
          <w:p w14:paraId="1F2E7539" w14:textId="77777777" w:rsidR="00BD1D33" w:rsidRPr="00BD1D33" w:rsidRDefault="00BD1D33" w:rsidP="00D92CF5">
            <w:pPr>
              <w:numPr>
                <w:ilvl w:val="0"/>
                <w:numId w:val="17"/>
              </w:numPr>
              <w:spacing w:after="0" w:line="259" w:lineRule="auto"/>
              <w:outlineLvl w:val="0"/>
              <w:rPr>
                <w:rFonts w:eastAsia="Franklin Gothic" w:cs="Franklin Gothic"/>
                <w:b/>
                <w:bCs/>
                <w:color w:val="auto"/>
                <w:szCs w:val="24"/>
              </w:rPr>
            </w:pPr>
            <w:bookmarkStart w:id="19" w:name="_heading=h.9421sdbgjdr9" w:colFirst="0" w:colLast="0"/>
            <w:bookmarkEnd w:id="19"/>
            <w:r w:rsidRPr="00BD1D33">
              <w:rPr>
                <w:rFonts w:eastAsia="Franklin Gothic" w:cs="Franklin Gothic"/>
                <w:bCs/>
                <w:color w:val="auto"/>
                <w:sz w:val="21"/>
                <w:szCs w:val="21"/>
              </w:rPr>
              <w:t>Describe your strategy to develop your technology in the DRINK Stage; providing fabrication plan, diagrams, or other materials is encouraged but not required.</w:t>
            </w:r>
          </w:p>
          <w:p w14:paraId="5453BE95" w14:textId="77777777" w:rsidR="00BD1D33" w:rsidRPr="00BD1D33" w:rsidRDefault="00BD1D33" w:rsidP="00D92CF5">
            <w:pPr>
              <w:numPr>
                <w:ilvl w:val="0"/>
                <w:numId w:val="17"/>
              </w:numPr>
              <w:spacing w:after="0" w:line="259" w:lineRule="auto"/>
              <w:outlineLvl w:val="0"/>
              <w:rPr>
                <w:rFonts w:eastAsia="Franklin Gothic" w:cs="Franklin Gothic"/>
                <w:b/>
                <w:bCs/>
                <w:color w:val="auto"/>
                <w:szCs w:val="24"/>
              </w:rPr>
            </w:pPr>
            <w:bookmarkStart w:id="20" w:name="_heading=h.3rcvvhyqd82g" w:colFirst="0" w:colLast="0"/>
            <w:bookmarkEnd w:id="20"/>
            <w:r w:rsidRPr="00BD1D33">
              <w:rPr>
                <w:rFonts w:eastAsia="Franklin Gothic" w:cs="Franklin Gothic"/>
                <w:bCs/>
                <w:color w:val="auto"/>
                <w:sz w:val="21"/>
                <w:szCs w:val="21"/>
              </w:rPr>
              <w:t>Provide a high-level budget and plan to meet your goals between the conclusion of the CREATE Stage and the DRINK Stage, including how you will leverage program resources or other entities (include references to letters of support/commitment if applicable) and a schedule.</w:t>
            </w:r>
          </w:p>
          <w:p w14:paraId="2BC340C8" w14:textId="77777777" w:rsidR="00BD1D33" w:rsidRPr="00BD1D33" w:rsidRDefault="00BD1D33" w:rsidP="00D92CF5">
            <w:pPr>
              <w:numPr>
                <w:ilvl w:val="0"/>
                <w:numId w:val="17"/>
              </w:numPr>
              <w:spacing w:after="0" w:line="259" w:lineRule="auto"/>
              <w:outlineLvl w:val="0"/>
              <w:rPr>
                <w:rFonts w:eastAsia="Franklin Gothic" w:cs="Franklin Gothic"/>
                <w:b/>
                <w:bCs/>
                <w:color w:val="auto"/>
                <w:szCs w:val="24"/>
              </w:rPr>
            </w:pPr>
            <w:bookmarkStart w:id="21" w:name="_heading=h.18xnz4pj3xt" w:colFirst="0" w:colLast="0"/>
            <w:bookmarkEnd w:id="21"/>
            <w:r w:rsidRPr="00BD1D33">
              <w:rPr>
                <w:rFonts w:eastAsia="Franklin Gothic" w:cs="Franklin Gothic"/>
                <w:bCs/>
                <w:color w:val="auto"/>
                <w:sz w:val="21"/>
                <w:szCs w:val="21"/>
              </w:rPr>
              <w:t>Describe your team’s readiness to meet your goals and if additional talent and resources are needed.</w:t>
            </w:r>
          </w:p>
          <w:p w14:paraId="11B3BB65" w14:textId="77777777" w:rsidR="00BD1D33" w:rsidRPr="006134DE" w:rsidRDefault="00BD1D33" w:rsidP="00D92CF5">
            <w:pPr>
              <w:numPr>
                <w:ilvl w:val="0"/>
                <w:numId w:val="17"/>
              </w:numPr>
              <w:spacing w:after="0" w:line="259" w:lineRule="auto"/>
              <w:outlineLvl w:val="0"/>
              <w:rPr>
                <w:rFonts w:eastAsia="Franklin Gothic" w:cs="Franklin Gothic"/>
                <w:b/>
                <w:bCs/>
                <w:color w:val="auto"/>
                <w:szCs w:val="24"/>
              </w:rPr>
            </w:pPr>
            <w:bookmarkStart w:id="22" w:name="_heading=h.69hpp6eqwnhl" w:colFirst="0" w:colLast="0"/>
            <w:bookmarkEnd w:id="22"/>
            <w:r w:rsidRPr="00BD1D33">
              <w:rPr>
                <w:rFonts w:eastAsia="Franklin Gothic" w:cs="Franklin Gothic"/>
                <w:bCs/>
                <w:color w:val="auto"/>
                <w:sz w:val="21"/>
                <w:szCs w:val="21"/>
              </w:rPr>
              <w:t>Commitment to travel for duration of competition and any alternative plan/personnel</w:t>
            </w:r>
            <w:r w:rsidR="00D92CF5">
              <w:rPr>
                <w:rFonts w:eastAsia="Franklin Gothic" w:cs="Franklin Gothic"/>
                <w:bCs/>
                <w:color w:val="auto"/>
                <w:sz w:val="21"/>
                <w:szCs w:val="21"/>
              </w:rPr>
              <w:t>.</w:t>
            </w:r>
          </w:p>
          <w:p w14:paraId="7C990CA6" w14:textId="2CBE0ADE" w:rsidR="00661C10" w:rsidRPr="00BD1D33" w:rsidRDefault="00661C10" w:rsidP="006134DE">
            <w:pPr>
              <w:spacing w:after="0" w:line="259" w:lineRule="auto"/>
              <w:ind w:left="360"/>
              <w:outlineLvl w:val="0"/>
              <w:rPr>
                <w:rFonts w:eastAsia="Franklin Gothic" w:cs="Franklin Gothic"/>
                <w:b/>
                <w:bCs/>
                <w:color w:val="auto"/>
                <w:szCs w:val="24"/>
              </w:rPr>
            </w:pPr>
          </w:p>
        </w:tc>
        <w:tc>
          <w:tcPr>
            <w:tcW w:w="4560" w:type="dxa"/>
            <w:tcBorders>
              <w:top w:val="nil"/>
              <w:left w:val="nil"/>
              <w:bottom w:val="single" w:sz="8" w:space="0" w:color="56C8DC"/>
              <w:right w:val="single" w:sz="8" w:space="0" w:color="56C8DC"/>
            </w:tcBorders>
            <w:shd w:val="clear" w:color="auto" w:fill="FFFFFF"/>
            <w:tcMar>
              <w:top w:w="100" w:type="dxa"/>
              <w:left w:w="120" w:type="dxa"/>
              <w:bottom w:w="100" w:type="dxa"/>
              <w:right w:w="120" w:type="dxa"/>
            </w:tcMar>
          </w:tcPr>
          <w:p w14:paraId="16872DE6" w14:textId="433A7DD4" w:rsidR="00BD1D33" w:rsidRPr="00BD1D33" w:rsidRDefault="00BD1D33" w:rsidP="00BD1D33">
            <w:pPr>
              <w:spacing w:after="120" w:line="259" w:lineRule="auto"/>
              <w:ind w:right="100"/>
              <w:outlineLvl w:val="0"/>
              <w:rPr>
                <w:rFonts w:eastAsia="Franklin Gothic" w:cs="Franklin Gothic"/>
                <w:bCs/>
                <w:color w:val="auto"/>
                <w:sz w:val="21"/>
                <w:szCs w:val="21"/>
              </w:rPr>
            </w:pPr>
            <w:r w:rsidRPr="00BD1D33">
              <w:rPr>
                <w:rFonts w:eastAsia="Franklin Gothic" w:cs="Franklin Gothic"/>
                <w:bCs/>
                <w:color w:val="auto"/>
                <w:sz w:val="21"/>
                <w:szCs w:val="21"/>
              </w:rPr>
              <w:t>Each Statement Scored on 1–6 Scale</w:t>
            </w:r>
            <w:r w:rsidR="00D92CF5">
              <w:rPr>
                <w:rFonts w:eastAsia="Franklin Gothic" w:cs="Franklin Gothic"/>
                <w:bCs/>
                <w:color w:val="auto"/>
                <w:sz w:val="21"/>
                <w:szCs w:val="21"/>
              </w:rPr>
              <w:t>:</w:t>
            </w:r>
          </w:p>
          <w:p w14:paraId="5AF8921E" w14:textId="77777777" w:rsidR="00BD1D33" w:rsidRPr="00BD1D33" w:rsidRDefault="00BD1D33" w:rsidP="00D92CF5">
            <w:pPr>
              <w:widowControl w:val="0"/>
              <w:numPr>
                <w:ilvl w:val="0"/>
                <w:numId w:val="18"/>
              </w:numPr>
              <w:spacing w:after="0" w:line="240" w:lineRule="auto"/>
              <w:rPr>
                <w:rFonts w:eastAsia="Franklin Gothic" w:cs="Franklin Gothic"/>
                <w:color w:val="auto"/>
                <w:szCs w:val="24"/>
              </w:rPr>
            </w:pPr>
            <w:r w:rsidRPr="00BD1D33">
              <w:rPr>
                <w:color w:val="auto"/>
                <w:sz w:val="21"/>
                <w:szCs w:val="21"/>
              </w:rPr>
              <w:t>The team adequately describes how they reach the CREATE stage goals and did they mitigate any risks/issues.</w:t>
            </w:r>
          </w:p>
          <w:p w14:paraId="0D0A6045" w14:textId="77777777" w:rsidR="00BD1D33" w:rsidRPr="00BD1D33" w:rsidRDefault="00BD1D33" w:rsidP="00D92CF5">
            <w:pPr>
              <w:numPr>
                <w:ilvl w:val="0"/>
                <w:numId w:val="18"/>
              </w:numPr>
              <w:spacing w:after="0" w:line="259" w:lineRule="auto"/>
              <w:outlineLvl w:val="0"/>
              <w:rPr>
                <w:rFonts w:eastAsia="Franklin Gothic" w:cs="Franklin Gothic"/>
                <w:b/>
                <w:bCs/>
                <w:color w:val="auto"/>
                <w:szCs w:val="24"/>
              </w:rPr>
            </w:pPr>
            <w:bookmarkStart w:id="23" w:name="_heading=h.ku12k9ptchx0" w:colFirst="0" w:colLast="0"/>
            <w:bookmarkEnd w:id="23"/>
            <w:r w:rsidRPr="00BD1D33">
              <w:rPr>
                <w:rFonts w:eastAsia="Franklin Gothic" w:cs="Franklin Gothic"/>
                <w:color w:val="auto"/>
                <w:sz w:val="21"/>
                <w:szCs w:val="21"/>
              </w:rPr>
              <w:t xml:space="preserve">The stated goals are ambitious, systematic, reduce risks and show a commitment to demonstrating their system at the conclusion of the DRINK Stage. </w:t>
            </w:r>
          </w:p>
          <w:p w14:paraId="621BE299" w14:textId="77777777" w:rsidR="00BD1D33" w:rsidRPr="00BD1D33" w:rsidRDefault="00BD1D33" w:rsidP="00D92CF5">
            <w:pPr>
              <w:numPr>
                <w:ilvl w:val="0"/>
                <w:numId w:val="18"/>
              </w:numPr>
              <w:spacing w:after="0" w:line="259" w:lineRule="auto"/>
              <w:outlineLvl w:val="0"/>
              <w:rPr>
                <w:rFonts w:eastAsia="Franklin Gothic" w:cs="Franklin Gothic"/>
                <w:b/>
                <w:bCs/>
                <w:color w:val="auto"/>
                <w:szCs w:val="24"/>
              </w:rPr>
            </w:pPr>
            <w:bookmarkStart w:id="24" w:name="_heading=h.eps1182oi7a3" w:colFirst="0" w:colLast="0"/>
            <w:bookmarkEnd w:id="24"/>
            <w:r w:rsidRPr="00BD1D33">
              <w:rPr>
                <w:rFonts w:eastAsia="Franklin Gothic" w:cs="Franklin Gothic"/>
                <w:bCs/>
                <w:color w:val="auto"/>
                <w:sz w:val="21"/>
                <w:szCs w:val="21"/>
              </w:rPr>
              <w:t xml:space="preserve">The team’s drive, knowledge, and complementary skill sets provide a strong competitive edge and assurance that the team will be able to deploy a system for ocean testing at the end of the prize. </w:t>
            </w:r>
          </w:p>
          <w:p w14:paraId="62D0F5E0" w14:textId="77777777" w:rsidR="00BD1D33" w:rsidRPr="00BD1D33" w:rsidRDefault="00BD1D33" w:rsidP="00BD1D33">
            <w:pPr>
              <w:widowControl w:val="0"/>
              <w:spacing w:after="0" w:line="240" w:lineRule="auto"/>
              <w:rPr>
                <w:color w:val="auto"/>
                <w:sz w:val="21"/>
                <w:szCs w:val="21"/>
              </w:rPr>
            </w:pPr>
          </w:p>
          <w:p w14:paraId="05757A9B" w14:textId="77777777" w:rsidR="00BD1D33" w:rsidRPr="00BD1D33" w:rsidRDefault="00BD1D33" w:rsidP="00BD1D33">
            <w:pPr>
              <w:spacing w:after="0" w:line="259" w:lineRule="auto"/>
              <w:outlineLvl w:val="0"/>
              <w:rPr>
                <w:rFonts w:eastAsia="Franklin Gothic" w:cs="Franklin Gothic"/>
                <w:bCs/>
                <w:color w:val="auto"/>
                <w:sz w:val="21"/>
                <w:szCs w:val="21"/>
              </w:rPr>
            </w:pPr>
            <w:bookmarkStart w:id="25" w:name="_heading=h.bjvt8bm5g19j" w:colFirst="0" w:colLast="0"/>
            <w:bookmarkEnd w:id="25"/>
          </w:p>
        </w:tc>
      </w:tr>
    </w:tbl>
    <w:p w14:paraId="60EF1908" w14:textId="0CDC556E" w:rsidR="003C47A8" w:rsidRDefault="003C47A8"/>
    <w:p w14:paraId="3D558757" w14:textId="72A9D264" w:rsidR="003E3E9D" w:rsidRDefault="003C47A8" w:rsidP="00BD1D33">
      <w:pPr>
        <w:spacing w:after="0"/>
      </w:pPr>
      <w:r>
        <w:br w:type="page"/>
      </w:r>
    </w:p>
    <w:p w14:paraId="43D75C79" w14:textId="03BBEE22" w:rsidR="00713DDF" w:rsidRPr="00C97722" w:rsidRDefault="000A4AE4" w:rsidP="00C12D82">
      <w:pPr>
        <w:pStyle w:val="Heading2"/>
      </w:pPr>
      <w:r w:rsidRPr="00E800BE">
        <w:lastRenderedPageBreak/>
        <w:t xml:space="preserve">Your </w:t>
      </w:r>
      <w:r>
        <w:t>R</w:t>
      </w:r>
      <w:r w:rsidRPr="00E800BE">
        <w:t>esponse</w:t>
      </w:r>
      <w:r w:rsidR="00713DDF">
        <w:t>:</w:t>
      </w:r>
    </w:p>
    <w:p w14:paraId="2B56BD87" w14:textId="77777777" w:rsidR="000A4AE4" w:rsidRPr="00713DDF" w:rsidRDefault="000A4AE4" w:rsidP="00C12D82">
      <w:pPr>
        <w:rPr>
          <w:color w:val="auto"/>
        </w:rPr>
      </w:pPr>
      <w:r>
        <w:t>[Enter your response here]</w:t>
      </w:r>
    </w:p>
    <w:p w14:paraId="3803554A" w14:textId="77777777" w:rsidR="002D2677" w:rsidRDefault="002D2677" w:rsidP="00C12D82"/>
    <w:p w14:paraId="72EBCEB9" w14:textId="77777777" w:rsidR="005A6185" w:rsidRDefault="005A6185" w:rsidP="00C12D82">
      <w:pPr>
        <w:pStyle w:val="Heading4"/>
        <w:rPr>
          <w:rFonts w:eastAsia="Arial"/>
        </w:rPr>
      </w:pPr>
      <w:bookmarkStart w:id="26" w:name="_heading=h.htlxqmyug316" w:colFirst="0" w:colLast="0"/>
      <w:bookmarkEnd w:id="26"/>
    </w:p>
    <w:p w14:paraId="5B667D0D" w14:textId="77777777" w:rsidR="00713DDF" w:rsidRDefault="00713DDF" w:rsidP="00C12D82">
      <w:pPr>
        <w:rPr>
          <w:spacing w:val="20"/>
          <w:kern w:val="28"/>
        </w:rPr>
      </w:pPr>
      <w:r>
        <w:br w:type="page"/>
      </w:r>
    </w:p>
    <w:p w14:paraId="05D840A8" w14:textId="38A9A50B" w:rsidR="004B7C88" w:rsidRPr="002B6512" w:rsidRDefault="00282A0F" w:rsidP="00C12D82">
      <w:pPr>
        <w:pStyle w:val="Heading2"/>
      </w:pPr>
      <w:r w:rsidRPr="002B6512">
        <w:lastRenderedPageBreak/>
        <w:t xml:space="preserve">Supplementary </w:t>
      </w:r>
      <w:r>
        <w:t>I</w:t>
      </w:r>
      <w:r w:rsidRPr="002B6512">
        <w:t xml:space="preserve">nformation </w:t>
      </w:r>
    </w:p>
    <w:p w14:paraId="543513D8" w14:textId="77777777" w:rsidR="004B7C88" w:rsidRDefault="004B7C88" w:rsidP="00C12D82">
      <w:pPr>
        <w:pStyle w:val="Heading4"/>
      </w:pPr>
    </w:p>
    <w:p w14:paraId="134722C2" w14:textId="29C42067" w:rsidR="004B7C88" w:rsidRPr="00DD2C9E" w:rsidRDefault="008E1110" w:rsidP="00C12D82">
      <w:pPr>
        <w:rPr>
          <w:b/>
          <w:bCs/>
        </w:rPr>
      </w:pPr>
      <w:r>
        <w:rPr>
          <w:b/>
          <w:bCs/>
        </w:rPr>
        <w:t>TECHNICAL NARRATIVE</w:t>
      </w:r>
      <w:r w:rsidR="00282A0F" w:rsidRPr="00DD2C9E">
        <w:rPr>
          <w:b/>
          <w:bCs/>
        </w:rPr>
        <w:t xml:space="preserve"> WORD COUNT:    _______ TOTAL WORDS</w:t>
      </w:r>
    </w:p>
    <w:p w14:paraId="2B0D256C" w14:textId="77777777" w:rsidR="00F03D18" w:rsidRDefault="00F03D18" w:rsidP="00C12D82"/>
    <w:sectPr w:rsidR="00F03D18" w:rsidSect="00E2155B">
      <w:footerReference w:type="default" r:id="rId11"/>
      <w:footerReference w:type="first" r:id="rId12"/>
      <w:pgSz w:w="12240" w:h="15840"/>
      <w:pgMar w:top="1440" w:right="1440" w:bottom="1719" w:left="1440" w:header="0" w:footer="0" w:gutter="0"/>
      <w:pgNumType w:start="1"/>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C682EB" w14:textId="77777777" w:rsidR="00EC5E33" w:rsidRDefault="00EC5E33" w:rsidP="00C12D82">
      <w:r>
        <w:separator/>
      </w:r>
    </w:p>
  </w:endnote>
  <w:endnote w:type="continuationSeparator" w:id="0">
    <w:p w14:paraId="409C6BA7" w14:textId="77777777" w:rsidR="00EC5E33" w:rsidRDefault="00EC5E33" w:rsidP="00C12D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Arial"/>
    <w:charset w:val="00"/>
    <w:family w:val="auto"/>
    <w:pitch w:val="variable"/>
    <w:sig w:usb0="E50002FF" w:usb1="500079DB" w:usb2="00000010" w:usb3="00000000" w:csb0="00000001"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5432A8" w14:textId="1B3F09FE" w:rsidR="005A6185" w:rsidRDefault="00FA4FB1" w:rsidP="00C12D82">
    <w:r>
      <w:rPr>
        <w:noProof/>
      </w:rPr>
      <mc:AlternateContent>
        <mc:Choice Requires="wps">
          <w:drawing>
            <wp:anchor distT="0" distB="0" distL="114300" distR="114300" simplePos="0" relativeHeight="251663360" behindDoc="0" locked="0" layoutInCell="1" allowOverlap="1" wp14:anchorId="7DFD466D" wp14:editId="6BDF056A">
              <wp:simplePos x="0" y="0"/>
              <wp:positionH relativeFrom="page">
                <wp:posOffset>6995795</wp:posOffset>
              </wp:positionH>
              <wp:positionV relativeFrom="page">
                <wp:posOffset>9400294</wp:posOffset>
              </wp:positionV>
              <wp:extent cx="318135" cy="300355"/>
              <wp:effectExtent l="0" t="0" r="0" b="4445"/>
              <wp:wrapNone/>
              <wp:docPr id="11" name="Rectangle 11"/>
              <wp:cNvGraphicFramePr/>
              <a:graphic xmlns:a="http://schemas.openxmlformats.org/drawingml/2006/main">
                <a:graphicData uri="http://schemas.microsoft.com/office/word/2010/wordprocessingShape">
                  <wps:wsp>
                    <wps:cNvSpPr/>
                    <wps:spPr>
                      <a:xfrm>
                        <a:off x="0" y="0"/>
                        <a:ext cx="318135" cy="300355"/>
                      </a:xfrm>
                      <a:prstGeom prst="rect">
                        <a:avLst/>
                      </a:prstGeom>
                      <a:solidFill>
                        <a:srgbClr val="56C8D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3C74C86" w14:textId="77777777" w:rsidR="00713DDF" w:rsidRPr="00524B39" w:rsidRDefault="00713DDF" w:rsidP="00C12D82">
                          <w:pPr>
                            <w:rPr>
                              <w:color w:val="FFFFFF" w:themeColor="background1"/>
                            </w:rPr>
                          </w:pPr>
                          <w:r w:rsidRPr="00524B39">
                            <w:rPr>
                              <w:color w:val="FFFFFF" w:themeColor="background1"/>
                            </w:rPr>
                            <w:fldChar w:fldCharType="begin"/>
                          </w:r>
                          <w:r w:rsidRPr="00524B39">
                            <w:rPr>
                              <w:color w:val="FFFFFF" w:themeColor="background1"/>
                            </w:rPr>
                            <w:instrText xml:space="preserve"> PAGE  \* Arabic  \* MERGEFORMAT </w:instrText>
                          </w:r>
                          <w:r w:rsidRPr="00524B39">
                            <w:rPr>
                              <w:color w:val="FFFFFF" w:themeColor="background1"/>
                            </w:rPr>
                            <w:fldChar w:fldCharType="separate"/>
                          </w:r>
                          <w:r w:rsidR="00214722">
                            <w:rPr>
                              <w:noProof/>
                              <w:color w:val="FFFFFF" w:themeColor="background1"/>
                            </w:rPr>
                            <w:t>8</w:t>
                          </w:r>
                          <w:r w:rsidRPr="00524B39">
                            <w:rPr>
                              <w:color w:val="FFFFFF" w:themeColor="background1"/>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FD466D" id="Rectangle 11" o:spid="_x0000_s1032" style="position:absolute;margin-left:550.85pt;margin-top:740.2pt;width:25.05pt;height:23.6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" fillcolor="#56c8dc" stroked="f" strokeweight="1pt">
              <v:textbox>
                <w:txbxContent>
                  <w:p w14:paraId="73C74C86" w14:textId="77777777" w:rsidR="00713DDF" w:rsidRPr="00524B39" w:rsidRDefault="00713DDF" w:rsidP="00C12D82">
                    <w:pPr>
                      <w:rPr>
                        <w:color w:val="FFFFFF" w:themeColor="background1"/>
                      </w:rPr>
                    </w:pPr>
                    <w:r w:rsidRPr="00524B39">
                      <w:rPr>
                        <w:color w:val="FFFFFF" w:themeColor="background1"/>
                      </w:rPr>
                      <w:fldChar w:fldCharType="begin"/>
                    </w:r>
                    <w:r w:rsidRPr="00524B39">
                      <w:rPr>
                        <w:color w:val="FFFFFF" w:themeColor="background1"/>
                      </w:rPr>
                      <w:instrText xml:space="preserve"> PAGE  \* Arabic  \* MERGEFORMAT </w:instrText>
                    </w:r>
                    <w:r w:rsidRPr="00524B39">
                      <w:rPr>
                        <w:color w:val="FFFFFF" w:themeColor="background1"/>
                      </w:rPr>
                      <w:fldChar w:fldCharType="separate"/>
                    </w:r>
                    <w:r w:rsidR="00214722">
                      <w:rPr>
                        <w:noProof/>
                        <w:color w:val="FFFFFF" w:themeColor="background1"/>
                      </w:rPr>
                      <w:t>8</w:t>
                    </w:r>
                    <w:r w:rsidRPr="00524B39">
                      <w:rPr>
                        <w:color w:val="FFFFFF" w:themeColor="background1"/>
                      </w:rPr>
                      <w:fldChar w:fldCharType="end"/>
                    </w:r>
                  </w:p>
                </w:txbxContent>
              </v:textbox>
              <w10:wrap anchorx="page" anchory="page"/>
            </v:rect>
          </w:pict>
        </mc:Fallback>
      </mc:AlternateContent>
    </w:r>
    <w:r w:rsidR="00CF2A67">
      <w:rPr>
        <w:noProof/>
      </w:rPr>
      <mc:AlternateContent>
        <mc:Choice Requires="wps">
          <w:drawing>
            <wp:anchor distT="0" distB="0" distL="114300" distR="114300" simplePos="0" relativeHeight="251657215" behindDoc="0" locked="0" layoutInCell="1" allowOverlap="1" wp14:anchorId="5BB18482" wp14:editId="73F4C0A0">
              <wp:simplePos x="0" y="0"/>
              <wp:positionH relativeFrom="column">
                <wp:posOffset>-897890</wp:posOffset>
              </wp:positionH>
              <wp:positionV relativeFrom="paragraph">
                <wp:posOffset>-57150</wp:posOffset>
              </wp:positionV>
              <wp:extent cx="7772400" cy="387985"/>
              <wp:effectExtent l="0" t="0" r="0" b="5715"/>
              <wp:wrapNone/>
              <wp:docPr id="2" name="Rectangle 2"/>
              <wp:cNvGraphicFramePr/>
              <a:graphic xmlns:a="http://schemas.openxmlformats.org/drawingml/2006/main">
                <a:graphicData uri="http://schemas.microsoft.com/office/word/2010/wordprocessingShape">
                  <wps:wsp>
                    <wps:cNvSpPr/>
                    <wps:spPr>
                      <a:xfrm>
                        <a:off x="0" y="0"/>
                        <a:ext cx="7772400" cy="387985"/>
                      </a:xfrm>
                      <a:prstGeom prst="rect">
                        <a:avLst/>
                      </a:prstGeom>
                      <a:solidFill>
                        <a:srgbClr val="56C8D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5D8778" id="Rectangle 2" o:spid="_x0000_s1026" style="position:absolute;margin-left:-70.7pt;margin-top:-4.5pt;width:612pt;height:30.55pt;z-index:2516572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" fillcolor="#56c8dc" stroked="f" strokeweight="1pt"/>
          </w:pict>
        </mc:Fallback>
      </mc:AlternateContent>
    </w:r>
    <w:r w:rsidR="00CF2A67">
      <w:rPr>
        <w:noProof/>
      </w:rPr>
      <mc:AlternateContent>
        <mc:Choice Requires="wps">
          <w:drawing>
            <wp:anchor distT="0" distB="0" distL="114300" distR="114300" simplePos="0" relativeHeight="251664384" behindDoc="0" locked="0" layoutInCell="1" allowOverlap="1" wp14:anchorId="73E682A2" wp14:editId="4F5922DE">
              <wp:simplePos x="0" y="0"/>
              <wp:positionH relativeFrom="column">
                <wp:posOffset>-403860</wp:posOffset>
              </wp:positionH>
              <wp:positionV relativeFrom="paragraph">
                <wp:posOffset>-24674</wp:posOffset>
              </wp:positionV>
              <wp:extent cx="5548630" cy="330200"/>
              <wp:effectExtent l="0" t="0" r="0" b="0"/>
              <wp:wrapNone/>
              <wp:docPr id="5" name="Text Box 5"/>
              <wp:cNvGraphicFramePr/>
              <a:graphic xmlns:a="http://schemas.openxmlformats.org/drawingml/2006/main">
                <a:graphicData uri="http://schemas.microsoft.com/office/word/2010/wordprocessingShape">
                  <wps:wsp>
                    <wps:cNvSpPr txBox="1"/>
                    <wps:spPr>
                      <a:xfrm>
                        <a:off x="0" y="0"/>
                        <a:ext cx="5548630" cy="330200"/>
                      </a:xfrm>
                      <a:prstGeom prst="rect">
                        <a:avLst/>
                      </a:prstGeom>
                      <a:noFill/>
                      <a:ln w="6350">
                        <a:noFill/>
                      </a:ln>
                    </wps:spPr>
                    <wps:txbx>
                      <w:txbxContent>
                        <w:p w14:paraId="27F7F76D" w14:textId="4988B7AA" w:rsidR="00714108" w:rsidRPr="007843EC" w:rsidRDefault="006134DE" w:rsidP="00C12D82">
                          <w:hyperlink r:id="rId1" w:history="1">
                            <w:r w:rsidR="00714108" w:rsidRPr="007843EC">
                              <w:rPr>
                                <w:rStyle w:val="Hyperlink"/>
                                <w:color w:val="FFFFFF" w:themeColor="background1"/>
                                <w:u w:val="none"/>
                              </w:rPr>
                              <w:t>americanmadechallenges.org</w:t>
                            </w:r>
                            <w:r w:rsidR="00180E1F">
                              <w:rPr>
                                <w:rStyle w:val="Hyperlink"/>
                                <w:color w:val="FFFFFF" w:themeColor="background1"/>
                                <w:u w:val="none"/>
                              </w:rPr>
                              <w:t>/</w:t>
                            </w:r>
                            <w:proofErr w:type="spellStart"/>
                            <w:r w:rsidR="00180E1F">
                              <w:rPr>
                                <w:rStyle w:val="Hyperlink"/>
                                <w:color w:val="FFFFFF" w:themeColor="background1"/>
                                <w:u w:val="none"/>
                              </w:rPr>
                              <w:t>wavestowater</w:t>
                            </w:r>
                            <w:proofErr w:type="spellEnd"/>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3E682A2" id="_x0000_t202" coordsize="21600,21600" o:spt="202" path="m,l,21600r21600,l21600,xe">
              <v:stroke joinstyle="miter"/>
              <v:path gradientshapeok="t" o:connecttype="rect"/>
            </v:shapetype>
            <v:shape id="Text Box 5" o:spid="_x0000_s1033" type="#_x0000_t202" style="position:absolute;margin-left:-31.8pt;margin-top:-1.95pt;width:436.9pt;height:26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" filled="f" stroked="f" strokeweight=".5pt">
              <v:textbox>
                <w:txbxContent>
                  <w:p w14:paraId="27F7F76D" w14:textId="4988B7AA" w:rsidR="00714108" w:rsidRPr="007843EC" w:rsidRDefault="00F36477" w:rsidP="00C12D82">
                    <w:hyperlink r:id="rId2" w:history="1">
                      <w:r w:rsidR="00714108" w:rsidRPr="007843EC">
                        <w:rPr>
                          <w:rStyle w:val="Hyperlink"/>
                          <w:color w:val="FFFFFF" w:themeColor="background1"/>
                          <w:u w:val="none"/>
                        </w:rPr>
                        <w:t>americanmadechallenges.org</w:t>
                      </w:r>
                      <w:r w:rsidR="00180E1F">
                        <w:rPr>
                          <w:rStyle w:val="Hyperlink"/>
                          <w:color w:val="FFFFFF" w:themeColor="background1"/>
                          <w:u w:val="none"/>
                        </w:rPr>
                        <w:t>/</w:t>
                      </w:r>
                      <w:proofErr w:type="spellStart"/>
                      <w:r w:rsidR="00180E1F">
                        <w:rPr>
                          <w:rStyle w:val="Hyperlink"/>
                          <w:color w:val="FFFFFF" w:themeColor="background1"/>
                          <w:u w:val="none"/>
                        </w:rPr>
                        <w:t>wavestowater</w:t>
                      </w:r>
                      <w:proofErr w:type="spellEnd"/>
                    </w:hyperlink>
                  </w:p>
                </w:txbxContent>
              </v:textbox>
            </v:shape>
          </w:pict>
        </mc:Fallback>
      </mc:AlternateContent>
    </w:r>
  </w:p>
  <w:p w14:paraId="6DF3DAAF" w14:textId="77777777" w:rsidR="005A6185" w:rsidRDefault="005A6185" w:rsidP="00C12D8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6BAF87" w14:textId="77777777" w:rsidR="005A6185" w:rsidRDefault="00A321CD" w:rsidP="00C12D82">
    <w:r>
      <w:fldChar w:fldCharType="begin"/>
    </w:r>
    <w:r>
      <w:instrText>PAGE</w:instrText>
    </w:r>
    <w:r>
      <w:fldChar w:fldCharType="separate"/>
    </w:r>
    <w:r w:rsidR="00242029">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6B9BE4" w14:textId="77777777" w:rsidR="00EC5E33" w:rsidRDefault="00EC5E33" w:rsidP="00C12D82">
      <w:r>
        <w:separator/>
      </w:r>
    </w:p>
  </w:footnote>
  <w:footnote w:type="continuationSeparator" w:id="0">
    <w:p w14:paraId="7EEA3961" w14:textId="77777777" w:rsidR="00EC5E33" w:rsidRDefault="00EC5E33" w:rsidP="00C12D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A9516A"/>
    <w:multiLevelType w:val="hybridMultilevel"/>
    <w:tmpl w:val="06B0EC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34F7B92"/>
    <w:multiLevelType w:val="multilevel"/>
    <w:tmpl w:val="A0708B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53A0470"/>
    <w:multiLevelType w:val="multilevel"/>
    <w:tmpl w:val="E552289A"/>
    <w:lvl w:ilvl="0">
      <w:start w:val="1"/>
      <w:numFmt w:val="bullet"/>
      <w:lvlText w:val=""/>
      <w:lvlJc w:val="left"/>
      <w:pPr>
        <w:ind w:left="720" w:hanging="360"/>
      </w:pPr>
      <w:rPr>
        <w:rFonts w:ascii="Symbol" w:hAnsi="Symbol" w:hint="default"/>
        <w:sz w:val="24"/>
        <w:szCs w:val="6"/>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AB009B6"/>
    <w:multiLevelType w:val="hybridMultilevel"/>
    <w:tmpl w:val="8354D73C"/>
    <w:lvl w:ilvl="0" w:tplc="8D7A0E66">
      <w:start w:val="1"/>
      <w:numFmt w:val="bullet"/>
      <w:lvlText w:val=""/>
      <w:lvlJc w:val="left"/>
      <w:pPr>
        <w:ind w:left="720" w:hanging="360"/>
      </w:pPr>
      <w:rPr>
        <w:rFonts w:ascii="Symbol" w:hAnsi="Symbol" w:hint="default"/>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4444EA"/>
    <w:multiLevelType w:val="hybridMultilevel"/>
    <w:tmpl w:val="238E6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CF6337"/>
    <w:multiLevelType w:val="multilevel"/>
    <w:tmpl w:val="1A1AD866"/>
    <w:lvl w:ilvl="0">
      <w:start w:val="1"/>
      <w:numFmt w:val="bullet"/>
      <w:lvlText w:val="●"/>
      <w:lvlJc w:val="left"/>
      <w:pPr>
        <w:ind w:left="720" w:hanging="360"/>
      </w:pPr>
      <w:rPr>
        <w:sz w:val="6"/>
        <w:szCs w:val="6"/>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5655010"/>
    <w:multiLevelType w:val="hybridMultilevel"/>
    <w:tmpl w:val="722CA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7B1D14"/>
    <w:multiLevelType w:val="multilevel"/>
    <w:tmpl w:val="8B3CFE8C"/>
    <w:lvl w:ilvl="0">
      <w:start w:val="1"/>
      <w:numFmt w:val="bullet"/>
      <w:pStyle w:val="bulletlvl1"/>
      <w:lvlText w:val="●"/>
      <w:lvlJc w:val="left"/>
      <w:pPr>
        <w:ind w:left="720" w:hanging="360"/>
      </w:pPr>
      <w:rPr>
        <w:color w:val="000000"/>
        <w:sz w:val="24"/>
        <w:szCs w:val="24"/>
        <w:u w:val="none"/>
      </w:rPr>
    </w:lvl>
    <w:lvl w:ilvl="1">
      <w:start w:val="1"/>
      <w:numFmt w:val="bullet"/>
      <w:lvlText w:val="○"/>
      <w:lvlJc w:val="left"/>
      <w:pPr>
        <w:ind w:left="1440" w:hanging="360"/>
      </w:pPr>
      <w:rPr>
        <w:color w:val="000000"/>
        <w:sz w:val="20"/>
        <w:szCs w:val="20"/>
        <w:u w:val="none"/>
      </w:rPr>
    </w:lvl>
    <w:lvl w:ilvl="2">
      <w:start w:val="1"/>
      <w:numFmt w:val="bullet"/>
      <w:lvlText w:val="■"/>
      <w:lvlJc w:val="left"/>
      <w:pPr>
        <w:ind w:left="2160" w:hanging="360"/>
      </w:pPr>
      <w:rPr>
        <w:sz w:val="20"/>
        <w:szCs w:val="20"/>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F3D683B"/>
    <w:multiLevelType w:val="hybridMultilevel"/>
    <w:tmpl w:val="CA384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1960A4"/>
    <w:multiLevelType w:val="multilevel"/>
    <w:tmpl w:val="63088E14"/>
    <w:lvl w:ilvl="0">
      <w:start w:val="1"/>
      <w:numFmt w:val="bullet"/>
      <w:lvlText w:val=""/>
      <w:lvlJc w:val="left"/>
      <w:pPr>
        <w:ind w:left="720" w:hanging="360"/>
      </w:pPr>
      <w:rPr>
        <w:rFonts w:ascii="Symbol" w:hAnsi="Symbol" w:hint="default"/>
        <w:sz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4670914"/>
    <w:multiLevelType w:val="hybridMultilevel"/>
    <w:tmpl w:val="F230A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303252"/>
    <w:multiLevelType w:val="hybridMultilevel"/>
    <w:tmpl w:val="57608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4D1617"/>
    <w:multiLevelType w:val="multilevel"/>
    <w:tmpl w:val="36246F8C"/>
    <w:lvl w:ilvl="0">
      <w:start w:val="1"/>
      <w:numFmt w:val="bullet"/>
      <w:lvlText w:val="●"/>
      <w:lvlJc w:val="left"/>
      <w:pPr>
        <w:ind w:left="720" w:hanging="360"/>
      </w:pPr>
      <w:rPr>
        <w:sz w:val="20"/>
        <w:szCs w:val="20"/>
        <w:u w:val="none"/>
      </w:rPr>
    </w:lvl>
    <w:lvl w:ilvl="1">
      <w:start w:val="1"/>
      <w:numFmt w:val="bullet"/>
      <w:lvlText w:val="○"/>
      <w:lvlJc w:val="left"/>
      <w:pPr>
        <w:ind w:left="1440" w:hanging="360"/>
      </w:pPr>
      <w:rPr>
        <w:sz w:val="24"/>
        <w:szCs w:val="24"/>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D9A48CF"/>
    <w:multiLevelType w:val="multilevel"/>
    <w:tmpl w:val="E08017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E7820A7"/>
    <w:multiLevelType w:val="hybridMultilevel"/>
    <w:tmpl w:val="C5DE8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475D10"/>
    <w:multiLevelType w:val="multilevel"/>
    <w:tmpl w:val="CCA68E98"/>
    <w:lvl w:ilvl="0">
      <w:start w:val="1"/>
      <w:numFmt w:val="bullet"/>
      <w:lvlText w:val="●"/>
      <w:lvlJc w:val="left"/>
      <w:pPr>
        <w:ind w:left="720" w:hanging="360"/>
      </w:pPr>
      <w:rPr>
        <w:u w:val="none"/>
      </w:rPr>
    </w:lvl>
    <w:lvl w:ilvl="1">
      <w:start w:val="1"/>
      <w:numFmt w:val="bullet"/>
      <w:pStyle w:val="Bulletslvl2"/>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62477AEA"/>
    <w:multiLevelType w:val="multilevel"/>
    <w:tmpl w:val="89DE8F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647233DE"/>
    <w:multiLevelType w:val="multilevel"/>
    <w:tmpl w:val="F58CC24A"/>
    <w:lvl w:ilvl="0">
      <w:start w:val="1"/>
      <w:numFmt w:val="bullet"/>
      <w:lvlText w:val="●"/>
      <w:lvlJc w:val="left"/>
      <w:pPr>
        <w:ind w:left="720" w:hanging="360"/>
      </w:pPr>
      <w:rPr>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74ED7E7A"/>
    <w:multiLevelType w:val="hybridMultilevel"/>
    <w:tmpl w:val="A6DE3F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5"/>
  </w:num>
  <w:num w:numId="2">
    <w:abstractNumId w:val="8"/>
  </w:num>
  <w:num w:numId="3">
    <w:abstractNumId w:val="11"/>
  </w:num>
  <w:num w:numId="4">
    <w:abstractNumId w:val="4"/>
  </w:num>
  <w:num w:numId="5">
    <w:abstractNumId w:val="10"/>
  </w:num>
  <w:num w:numId="6">
    <w:abstractNumId w:val="14"/>
  </w:num>
  <w:num w:numId="7">
    <w:abstractNumId w:val="12"/>
  </w:num>
  <w:num w:numId="8">
    <w:abstractNumId w:val="17"/>
  </w:num>
  <w:num w:numId="9">
    <w:abstractNumId w:val="7"/>
  </w:num>
  <w:num w:numId="10">
    <w:abstractNumId w:val="16"/>
  </w:num>
  <w:num w:numId="11">
    <w:abstractNumId w:val="5"/>
  </w:num>
  <w:num w:numId="12">
    <w:abstractNumId w:val="1"/>
  </w:num>
  <w:num w:numId="13">
    <w:abstractNumId w:val="13"/>
  </w:num>
  <w:num w:numId="14">
    <w:abstractNumId w:val="0"/>
  </w:num>
  <w:num w:numId="15">
    <w:abstractNumId w:val="18"/>
  </w:num>
  <w:num w:numId="16">
    <w:abstractNumId w:val="3"/>
  </w:num>
  <w:num w:numId="17">
    <w:abstractNumId w:val="2"/>
  </w:num>
  <w:num w:numId="18">
    <w:abstractNumId w:val="9"/>
  </w:num>
  <w:num w:numId="19">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MTQ1NjU2MTa0sDRV0lEKTi0uzszPAykwqgUAOO/hQywAAAA="/>
    <w:docVar w:name="dgnword-docGUID" w:val="{5317E368-9C83-45D2-B6EF-F62AC7D42A05}"/>
    <w:docVar w:name="dgnword-eventsink" w:val="565981424"/>
  </w:docVars>
  <w:rsids>
    <w:rsidRoot w:val="005A6185"/>
    <w:rsid w:val="00012656"/>
    <w:rsid w:val="0001735B"/>
    <w:rsid w:val="00041ABA"/>
    <w:rsid w:val="00066B70"/>
    <w:rsid w:val="00090015"/>
    <w:rsid w:val="000A4AE4"/>
    <w:rsid w:val="000B3B1B"/>
    <w:rsid w:val="000D6D52"/>
    <w:rsid w:val="0010312E"/>
    <w:rsid w:val="00146966"/>
    <w:rsid w:val="00146B65"/>
    <w:rsid w:val="0017418B"/>
    <w:rsid w:val="00180E1F"/>
    <w:rsid w:val="001B4379"/>
    <w:rsid w:val="001D0CD8"/>
    <w:rsid w:val="001D5AE3"/>
    <w:rsid w:val="00214722"/>
    <w:rsid w:val="002150EB"/>
    <w:rsid w:val="00222DC6"/>
    <w:rsid w:val="00242029"/>
    <w:rsid w:val="00282A0F"/>
    <w:rsid w:val="002875E9"/>
    <w:rsid w:val="0029471E"/>
    <w:rsid w:val="002D2677"/>
    <w:rsid w:val="00353DF3"/>
    <w:rsid w:val="00376541"/>
    <w:rsid w:val="00384138"/>
    <w:rsid w:val="003A4FF2"/>
    <w:rsid w:val="003B77B0"/>
    <w:rsid w:val="003C47A8"/>
    <w:rsid w:val="003E1097"/>
    <w:rsid w:val="003E3E9D"/>
    <w:rsid w:val="003F0F7E"/>
    <w:rsid w:val="004459FC"/>
    <w:rsid w:val="004A6AAD"/>
    <w:rsid w:val="004B7C88"/>
    <w:rsid w:val="00507411"/>
    <w:rsid w:val="005240F1"/>
    <w:rsid w:val="00524B39"/>
    <w:rsid w:val="005A6185"/>
    <w:rsid w:val="006134DE"/>
    <w:rsid w:val="00661C10"/>
    <w:rsid w:val="006F4416"/>
    <w:rsid w:val="00713DDF"/>
    <w:rsid w:val="00714108"/>
    <w:rsid w:val="007843EC"/>
    <w:rsid w:val="007B6C8E"/>
    <w:rsid w:val="00805336"/>
    <w:rsid w:val="008340F1"/>
    <w:rsid w:val="00834971"/>
    <w:rsid w:val="00842092"/>
    <w:rsid w:val="0087734A"/>
    <w:rsid w:val="008A6FE8"/>
    <w:rsid w:val="008D3CEB"/>
    <w:rsid w:val="008E1110"/>
    <w:rsid w:val="009F3D27"/>
    <w:rsid w:val="009F581C"/>
    <w:rsid w:val="00A1770F"/>
    <w:rsid w:val="00A17812"/>
    <w:rsid w:val="00A321CD"/>
    <w:rsid w:val="00A915D9"/>
    <w:rsid w:val="00AC4260"/>
    <w:rsid w:val="00B2631A"/>
    <w:rsid w:val="00B360BC"/>
    <w:rsid w:val="00B57F4E"/>
    <w:rsid w:val="00BA0970"/>
    <w:rsid w:val="00BC4FED"/>
    <w:rsid w:val="00BD1D33"/>
    <w:rsid w:val="00C12D82"/>
    <w:rsid w:val="00C34C48"/>
    <w:rsid w:val="00C52CFB"/>
    <w:rsid w:val="00C66033"/>
    <w:rsid w:val="00CD115F"/>
    <w:rsid w:val="00CD1A36"/>
    <w:rsid w:val="00CF2A67"/>
    <w:rsid w:val="00D0116B"/>
    <w:rsid w:val="00D613BB"/>
    <w:rsid w:val="00D719F2"/>
    <w:rsid w:val="00D92CF5"/>
    <w:rsid w:val="00DD2C9E"/>
    <w:rsid w:val="00DE772B"/>
    <w:rsid w:val="00E0072E"/>
    <w:rsid w:val="00E2155B"/>
    <w:rsid w:val="00E92955"/>
    <w:rsid w:val="00EC5E33"/>
    <w:rsid w:val="00F03D18"/>
    <w:rsid w:val="00F075B1"/>
    <w:rsid w:val="00F103A6"/>
    <w:rsid w:val="00F36477"/>
    <w:rsid w:val="00F5456E"/>
    <w:rsid w:val="00F81613"/>
    <w:rsid w:val="00FA4F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D962849"/>
  <w15:docId w15:val="{AA082338-527D-4BF0-BF0A-6C0517895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Helvetica Neue" w:eastAsia="Helvetica Neue" w:hAnsi="Helvetica Neue" w:cs="Helvetica Neue"/>
        <w:color w:val="FFFFFF"/>
        <w:sz w:val="28"/>
        <w:szCs w:val="28"/>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2D82"/>
    <w:pPr>
      <w:spacing w:after="200"/>
    </w:pPr>
    <w:rPr>
      <w:rFonts w:ascii="Franklin Gothic Book" w:eastAsia="Arial" w:hAnsi="Franklin Gothic Book" w:cs="Arial"/>
      <w:color w:val="000000"/>
      <w:sz w:val="24"/>
      <w:szCs w:val="32"/>
    </w:rPr>
  </w:style>
  <w:style w:type="paragraph" w:styleId="Heading1">
    <w:name w:val="heading 1"/>
    <w:basedOn w:val="Normal"/>
    <w:link w:val="Heading1Char"/>
    <w:uiPriority w:val="9"/>
    <w:qFormat/>
    <w:rsid w:val="007843EC"/>
    <w:pPr>
      <w:keepNext/>
      <w:outlineLvl w:val="0"/>
    </w:pPr>
    <w:rPr>
      <w:rFonts w:cs="Times New Roman"/>
      <w:b/>
      <w:sz w:val="52"/>
      <w:szCs w:val="28"/>
    </w:rPr>
  </w:style>
  <w:style w:type="paragraph" w:styleId="Heading2">
    <w:name w:val="heading 2"/>
    <w:basedOn w:val="Normal"/>
    <w:link w:val="Heading2Char"/>
    <w:uiPriority w:val="9"/>
    <w:unhideWhenUsed/>
    <w:qFormat/>
    <w:rsid w:val="007843EC"/>
    <w:pPr>
      <w:keepNext/>
      <w:spacing w:line="240" w:lineRule="auto"/>
      <w:outlineLvl w:val="1"/>
    </w:pPr>
    <w:rPr>
      <w:rFonts w:cs="Times New Roman"/>
      <w:b/>
      <w:color w:val="auto"/>
      <w:sz w:val="44"/>
      <w:szCs w:val="28"/>
    </w:rPr>
  </w:style>
  <w:style w:type="paragraph" w:styleId="Heading3">
    <w:name w:val="heading 3"/>
    <w:basedOn w:val="Normal"/>
    <w:link w:val="Heading3Char"/>
    <w:uiPriority w:val="9"/>
    <w:unhideWhenUsed/>
    <w:qFormat/>
    <w:rsid w:val="00180E1F"/>
    <w:pPr>
      <w:spacing w:line="240" w:lineRule="auto"/>
      <w:outlineLvl w:val="2"/>
    </w:pPr>
    <w:rPr>
      <w:rFonts w:cs="Times New Roman"/>
      <w:b/>
      <w:bCs/>
      <w:iCs/>
      <w:color w:val="0A5688"/>
      <w:sz w:val="36"/>
      <w:szCs w:val="48"/>
    </w:rPr>
  </w:style>
  <w:style w:type="paragraph" w:styleId="Heading4">
    <w:name w:val="heading 4"/>
    <w:basedOn w:val="Normal"/>
    <w:link w:val="Heading4Char"/>
    <w:uiPriority w:val="9"/>
    <w:unhideWhenUsed/>
    <w:qFormat/>
    <w:rsid w:val="004B7E44"/>
    <w:pPr>
      <w:keepNext/>
      <w:keepLines/>
      <w:spacing w:before="240" w:after="40" w:line="240" w:lineRule="auto"/>
      <w:outlineLvl w:val="3"/>
    </w:pPr>
    <w:rPr>
      <w:rFonts w:eastAsia="Times New Roman" w:cs="Times New Roman"/>
      <w:b/>
      <w:caps/>
      <w:color w:val="000000" w:themeColor="text1"/>
      <w:spacing w:val="20"/>
      <w:kern w:val="28"/>
    </w:rPr>
  </w:style>
  <w:style w:type="paragraph" w:styleId="Heading5">
    <w:name w:val="heading 5"/>
    <w:basedOn w:val="Normal"/>
    <w:next w:val="Normal"/>
    <w:link w:val="Heading5Char"/>
    <w:uiPriority w:val="9"/>
    <w:semiHidden/>
    <w:unhideWhenUsed/>
    <w:qFormat/>
    <w:rsid w:val="005A718F"/>
    <w:pPr>
      <w:keepNext/>
      <w:keepLines/>
      <w:spacing w:line="240" w:lineRule="atLeast"/>
      <w:ind w:left="1440"/>
      <w:outlineLvl w:val="4"/>
    </w:pPr>
    <w:rPr>
      <w:rFonts w:eastAsia="Times New Roman" w:cs="Times New Roman"/>
      <w:spacing w:val="-4"/>
      <w:kern w:val="28"/>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4B7E44"/>
    <w:pPr>
      <w:spacing w:line="240" w:lineRule="auto"/>
      <w:contextualSpacing/>
    </w:pPr>
    <w:rPr>
      <w:rFonts w:eastAsia="Times New Roman" w:cs="Times New Roman"/>
      <w:b/>
      <w:caps/>
      <w:sz w:val="100"/>
      <w:szCs w:val="40"/>
    </w:rPr>
  </w:style>
  <w:style w:type="character" w:customStyle="1" w:styleId="Heading1Char">
    <w:name w:val="Heading 1 Char"/>
    <w:basedOn w:val="DefaultParagraphFont"/>
    <w:link w:val="Heading1"/>
    <w:uiPriority w:val="9"/>
    <w:rsid w:val="007843EC"/>
    <w:rPr>
      <w:rFonts w:asciiTheme="majorHAnsi" w:eastAsia="Arial" w:hAnsiTheme="majorHAnsi" w:cs="Times New Roman"/>
      <w:b/>
      <w:color w:val="000000"/>
      <w:sz w:val="52"/>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next w:val="Normal"/>
    <w:link w:val="SubtitleChar"/>
    <w:uiPriority w:val="11"/>
    <w:qFormat/>
    <w:rPr>
      <w:b/>
      <w:sz w:val="72"/>
      <w:szCs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rPr>
      <w:rFonts w:eastAsia="Times New Roman" w:cs="Times New Roman"/>
      <w:spacing w:val="10"/>
    </w:rPr>
  </w:style>
  <w:style w:type="character" w:customStyle="1" w:styleId="Heading2Char">
    <w:name w:val="Heading 2 Char"/>
    <w:basedOn w:val="DefaultParagraphFont"/>
    <w:link w:val="Heading2"/>
    <w:uiPriority w:val="9"/>
    <w:rsid w:val="007843EC"/>
    <w:rPr>
      <w:rFonts w:asciiTheme="majorHAnsi" w:eastAsia="Arial" w:hAnsiTheme="majorHAnsi" w:cs="Times New Roman"/>
      <w:b/>
      <w:color w:val="auto"/>
      <w:sz w:val="44"/>
    </w:rPr>
  </w:style>
  <w:style w:type="character" w:customStyle="1" w:styleId="Heading3Char">
    <w:name w:val="Heading 3 Char"/>
    <w:basedOn w:val="DefaultParagraphFont"/>
    <w:link w:val="Heading3"/>
    <w:uiPriority w:val="9"/>
    <w:rsid w:val="00180E1F"/>
    <w:rPr>
      <w:rFonts w:asciiTheme="majorHAnsi" w:eastAsia="Arial" w:hAnsiTheme="majorHAnsi" w:cs="Times New Roman"/>
      <w:b/>
      <w:bCs/>
      <w:iCs/>
      <w:color w:val="0A5688"/>
      <w:sz w:val="36"/>
      <w:szCs w:val="48"/>
    </w:rPr>
  </w:style>
  <w:style w:type="character" w:customStyle="1" w:styleId="Heading4Char">
    <w:name w:val="Heading 4 Char"/>
    <w:basedOn w:val="DefaultParagraphFont"/>
    <w:link w:val="Heading4"/>
    <w:uiPriority w:val="2"/>
    <w:rsid w:val="004B7E44"/>
    <w:rPr>
      <w:rFonts w:eastAsia="Times New Roman" w:cs="Times New Roman"/>
      <w:b/>
      <w:caps/>
      <w:color w:val="000000" w:themeColor="text1"/>
      <w:spacing w:val="20"/>
      <w:kern w:val="28"/>
      <w:sz w:val="24"/>
      <w:szCs w:val="22"/>
    </w:rPr>
  </w:style>
  <w:style w:type="paragraph" w:customStyle="1" w:styleId="Chapter">
    <w:name w:val="Chapter"/>
    <w:basedOn w:val="Normal"/>
    <w:uiPriority w:val="5"/>
    <w:unhideWhenUsed/>
    <w:qFormat/>
    <w:rsid w:val="00E76CAD"/>
    <w:pPr>
      <w:spacing w:before="20"/>
    </w:pPr>
    <w:rPr>
      <w:rFonts w:eastAsia="Times New Roman" w:cs="Times New Roman"/>
      <w:caps/>
      <w:color w:val="595959" w:themeColor="text1" w:themeTint="A6"/>
      <w:szCs w:val="17"/>
    </w:rPr>
  </w:style>
  <w:style w:type="character" w:customStyle="1" w:styleId="Heading5Char">
    <w:name w:val="Heading 5 Char"/>
    <w:basedOn w:val="DefaultParagraphFont"/>
    <w:link w:val="Heading5"/>
    <w:uiPriority w:val="2"/>
    <w:semiHidden/>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styleId="ListParagraph">
    <w:name w:val="List Paragraph"/>
    <w:aliases w:val="Figures,Dot pt,F5 List Paragraph,List Paragraph1,List Paragraph Char Char Char,Indicator Text,Numbered Para 1,Bullet 1,Bullet Points,List Paragraph2,MAIN CONTENT,Normal numbered,Issue Action POC,POCG Table Text,Colorful List - Accent 11"/>
    <w:basedOn w:val="Normal"/>
    <w:link w:val="ListParagraphChar"/>
    <w:uiPriority w:val="34"/>
    <w:unhideWhenUsed/>
    <w:qFormat/>
    <w:rsid w:val="00EC5B97"/>
    <w:pPr>
      <w:ind w:left="720"/>
      <w:contextualSpacing/>
    </w:pPr>
  </w:style>
  <w:style w:type="paragraph" w:styleId="CommentText">
    <w:name w:val="annotation text"/>
    <w:basedOn w:val="Normal"/>
    <w:link w:val="CommentTextChar"/>
    <w:uiPriority w:val="99"/>
    <w:unhideWhenUsed/>
    <w:rsid w:val="004B1A6B"/>
    <w:pPr>
      <w:spacing w:line="240" w:lineRule="auto"/>
    </w:pPr>
    <w:rPr>
      <w:sz w:val="20"/>
      <w:szCs w:val="20"/>
    </w:rPr>
  </w:style>
  <w:style w:type="character" w:customStyle="1" w:styleId="CommentTextChar">
    <w:name w:val="Comment Text Char"/>
    <w:basedOn w:val="DefaultParagraphFont"/>
    <w:link w:val="CommentText"/>
    <w:uiPriority w:val="99"/>
    <w:rsid w:val="004B1A6B"/>
    <w:rPr>
      <w:rFonts w:eastAsiaTheme="minorEastAsia"/>
      <w:color w:val="FFFFFF" w:themeColor="background1"/>
      <w:sz w:val="20"/>
      <w:szCs w:val="20"/>
    </w:rPr>
  </w:style>
  <w:style w:type="character" w:styleId="CommentReference">
    <w:name w:val="annotation reference"/>
    <w:basedOn w:val="DefaultParagraphFont"/>
    <w:uiPriority w:val="99"/>
    <w:unhideWhenUsed/>
    <w:rsid w:val="004B1A6B"/>
    <w:rPr>
      <w:sz w:val="16"/>
      <w:szCs w:val="16"/>
    </w:rPr>
  </w:style>
  <w:style w:type="paragraph" w:styleId="BalloonText">
    <w:name w:val="Balloon Text"/>
    <w:basedOn w:val="Normal"/>
    <w:link w:val="BalloonTextChar"/>
    <w:uiPriority w:val="99"/>
    <w:semiHidden/>
    <w:unhideWhenUsed/>
    <w:rsid w:val="004B1A6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1A6B"/>
    <w:rPr>
      <w:rFonts w:ascii="Segoe UI" w:eastAsiaTheme="minorEastAsia" w:hAnsi="Segoe UI" w:cs="Segoe UI"/>
      <w:color w:val="FFFFFF" w:themeColor="background1"/>
    </w:rPr>
  </w:style>
  <w:style w:type="paragraph" w:styleId="CommentSubject">
    <w:name w:val="annotation subject"/>
    <w:basedOn w:val="CommentText"/>
    <w:next w:val="CommentText"/>
    <w:link w:val="CommentSubjectChar"/>
    <w:uiPriority w:val="99"/>
    <w:semiHidden/>
    <w:unhideWhenUsed/>
    <w:rsid w:val="004B1A6B"/>
    <w:rPr>
      <w:b/>
      <w:bCs/>
    </w:rPr>
  </w:style>
  <w:style w:type="character" w:customStyle="1" w:styleId="CommentSubjectChar">
    <w:name w:val="Comment Subject Char"/>
    <w:basedOn w:val="CommentTextChar"/>
    <w:link w:val="CommentSubject"/>
    <w:uiPriority w:val="99"/>
    <w:semiHidden/>
    <w:rsid w:val="004B1A6B"/>
    <w:rPr>
      <w:rFonts w:eastAsiaTheme="minorEastAsia"/>
      <w:b/>
      <w:bCs/>
      <w:color w:val="FFFFFF" w:themeColor="background1"/>
      <w:sz w:val="20"/>
      <w:szCs w:val="20"/>
    </w:rPr>
  </w:style>
  <w:style w:type="table" w:styleId="TableGrid">
    <w:name w:val="Table Grid"/>
    <w:basedOn w:val="TableNormal"/>
    <w:uiPriority w:val="39"/>
    <w:rsid w:val="00AC5144"/>
    <w:pPr>
      <w:spacing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601AB"/>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293C67"/>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footnotedescription">
    <w:name w:val="footnote description"/>
    <w:next w:val="Normal"/>
    <w:link w:val="footnotedescriptionChar"/>
    <w:hidden/>
    <w:rsid w:val="00CD77B1"/>
    <w:pPr>
      <w:spacing w:line="259" w:lineRule="auto"/>
    </w:pPr>
    <w:rPr>
      <w:rFonts w:ascii="Arial" w:eastAsia="Arial" w:hAnsi="Arial" w:cs="Arial"/>
      <w:color w:val="000000"/>
      <w:szCs w:val="22"/>
    </w:rPr>
  </w:style>
  <w:style w:type="character" w:customStyle="1" w:styleId="footnotedescriptionChar">
    <w:name w:val="footnote description Char"/>
    <w:link w:val="footnotedescription"/>
    <w:rsid w:val="00CD77B1"/>
    <w:rPr>
      <w:rFonts w:ascii="Arial" w:eastAsia="Arial" w:hAnsi="Arial" w:cs="Arial"/>
      <w:color w:val="000000"/>
      <w:szCs w:val="22"/>
    </w:rPr>
  </w:style>
  <w:style w:type="character" w:customStyle="1" w:styleId="footnotemark">
    <w:name w:val="footnote mark"/>
    <w:hidden/>
    <w:rsid w:val="00CD77B1"/>
    <w:rPr>
      <w:rFonts w:ascii="Arial" w:eastAsia="Arial" w:hAnsi="Arial" w:cs="Arial"/>
      <w:color w:val="000000"/>
      <w:sz w:val="18"/>
      <w:vertAlign w:val="superscript"/>
    </w:rPr>
  </w:style>
  <w:style w:type="table" w:customStyle="1" w:styleId="TableGrid0">
    <w:name w:val="TableGrid"/>
    <w:rsid w:val="00CD77B1"/>
    <w:pPr>
      <w:spacing w:line="240" w:lineRule="auto"/>
    </w:pPr>
    <w:rPr>
      <w:rFonts w:eastAsia="Times New Roman"/>
      <w:sz w:val="22"/>
      <w:szCs w:val="22"/>
    </w:rPr>
    <w:tblPr>
      <w:tblCellMar>
        <w:top w:w="0" w:type="dxa"/>
        <w:left w:w="0" w:type="dxa"/>
        <w:bottom w:w="0" w:type="dxa"/>
        <w:right w:w="0" w:type="dxa"/>
      </w:tblCellMar>
    </w:tblPr>
  </w:style>
  <w:style w:type="table" w:customStyle="1" w:styleId="TableGrid1">
    <w:name w:val="TableGrid1"/>
    <w:rsid w:val="006E0397"/>
    <w:pPr>
      <w:spacing w:line="240" w:lineRule="auto"/>
    </w:pPr>
    <w:rPr>
      <w:rFonts w:eastAsia="Times New Roman"/>
      <w:sz w:val="22"/>
      <w:szCs w:val="22"/>
    </w:rPr>
    <w:tblPr>
      <w:tblCellMar>
        <w:top w:w="0" w:type="dxa"/>
        <w:left w:w="0" w:type="dxa"/>
        <w:bottom w:w="0" w:type="dxa"/>
        <w:right w:w="0" w:type="dxa"/>
      </w:tblCellMar>
    </w:tblPr>
  </w:style>
  <w:style w:type="paragraph" w:customStyle="1" w:styleId="Default">
    <w:name w:val="Default"/>
    <w:rsid w:val="00752861"/>
    <w:pPr>
      <w:autoSpaceDE w:val="0"/>
      <w:autoSpaceDN w:val="0"/>
      <w:adjustRightInd w:val="0"/>
      <w:spacing w:line="240" w:lineRule="auto"/>
    </w:pPr>
    <w:rPr>
      <w:rFonts w:ascii="Arial" w:hAnsi="Arial" w:cs="Arial"/>
      <w:color w:val="000000"/>
      <w:sz w:val="24"/>
      <w:szCs w:val="24"/>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tblPr>
      <w:tblStyleRowBandSize w:val="1"/>
      <w:tblStyleColBandSize w:val="1"/>
      <w:tblCellMar>
        <w:left w:w="115" w:type="dxa"/>
        <w:right w:w="115" w:type="dxa"/>
      </w:tblCellMar>
    </w:tblPr>
  </w:style>
  <w:style w:type="paragraph" w:styleId="Revision">
    <w:name w:val="Revision"/>
    <w:hidden/>
    <w:uiPriority w:val="99"/>
    <w:semiHidden/>
    <w:rsid w:val="001B4379"/>
    <w:pPr>
      <w:spacing w:line="240" w:lineRule="auto"/>
    </w:pPr>
    <w:rPr>
      <w:rFonts w:eastAsiaTheme="minorEastAsia"/>
      <w:color w:val="FFFFFF" w:themeColor="background1"/>
      <w:szCs w:val="22"/>
    </w:rPr>
  </w:style>
  <w:style w:type="character" w:styleId="Hyperlink">
    <w:name w:val="Hyperlink"/>
    <w:basedOn w:val="DefaultParagraphFont"/>
    <w:uiPriority w:val="99"/>
    <w:unhideWhenUsed/>
    <w:rsid w:val="007843EC"/>
    <w:rPr>
      <w:color w:val="0563C1" w:themeColor="hyperlink"/>
      <w:u w:val="single"/>
    </w:rPr>
  </w:style>
  <w:style w:type="character" w:customStyle="1" w:styleId="UnresolvedMention1">
    <w:name w:val="Unresolved Mention1"/>
    <w:basedOn w:val="DefaultParagraphFont"/>
    <w:uiPriority w:val="99"/>
    <w:semiHidden/>
    <w:unhideWhenUsed/>
    <w:rsid w:val="007843EC"/>
    <w:rPr>
      <w:color w:val="605E5C"/>
      <w:shd w:val="clear" w:color="auto" w:fill="E1DFDD"/>
    </w:rPr>
  </w:style>
  <w:style w:type="character" w:styleId="FollowedHyperlink">
    <w:name w:val="FollowedHyperlink"/>
    <w:basedOn w:val="DefaultParagraphFont"/>
    <w:uiPriority w:val="99"/>
    <w:semiHidden/>
    <w:unhideWhenUsed/>
    <w:rsid w:val="00180E1F"/>
    <w:rPr>
      <w:color w:val="954F72" w:themeColor="followedHyperlink"/>
      <w:u w:val="single"/>
    </w:rPr>
  </w:style>
  <w:style w:type="character" w:styleId="FootnoteReference">
    <w:name w:val="footnote reference"/>
    <w:basedOn w:val="DefaultParagraphFont"/>
    <w:uiPriority w:val="99"/>
    <w:semiHidden/>
    <w:unhideWhenUsed/>
    <w:rsid w:val="00E92955"/>
    <w:rPr>
      <w:vertAlign w:val="superscript"/>
    </w:rPr>
  </w:style>
  <w:style w:type="table" w:styleId="GridTable2-Accent5">
    <w:name w:val="Grid Table 2 Accent 5"/>
    <w:basedOn w:val="TableNormal"/>
    <w:uiPriority w:val="47"/>
    <w:rsid w:val="00DE772B"/>
    <w:pPr>
      <w:spacing w:before="200" w:line="240" w:lineRule="auto"/>
    </w:pPr>
    <w:rPr>
      <w:rFonts w:asciiTheme="minorHAnsi" w:eastAsiaTheme="minorEastAsia" w:hAnsiTheme="minorHAnsi" w:cstheme="minorBidi"/>
      <w:color w:val="auto"/>
      <w:sz w:val="22"/>
      <w:szCs w:val="22"/>
    </w:r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Tableheadertext">
    <w:name w:val="Table header text"/>
    <w:basedOn w:val="Normal"/>
    <w:qFormat/>
    <w:rsid w:val="00B360BC"/>
    <w:pPr>
      <w:spacing w:before="200" w:line="240" w:lineRule="auto"/>
    </w:pPr>
    <w:rPr>
      <w:b/>
      <w:bCs/>
      <w:color w:val="FFFFFF" w:themeColor="background1"/>
      <w:sz w:val="28"/>
      <w:szCs w:val="36"/>
    </w:rPr>
  </w:style>
  <w:style w:type="paragraph" w:customStyle="1" w:styleId="Tabletext">
    <w:name w:val="Table text"/>
    <w:basedOn w:val="Normal"/>
    <w:qFormat/>
    <w:rsid w:val="00B2631A"/>
    <w:pPr>
      <w:spacing w:before="200" w:after="0" w:line="240" w:lineRule="auto"/>
    </w:pPr>
    <w:rPr>
      <w:color w:val="000000" w:themeColor="text1"/>
      <w:sz w:val="18"/>
      <w:szCs w:val="18"/>
    </w:rPr>
  </w:style>
  <w:style w:type="paragraph" w:styleId="FootnoteText">
    <w:name w:val="footnote text"/>
    <w:basedOn w:val="Normal"/>
    <w:link w:val="FootnoteTextChar"/>
    <w:uiPriority w:val="99"/>
    <w:semiHidden/>
    <w:unhideWhenUsed/>
    <w:rsid w:val="009F3D27"/>
    <w:pPr>
      <w:spacing w:after="0" w:line="240" w:lineRule="auto"/>
    </w:pPr>
    <w:rPr>
      <w:rFonts w:ascii="Calibri" w:eastAsia="Calibri" w:hAnsi="Calibri" w:cs="Calibri"/>
      <w:color w:val="auto"/>
      <w:sz w:val="20"/>
      <w:szCs w:val="20"/>
    </w:rPr>
  </w:style>
  <w:style w:type="character" w:customStyle="1" w:styleId="FootnoteTextChar">
    <w:name w:val="Footnote Text Char"/>
    <w:basedOn w:val="DefaultParagraphFont"/>
    <w:link w:val="FootnoteText"/>
    <w:uiPriority w:val="99"/>
    <w:semiHidden/>
    <w:rsid w:val="009F3D27"/>
    <w:rPr>
      <w:rFonts w:ascii="Calibri" w:eastAsia="Calibri" w:hAnsi="Calibri" w:cs="Calibri"/>
      <w:color w:val="auto"/>
      <w:sz w:val="20"/>
      <w:szCs w:val="20"/>
    </w:rPr>
  </w:style>
  <w:style w:type="paragraph" w:customStyle="1" w:styleId="Bulletslvl2">
    <w:name w:val="Bullets lvl 2"/>
    <w:basedOn w:val="ListParagraph"/>
    <w:rsid w:val="00CD115F"/>
    <w:pPr>
      <w:numPr>
        <w:ilvl w:val="1"/>
        <w:numId w:val="1"/>
      </w:numPr>
      <w:spacing w:after="240" w:line="259" w:lineRule="auto"/>
      <w:ind w:left="990"/>
    </w:pPr>
    <w:rPr>
      <w:color w:val="auto"/>
      <w:sz w:val="21"/>
      <w:szCs w:val="21"/>
    </w:rPr>
  </w:style>
  <w:style w:type="character" w:customStyle="1" w:styleId="ListParagraphChar">
    <w:name w:val="List Paragraph Char"/>
    <w:aliases w:val="Figures Char,Dot pt Char,F5 List Paragraph Char,List Paragraph1 Char,List Paragraph Char Char Char Char,Indicator Text Char,Numbered Para 1 Char,Bullet 1 Char,Bullet Points Char,List Paragraph2 Char,MAIN CONTENT Char"/>
    <w:link w:val="ListParagraph"/>
    <w:uiPriority w:val="34"/>
    <w:locked/>
    <w:rsid w:val="00842092"/>
    <w:rPr>
      <w:rFonts w:ascii="Franklin Gothic Book" w:eastAsia="Arial" w:hAnsi="Franklin Gothic Book" w:cs="Arial"/>
      <w:color w:val="000000"/>
      <w:sz w:val="24"/>
      <w:szCs w:val="32"/>
    </w:rPr>
  </w:style>
  <w:style w:type="paragraph" w:customStyle="1" w:styleId="heading10">
    <w:name w:val="heading 10"/>
    <w:next w:val="Normal"/>
    <w:rsid w:val="00834971"/>
    <w:pPr>
      <w:spacing w:before="360" w:after="240" w:line="259" w:lineRule="auto"/>
      <w:outlineLvl w:val="0"/>
    </w:pPr>
    <w:rPr>
      <w:rFonts w:ascii="Franklin Gothic Book" w:eastAsia="Arial" w:hAnsi="Franklin Gothic Book" w:cs="Arial"/>
      <w:b/>
      <w:bCs/>
      <w:color w:val="auto"/>
      <w:sz w:val="48"/>
      <w:szCs w:val="48"/>
    </w:rPr>
  </w:style>
  <w:style w:type="paragraph" w:customStyle="1" w:styleId="bulletlvl1">
    <w:name w:val="bullet lvl 1"/>
    <w:rsid w:val="00834971"/>
    <w:pPr>
      <w:numPr>
        <w:numId w:val="9"/>
      </w:numPr>
      <w:spacing w:before="100" w:beforeAutospacing="1" w:after="120" w:line="259" w:lineRule="auto"/>
      <w:ind w:left="540"/>
    </w:pPr>
    <w:rPr>
      <w:rFonts w:ascii="Franklin Gothic Book" w:eastAsia="Arial" w:hAnsi="Franklin Gothic Book" w:cs="Arial"/>
      <w:color w:val="auto"/>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61577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s://americanmadechallenges.org/wavestowater" TargetMode="External"/><Relationship Id="rId1" Type="http://schemas.openxmlformats.org/officeDocument/2006/relationships/hyperlink" Target="https://americanmadechallenges.org/wavestowater" TargetMode="External"/></Relationships>
</file>

<file path=word/theme/theme1.xml><?xml version="1.0" encoding="utf-8"?>
<a:theme xmlns:a="http://schemas.openxmlformats.org/drawingml/2006/main" name="W2w">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ZiZy+0QXOFU/TVxPvSS/08fPBeg==">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</go:docsCustomData>
</go:gDocsCustomXmlDataStorage>
</file>

<file path=customXml/itemProps1.xml><?xml version="1.0" encoding="utf-8"?>
<ds:datastoreItem xmlns:ds="http://schemas.openxmlformats.org/officeDocument/2006/customXml" ds:itemID="{689EFE16-347B-449E-A777-6E76729C1320}">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7</Pages>
  <Words>1254</Words>
  <Characters>715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PNNL IM Services</Company>
  <LinksUpToDate>false</LinksUpToDate>
  <CharactersWithSpaces>8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lued DOE Employee</dc:creator>
  <cp:lastModifiedBy>Arnold, Libby</cp:lastModifiedBy>
  <cp:revision>3</cp:revision>
  <cp:lastPrinted>2019-11-11T17:29:00Z</cp:lastPrinted>
  <dcterms:created xsi:type="dcterms:W3CDTF">2021-02-01T16:52:00Z</dcterms:created>
  <dcterms:modified xsi:type="dcterms:W3CDTF">2021-02-01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FF950510C7D14786E05055F71F7F5A</vt:lpwstr>
  </property>
</Properties>
</file>